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93F74" w14:textId="14C8A55D" w:rsidR="004E0E6D" w:rsidRPr="00DA6C57" w:rsidRDefault="004E0E6D" w:rsidP="00CB2842">
      <w:pPr>
        <w:pStyle w:val="IPPHeadSection"/>
        <w:spacing w:before="240"/>
        <w:jc w:val="center"/>
        <w:rPr>
          <w:rFonts w:cs="Times New Roman"/>
        </w:rPr>
      </w:pPr>
      <w:r w:rsidRPr="00DA6C57">
        <w:rPr>
          <w:rFonts w:cs="Times New Roman"/>
        </w:rPr>
        <w:t xml:space="preserve">Standard Setting Unit (SSU) </w:t>
      </w:r>
      <w:r w:rsidR="0051669B">
        <w:rPr>
          <w:rFonts w:cs="Times New Roman"/>
        </w:rPr>
        <w:t>2024</w:t>
      </w:r>
      <w:r w:rsidRPr="00DA6C57">
        <w:rPr>
          <w:rFonts w:cs="Times New Roman"/>
        </w:rPr>
        <w:t xml:space="preserve"> tentative work plan</w:t>
      </w:r>
    </w:p>
    <w:p w14:paraId="7A54025B" w14:textId="77777777" w:rsidR="004E0E6D" w:rsidRPr="00DA6C57" w:rsidRDefault="004E0E6D" w:rsidP="004E0E6D">
      <w:pPr>
        <w:jc w:val="center"/>
        <w:rPr>
          <w:rFonts w:ascii="Times New Roman" w:hAnsi="Times New Roman" w:cs="Times New Roman"/>
          <w:i/>
        </w:rPr>
      </w:pPr>
      <w:r w:rsidRPr="00DA6C57">
        <w:rPr>
          <w:rFonts w:ascii="Times New Roman" w:hAnsi="Times New Roman" w:cs="Times New Roman"/>
          <w:i/>
        </w:rPr>
        <w:t>(Prepared by the IPPC Secretariat)</w:t>
      </w:r>
    </w:p>
    <w:p w14:paraId="03EB4643" w14:textId="4F25F2FD" w:rsidR="004E0E6D" w:rsidRPr="00DA6C57" w:rsidRDefault="004E0E6D" w:rsidP="004E0E6D">
      <w:pPr>
        <w:pStyle w:val="IPPHeading1"/>
        <w:rPr>
          <w:rFonts w:cs="Times New Roman"/>
        </w:rPr>
      </w:pPr>
      <w:r w:rsidRPr="00DA6C57">
        <w:rPr>
          <w:rFonts w:cs="Times New Roman"/>
        </w:rPr>
        <w:t>Background</w:t>
      </w:r>
    </w:p>
    <w:p w14:paraId="73F32CB6" w14:textId="649F9BE9" w:rsidR="00DA51F4" w:rsidRPr="00DA6C57" w:rsidRDefault="59072A5C" w:rsidP="00CB2842">
      <w:pPr>
        <w:pStyle w:val="IPPParagraphnumbering"/>
        <w:rPr>
          <w:rFonts w:cs="Times New Roman"/>
          <w:szCs w:val="22"/>
        </w:rPr>
      </w:pPr>
      <w:r w:rsidRPr="57FED0F0">
        <w:rPr>
          <w:rFonts w:cs="Times New Roman"/>
        </w:rPr>
        <w:t xml:space="preserve">This paper presents a </w:t>
      </w:r>
      <w:r w:rsidR="7548101A" w:rsidRPr="57FED0F0">
        <w:rPr>
          <w:rFonts w:eastAsia="Times New Roman" w:cs="Times New Roman"/>
        </w:rPr>
        <w:t xml:space="preserve">tentative work plan for </w:t>
      </w:r>
      <w:r w:rsidR="0BD54CAF" w:rsidRPr="57FED0F0">
        <w:rPr>
          <w:rFonts w:eastAsia="Times New Roman" w:cs="Times New Roman"/>
        </w:rPr>
        <w:t>2024</w:t>
      </w:r>
      <w:r w:rsidR="7548101A" w:rsidRPr="57FED0F0">
        <w:rPr>
          <w:rFonts w:eastAsia="Times New Roman" w:cs="Times New Roman"/>
        </w:rPr>
        <w:t xml:space="preserve"> </w:t>
      </w:r>
      <w:r w:rsidRPr="57FED0F0">
        <w:rPr>
          <w:rFonts w:cs="Times New Roman"/>
        </w:rPr>
        <w:t xml:space="preserve">of the work of the Standard Setting Unit (SSU). The current SSU staff and their main areas of work are presented in the </w:t>
      </w:r>
      <w:hyperlink r:id="rId11">
        <w:r w:rsidRPr="57FED0F0">
          <w:rPr>
            <w:rStyle w:val="Hyperlink"/>
            <w:rFonts w:cs="Times New Roman"/>
          </w:rPr>
          <w:t>linked chart</w:t>
        </w:r>
      </w:hyperlink>
      <w:r w:rsidRPr="57FED0F0">
        <w:rPr>
          <w:rFonts w:cs="Times New Roman"/>
        </w:rPr>
        <w:t xml:space="preserve">. </w:t>
      </w:r>
    </w:p>
    <w:p w14:paraId="5307410B" w14:textId="5F2B41BE" w:rsidR="004E0E6D" w:rsidRPr="00954901" w:rsidRDefault="59072A5C" w:rsidP="00954901">
      <w:pPr>
        <w:pStyle w:val="IPPParagraphnumbering"/>
        <w:rPr>
          <w:rFonts w:cs="Times New Roman"/>
        </w:rPr>
      </w:pPr>
      <w:r w:rsidRPr="00954901">
        <w:rPr>
          <w:rFonts w:cs="Times New Roman"/>
        </w:rPr>
        <w:t xml:space="preserve">A </w:t>
      </w:r>
      <w:r w:rsidR="7548101A" w:rsidRPr="00954901">
        <w:rPr>
          <w:rFonts w:cs="Times New Roman"/>
        </w:rPr>
        <w:t xml:space="preserve">tentative </w:t>
      </w:r>
      <w:r w:rsidRPr="00954901">
        <w:rPr>
          <w:rFonts w:cs="Times New Roman"/>
        </w:rPr>
        <w:t xml:space="preserve">work plan for the </w:t>
      </w:r>
      <w:r w:rsidR="0BD54CAF" w:rsidRPr="00954901">
        <w:rPr>
          <w:rFonts w:cs="Times New Roman"/>
        </w:rPr>
        <w:t>2023</w:t>
      </w:r>
      <w:r w:rsidRPr="00954901">
        <w:rPr>
          <w:rFonts w:cs="Times New Roman"/>
        </w:rPr>
        <w:t xml:space="preserve"> year was presented to the Standards Committee (SC) in </w:t>
      </w:r>
      <w:r w:rsidR="7548101A" w:rsidRPr="00954901">
        <w:rPr>
          <w:rFonts w:cs="Times New Roman"/>
        </w:rPr>
        <w:t xml:space="preserve">November </w:t>
      </w:r>
      <w:r w:rsidR="0BD54CAF" w:rsidRPr="00355EF8">
        <w:t>2022</w:t>
      </w:r>
      <w:r w:rsidRPr="00355EF8">
        <w:t xml:space="preserve"> in the paper </w:t>
      </w:r>
      <w:r w:rsidR="746BEB89" w:rsidRPr="00355EF8">
        <w:t>“</w:t>
      </w:r>
      <w:r w:rsidR="0BD54CAF" w:rsidRPr="00355EF8">
        <w:t>31_SC_2022_Nov</w:t>
      </w:r>
      <w:r w:rsidR="746BEB89" w:rsidRPr="00355EF8">
        <w:t xml:space="preserve">” </w:t>
      </w:r>
      <w:r w:rsidRPr="00355EF8">
        <w:t>and</w:t>
      </w:r>
      <w:r w:rsidRPr="00954901">
        <w:rPr>
          <w:rFonts w:cs="Times New Roman"/>
        </w:rPr>
        <w:t xml:space="preserve"> is available on the </w:t>
      </w:r>
      <w:r w:rsidR="7548101A" w:rsidRPr="00954901">
        <w:rPr>
          <w:rFonts w:cs="Times New Roman"/>
        </w:rPr>
        <w:t>International Phytosanitary Portal (</w:t>
      </w:r>
      <w:r w:rsidRPr="00954901">
        <w:rPr>
          <w:rFonts w:cs="Times New Roman"/>
        </w:rPr>
        <w:t>IPP</w:t>
      </w:r>
      <w:r w:rsidR="7548101A" w:rsidRPr="00954901">
        <w:rPr>
          <w:rFonts w:cs="Times New Roman"/>
        </w:rPr>
        <w:t>)</w:t>
      </w:r>
      <w:r w:rsidR="004E0E6D" w:rsidRPr="00DA6C57">
        <w:rPr>
          <w:rStyle w:val="FootnoteReference"/>
          <w:rFonts w:cs="Times New Roman"/>
        </w:rPr>
        <w:footnoteReference w:id="2"/>
      </w:r>
      <w:r w:rsidR="775788EF">
        <w:rPr>
          <w:rFonts w:cs="Times New Roman"/>
        </w:rPr>
        <w:t>.</w:t>
      </w:r>
    </w:p>
    <w:p w14:paraId="585737CF" w14:textId="31B47F22" w:rsidR="00DA51F4" w:rsidRPr="00DA6C57" w:rsidRDefault="790DF6EF" w:rsidP="6FF706A8">
      <w:pPr>
        <w:pStyle w:val="IPPParagraphnumbering"/>
        <w:rPr>
          <w:rFonts w:eastAsia="Times New Roman" w:cs="Times New Roman"/>
        </w:rPr>
      </w:pPr>
      <w:r w:rsidRPr="57FED0F0">
        <w:rPr>
          <w:rFonts w:cs="Times New Roman"/>
        </w:rPr>
        <w:t xml:space="preserve">A tentative </w:t>
      </w:r>
      <w:r w:rsidR="009F422D">
        <w:rPr>
          <w:rFonts w:cs="Times New Roman"/>
        </w:rPr>
        <w:t>work</w:t>
      </w:r>
      <w:r w:rsidR="00C51913">
        <w:rPr>
          <w:rFonts w:cs="Times New Roman"/>
        </w:rPr>
        <w:t xml:space="preserve"> plan </w:t>
      </w:r>
      <w:r w:rsidRPr="57FED0F0">
        <w:rPr>
          <w:rFonts w:cs="Times New Roman"/>
        </w:rPr>
        <w:t xml:space="preserve">for </w:t>
      </w:r>
      <w:r w:rsidR="775788EF" w:rsidRPr="57FED0F0">
        <w:rPr>
          <w:rFonts w:cs="Times New Roman"/>
        </w:rPr>
        <w:t>2024</w:t>
      </w:r>
      <w:r w:rsidRPr="57FED0F0">
        <w:rPr>
          <w:rFonts w:cs="Times New Roman"/>
        </w:rPr>
        <w:t xml:space="preserve"> is provided in </w:t>
      </w:r>
      <w:r w:rsidRPr="57FED0F0">
        <w:rPr>
          <w:rFonts w:cs="Times New Roman"/>
          <w:u w:val="single"/>
        </w:rPr>
        <w:t>Annex 1</w:t>
      </w:r>
      <w:r w:rsidRPr="57FED0F0">
        <w:rPr>
          <w:rFonts w:cs="Times New Roman"/>
        </w:rPr>
        <w:t xml:space="preserve">. A tentative calendar is provided in </w:t>
      </w:r>
      <w:r w:rsidRPr="57FED0F0">
        <w:rPr>
          <w:rFonts w:cs="Times New Roman"/>
          <w:u w:val="single"/>
        </w:rPr>
        <w:t>Annex 2</w:t>
      </w:r>
      <w:r w:rsidRPr="57FED0F0">
        <w:rPr>
          <w:rFonts w:cs="Times New Roman"/>
        </w:rPr>
        <w:t>. A</w:t>
      </w:r>
      <w:r w:rsidR="061B6787" w:rsidRPr="57FED0F0">
        <w:rPr>
          <w:rFonts w:eastAsia="Times New Roman" w:cs="Times New Roman"/>
        </w:rPr>
        <w:t xml:space="preserve">fter the </w:t>
      </w:r>
      <w:r w:rsidR="775788EF" w:rsidRPr="57FED0F0">
        <w:rPr>
          <w:rFonts w:eastAsia="Times New Roman" w:cs="Times New Roman"/>
        </w:rPr>
        <w:t>2023</w:t>
      </w:r>
      <w:r w:rsidR="4807709E" w:rsidRPr="57FED0F0">
        <w:rPr>
          <w:rFonts w:eastAsia="Times New Roman" w:cs="Times New Roman"/>
        </w:rPr>
        <w:t xml:space="preserve"> </w:t>
      </w:r>
      <w:r w:rsidRPr="57FED0F0">
        <w:rPr>
          <w:rFonts w:eastAsia="Times New Roman" w:cs="Times New Roman"/>
        </w:rPr>
        <w:t>November SC meeting, this document and its annexes will be made available on the IPP (</w:t>
      </w:r>
      <w:hyperlink r:id="rId12">
        <w:r w:rsidRPr="57FED0F0">
          <w:rPr>
            <w:rStyle w:val="Hyperlink"/>
            <w:rFonts w:eastAsia="Times New Roman" w:cs="Times New Roman"/>
          </w:rPr>
          <w:t>https://www.ippc.int/en/core-activities/standards-setting/</w:t>
        </w:r>
      </w:hyperlink>
      <w:r w:rsidRPr="57FED0F0">
        <w:rPr>
          <w:rFonts w:eastAsia="Times New Roman" w:cs="Times New Roman"/>
        </w:rPr>
        <w:t xml:space="preserve">). </w:t>
      </w:r>
    </w:p>
    <w:p w14:paraId="17217005" w14:textId="50103640" w:rsidR="00E87BDF" w:rsidRPr="00DA6C57" w:rsidRDefault="73991D8E" w:rsidP="0039793E">
      <w:pPr>
        <w:pStyle w:val="IPPParagraphnumbering"/>
        <w:spacing w:after="0"/>
        <w:rPr>
          <w:rFonts w:eastAsia="Times New Roman" w:cs="Times New Roman"/>
        </w:rPr>
      </w:pPr>
      <w:r w:rsidRPr="57FED0F0">
        <w:rPr>
          <w:rFonts w:eastAsia="Times New Roman" w:cs="Times New Roman"/>
        </w:rPr>
        <w:t>Besides providing support to the Standards Committee (SC) and its direct activities (</w:t>
      </w:r>
      <w:r w:rsidR="2A428342" w:rsidRPr="57FED0F0">
        <w:rPr>
          <w:rFonts w:eastAsia="Times New Roman" w:cs="Times New Roman"/>
        </w:rPr>
        <w:t>e.g.</w:t>
      </w:r>
      <w:r w:rsidRPr="57FED0F0">
        <w:rPr>
          <w:rFonts w:eastAsia="Times New Roman" w:cs="Times New Roman"/>
        </w:rPr>
        <w:t xml:space="preserve"> discussion papers, calls, e-</w:t>
      </w:r>
      <w:proofErr w:type="gramStart"/>
      <w:r w:rsidRPr="57FED0F0">
        <w:rPr>
          <w:rFonts w:eastAsia="Times New Roman" w:cs="Times New Roman"/>
        </w:rPr>
        <w:t>decisions</w:t>
      </w:r>
      <w:proofErr w:type="gramEnd"/>
      <w:r w:rsidRPr="57FED0F0">
        <w:rPr>
          <w:rFonts w:eastAsia="Times New Roman" w:cs="Times New Roman"/>
        </w:rPr>
        <w:t xml:space="preserve"> and meetings organization), the SSU also provides support to the overall management and activities of the </w:t>
      </w:r>
      <w:r w:rsidR="79C1CD20" w:rsidRPr="57FED0F0">
        <w:rPr>
          <w:rFonts w:eastAsia="Times New Roman" w:cs="Times New Roman"/>
        </w:rPr>
        <w:t xml:space="preserve">IPPC Technical Panels, </w:t>
      </w:r>
      <w:r w:rsidR="56893483" w:rsidRPr="57FED0F0">
        <w:rPr>
          <w:rFonts w:eastAsia="Times New Roman" w:cs="Times New Roman"/>
        </w:rPr>
        <w:t xml:space="preserve">some CPM focus groups, </w:t>
      </w:r>
      <w:r w:rsidR="4B8CBFC4" w:rsidRPr="57FED0F0">
        <w:rPr>
          <w:rFonts w:eastAsia="Times New Roman" w:cs="Times New Roman"/>
        </w:rPr>
        <w:t xml:space="preserve">liaison with FAO translation services, </w:t>
      </w:r>
      <w:r w:rsidR="79C1CD20" w:rsidRPr="57FED0F0">
        <w:rPr>
          <w:rFonts w:eastAsia="Times New Roman" w:cs="Times New Roman"/>
        </w:rPr>
        <w:t xml:space="preserve">and of the </w:t>
      </w:r>
      <w:r w:rsidRPr="57FED0F0">
        <w:rPr>
          <w:rFonts w:eastAsia="Times New Roman" w:cs="Times New Roman"/>
        </w:rPr>
        <w:t>IPPC Secretariat. The SSU also provides support to other IPPC subsidiary bodies (</w:t>
      </w:r>
      <w:r w:rsidR="2A428342" w:rsidRPr="57FED0F0">
        <w:rPr>
          <w:rFonts w:eastAsia="Times New Roman" w:cs="Times New Roman"/>
        </w:rPr>
        <w:t>e.g.</w:t>
      </w:r>
      <w:r w:rsidRPr="57FED0F0">
        <w:rPr>
          <w:rFonts w:eastAsia="Times New Roman" w:cs="Times New Roman"/>
        </w:rPr>
        <w:t xml:space="preserve"> CPM Bureau and Strategic Planning Group (SPG)</w:t>
      </w:r>
      <w:proofErr w:type="gramStart"/>
      <w:r w:rsidRPr="57FED0F0">
        <w:rPr>
          <w:rFonts w:eastAsia="Times New Roman" w:cs="Times New Roman"/>
        </w:rPr>
        <w:t>)</w:t>
      </w:r>
      <w:r w:rsidR="0C163EAD" w:rsidRPr="57FED0F0">
        <w:rPr>
          <w:rFonts w:eastAsia="Times New Roman" w:cs="Times New Roman"/>
        </w:rPr>
        <w:t>,</w:t>
      </w:r>
      <w:r w:rsidR="775788EF" w:rsidRPr="57FED0F0">
        <w:rPr>
          <w:rFonts w:eastAsia="Times New Roman" w:cs="Times New Roman"/>
        </w:rPr>
        <w:t xml:space="preserve"> </w:t>
      </w:r>
      <w:r w:rsidR="0EB6F597">
        <w:t>and</w:t>
      </w:r>
      <w:proofErr w:type="gramEnd"/>
      <w:r w:rsidR="0EB6F597">
        <w:t xml:space="preserve"> continue</w:t>
      </w:r>
      <w:r w:rsidR="775788EF">
        <w:t>s</w:t>
      </w:r>
      <w:r>
        <w:t xml:space="preserve"> to </w:t>
      </w:r>
      <w:r w:rsidR="79C1CD20">
        <w:t xml:space="preserve">be the focal points for </w:t>
      </w:r>
      <w:r>
        <w:t>the activities related to</w:t>
      </w:r>
      <w:r w:rsidR="00EE069E">
        <w:t xml:space="preserve"> </w:t>
      </w:r>
      <w:r w:rsidR="49ED3F06">
        <w:t>two</w:t>
      </w:r>
      <w:r>
        <w:t xml:space="preserve"> development agenda items in the IPPC </w:t>
      </w:r>
      <w:r w:rsidR="2A428342">
        <w:t xml:space="preserve">Strategic Framework </w:t>
      </w:r>
      <w:r>
        <w:t>2020-2030: (1) commodity and pathways standards, (</w:t>
      </w:r>
      <w:r w:rsidR="42386CE6">
        <w:t>2</w:t>
      </w:r>
      <w:r>
        <w:t xml:space="preserve">) laboratory diagnostic networking. </w:t>
      </w:r>
      <w:r w:rsidR="009F1E07" w:rsidRPr="000517B7">
        <w:t>The strategic development agenda was handed over to (IFU)</w:t>
      </w:r>
      <w:r w:rsidR="009F1E07">
        <w:t xml:space="preserve">. </w:t>
      </w:r>
      <w:r>
        <w:t xml:space="preserve">The SSU members also represent IPPC Secretariat in different meetings organized by FAO and partners. </w:t>
      </w:r>
      <w:r w:rsidR="775788EF" w:rsidRPr="57FED0F0">
        <w:rPr>
          <w:rFonts w:eastAsia="Times New Roman" w:cs="Times New Roman"/>
        </w:rPr>
        <w:t>I</w:t>
      </w:r>
      <w:r w:rsidR="790DF6EF" w:rsidRPr="57FED0F0">
        <w:rPr>
          <w:rFonts w:eastAsia="Times New Roman" w:cs="Times New Roman"/>
        </w:rPr>
        <w:t xml:space="preserve">t is </w:t>
      </w:r>
      <w:r w:rsidR="0EB6F597" w:rsidRPr="57FED0F0">
        <w:rPr>
          <w:rFonts w:eastAsia="Times New Roman" w:cs="Times New Roman"/>
        </w:rPr>
        <w:t>planned that</w:t>
      </w:r>
      <w:r w:rsidR="790DF6EF" w:rsidRPr="57FED0F0">
        <w:rPr>
          <w:rFonts w:eastAsia="Times New Roman" w:cs="Times New Roman"/>
        </w:rPr>
        <w:t xml:space="preserve"> the </w:t>
      </w:r>
      <w:r w:rsidR="775788EF" w:rsidRPr="57FED0F0">
        <w:rPr>
          <w:rFonts w:eastAsia="Times New Roman" w:cs="Times New Roman"/>
        </w:rPr>
        <w:t>2024</w:t>
      </w:r>
      <w:r w:rsidR="790DF6EF" w:rsidRPr="57FED0F0">
        <w:rPr>
          <w:rFonts w:eastAsia="Times New Roman" w:cs="Times New Roman"/>
        </w:rPr>
        <w:t xml:space="preserve"> </w:t>
      </w:r>
      <w:r w:rsidR="4522D3D8" w:rsidRPr="57FED0F0">
        <w:rPr>
          <w:rFonts w:eastAsia="Times New Roman" w:cs="Times New Roman"/>
        </w:rPr>
        <w:t xml:space="preserve">SC </w:t>
      </w:r>
      <w:r w:rsidR="790DF6EF" w:rsidRPr="57FED0F0">
        <w:rPr>
          <w:rFonts w:eastAsia="Times New Roman" w:cs="Times New Roman"/>
        </w:rPr>
        <w:t>meetings</w:t>
      </w:r>
      <w:r w:rsidR="0EB6F597" w:rsidRPr="57FED0F0">
        <w:rPr>
          <w:rFonts w:eastAsia="Times New Roman" w:cs="Times New Roman"/>
        </w:rPr>
        <w:t xml:space="preserve"> </w:t>
      </w:r>
      <w:r w:rsidR="000517B7" w:rsidRPr="57FED0F0">
        <w:rPr>
          <w:rFonts w:eastAsia="Times New Roman" w:cs="Times New Roman"/>
        </w:rPr>
        <w:t>will take</w:t>
      </w:r>
      <w:r w:rsidR="790DF6EF" w:rsidRPr="57FED0F0">
        <w:rPr>
          <w:rFonts w:eastAsia="Times New Roman" w:cs="Times New Roman"/>
        </w:rPr>
        <w:t xml:space="preserve"> place </w:t>
      </w:r>
      <w:r w:rsidR="0EB6F597" w:rsidRPr="57FED0F0">
        <w:rPr>
          <w:rFonts w:eastAsia="Times New Roman" w:cs="Times New Roman"/>
        </w:rPr>
        <w:t>physically in FAO HQ</w:t>
      </w:r>
      <w:r w:rsidR="790DF6EF" w:rsidRPr="57FED0F0">
        <w:rPr>
          <w:rFonts w:eastAsia="Times New Roman" w:cs="Times New Roman"/>
        </w:rPr>
        <w:t>, on the pre-agreed dates of:</w:t>
      </w:r>
    </w:p>
    <w:p w14:paraId="0E1D5450" w14:textId="7B474704" w:rsidR="00E87BDF" w:rsidRPr="00DA6C57" w:rsidRDefault="6210C987" w:rsidP="0039793E">
      <w:pPr>
        <w:pStyle w:val="IPPBullet1"/>
        <w:spacing w:before="60" w:after="0"/>
      </w:pPr>
      <w:r w:rsidRPr="00DA6C57">
        <w:rPr>
          <w:b/>
        </w:rPr>
        <w:t>SC May:</w:t>
      </w:r>
      <w:r w:rsidRPr="00DA6C57">
        <w:t xml:space="preserve"> </w:t>
      </w:r>
      <w:r w:rsidR="00521819">
        <w:t>06</w:t>
      </w:r>
      <w:r w:rsidRPr="00DA6C57">
        <w:t xml:space="preserve"> to 1</w:t>
      </w:r>
      <w:r w:rsidR="00521819">
        <w:t>0</w:t>
      </w:r>
      <w:r w:rsidRPr="00DA6C57">
        <w:t xml:space="preserve"> May </w:t>
      </w:r>
      <w:r w:rsidR="00521819">
        <w:t>2024</w:t>
      </w:r>
      <w:r w:rsidRPr="00DA6C57">
        <w:t xml:space="preserve"> </w:t>
      </w:r>
    </w:p>
    <w:p w14:paraId="42F7DD38" w14:textId="2EF67FD3" w:rsidR="00E87BDF" w:rsidRPr="00DA6C57" w:rsidRDefault="6210C987" w:rsidP="0039793E">
      <w:pPr>
        <w:pStyle w:val="IPPBullet1"/>
        <w:spacing w:before="60" w:after="0"/>
      </w:pPr>
      <w:r w:rsidRPr="00DA6C57">
        <w:rPr>
          <w:b/>
        </w:rPr>
        <w:t xml:space="preserve">SC-7: </w:t>
      </w:r>
      <w:r w:rsidR="00521819">
        <w:t>13</w:t>
      </w:r>
      <w:r w:rsidRPr="00DA6C57">
        <w:t xml:space="preserve"> to </w:t>
      </w:r>
      <w:r w:rsidR="00DF54BC">
        <w:t>15</w:t>
      </w:r>
      <w:r w:rsidRPr="00DA6C57">
        <w:t xml:space="preserve"> May </w:t>
      </w:r>
      <w:r w:rsidR="00521819">
        <w:t>2024</w:t>
      </w:r>
      <w:r w:rsidRPr="00DA6C57">
        <w:t xml:space="preserve"> </w:t>
      </w:r>
    </w:p>
    <w:p w14:paraId="3058FC79" w14:textId="0C3A8A83" w:rsidR="00E87BDF" w:rsidRPr="00DA6C57" w:rsidRDefault="6210C987" w:rsidP="0039793E">
      <w:pPr>
        <w:pStyle w:val="IPPBullet1"/>
        <w:spacing w:before="60" w:after="0"/>
      </w:pPr>
      <w:r w:rsidRPr="00DA6C57">
        <w:rPr>
          <w:b/>
        </w:rPr>
        <w:t>SC November:</w:t>
      </w:r>
      <w:r w:rsidRPr="00DA6C57">
        <w:t xml:space="preserve"> </w:t>
      </w:r>
      <w:r w:rsidR="00521819">
        <w:t>18</w:t>
      </w:r>
      <w:r w:rsidRPr="00DA6C57">
        <w:t xml:space="preserve"> to </w:t>
      </w:r>
      <w:r w:rsidR="00521819">
        <w:t>22</w:t>
      </w:r>
      <w:r w:rsidRPr="00DA6C57">
        <w:t xml:space="preserve"> November </w:t>
      </w:r>
      <w:r w:rsidR="00521819">
        <w:t>2024</w:t>
      </w:r>
      <w:r w:rsidRPr="00DA6C57">
        <w:t xml:space="preserve"> </w:t>
      </w:r>
    </w:p>
    <w:p w14:paraId="0E1AC4C7" w14:textId="66E97792" w:rsidR="004E0E6D" w:rsidRPr="00DA6C57" w:rsidRDefault="59072A5C" w:rsidP="003069E3">
      <w:pPr>
        <w:pStyle w:val="IPPParagraphnumbering"/>
        <w:rPr>
          <w:rFonts w:eastAsia="Times New Roman" w:cs="Times New Roman"/>
        </w:rPr>
      </w:pPr>
      <w:r w:rsidRPr="00DA6C57">
        <w:rPr>
          <w:rFonts w:eastAsia="Times New Roman" w:cs="Times New Roman"/>
        </w:rPr>
        <w:t xml:space="preserve">Pending decisions </w:t>
      </w:r>
      <w:r w:rsidR="5BC11660" w:rsidRPr="00DA6C57">
        <w:rPr>
          <w:rFonts w:eastAsia="Times New Roman" w:cs="Times New Roman"/>
        </w:rPr>
        <w:t xml:space="preserve">to be </w:t>
      </w:r>
      <w:r w:rsidRPr="00DA6C57">
        <w:rPr>
          <w:rFonts w:eastAsia="Times New Roman" w:cs="Times New Roman"/>
        </w:rPr>
        <w:t xml:space="preserve">taken by </w:t>
      </w:r>
      <w:r w:rsidR="10D23A27" w:rsidRPr="00DA6C57">
        <w:rPr>
          <w:rFonts w:eastAsia="Times New Roman" w:cs="Times New Roman"/>
        </w:rPr>
        <w:t xml:space="preserve">the </w:t>
      </w:r>
      <w:r w:rsidRPr="00DA6C57">
        <w:rPr>
          <w:rFonts w:eastAsia="Times New Roman" w:cs="Times New Roman"/>
        </w:rPr>
        <w:t xml:space="preserve">SC, the following </w:t>
      </w:r>
      <w:r w:rsidR="5BC11660" w:rsidRPr="00DA6C57">
        <w:rPr>
          <w:rFonts w:eastAsia="Times New Roman" w:cs="Times New Roman"/>
        </w:rPr>
        <w:t>draft ISPMs</w:t>
      </w:r>
      <w:r w:rsidRPr="00DA6C57">
        <w:rPr>
          <w:rFonts w:eastAsia="Times New Roman" w:cs="Times New Roman"/>
        </w:rPr>
        <w:t xml:space="preserve"> </w:t>
      </w:r>
      <w:r w:rsidR="5BC11660" w:rsidRPr="00DA6C57">
        <w:rPr>
          <w:rFonts w:eastAsia="Times New Roman" w:cs="Times New Roman"/>
        </w:rPr>
        <w:t xml:space="preserve">and documents </w:t>
      </w:r>
      <w:r w:rsidRPr="00DA6C57">
        <w:rPr>
          <w:rFonts w:eastAsia="Times New Roman" w:cs="Times New Roman"/>
        </w:rPr>
        <w:t xml:space="preserve">are planned to be presented for </w:t>
      </w:r>
      <w:r w:rsidR="68FABD9C" w:rsidRPr="00DA6C57">
        <w:rPr>
          <w:rFonts w:eastAsia="Times New Roman" w:cs="Times New Roman"/>
        </w:rPr>
        <w:t xml:space="preserve">adoption and </w:t>
      </w:r>
      <w:r w:rsidRPr="00DA6C57">
        <w:rPr>
          <w:rFonts w:eastAsia="Times New Roman" w:cs="Times New Roman"/>
        </w:rPr>
        <w:t>consultation</w:t>
      </w:r>
      <w:r w:rsidR="297BFE5A" w:rsidRPr="00DA6C57">
        <w:rPr>
          <w:rFonts w:eastAsia="Times New Roman" w:cs="Times New Roman"/>
        </w:rPr>
        <w:t xml:space="preserve"> </w:t>
      </w:r>
      <w:r w:rsidR="68FABD9C" w:rsidRPr="00DA6C57">
        <w:rPr>
          <w:rFonts w:eastAsia="Times New Roman" w:cs="Times New Roman"/>
        </w:rPr>
        <w:t>periods</w:t>
      </w:r>
      <w:r w:rsidR="297BFE5A" w:rsidRPr="00DA6C57">
        <w:rPr>
          <w:rFonts w:eastAsia="Times New Roman" w:cs="Times New Roman"/>
        </w:rPr>
        <w:t xml:space="preserve"> for 202</w:t>
      </w:r>
      <w:r w:rsidR="4EDDE0BE">
        <w:rPr>
          <w:rFonts w:eastAsia="Times New Roman" w:cs="Times New Roman"/>
        </w:rPr>
        <w:t>4</w:t>
      </w:r>
      <w:r w:rsidR="00430D1A" w:rsidRPr="00DA6C57">
        <w:rPr>
          <w:rStyle w:val="FootnoteReference"/>
          <w:rFonts w:eastAsia="Times New Roman" w:cs="Times New Roman"/>
        </w:rPr>
        <w:footnoteReference w:id="3"/>
      </w:r>
      <w:r w:rsidR="348BFA9B" w:rsidRPr="00DA6C57">
        <w:rPr>
          <w:rFonts w:eastAsia="Times New Roman" w:cs="Times New Roman"/>
        </w:rPr>
        <w:t>.</w:t>
      </w:r>
    </w:p>
    <w:p w14:paraId="1C1378CA" w14:textId="2E4F929A" w:rsidR="00BE447A" w:rsidRPr="00DA6C57" w:rsidRDefault="6FF706A8" w:rsidP="003069E3">
      <w:pPr>
        <w:pStyle w:val="IPPParagraphnumbering"/>
        <w:numPr>
          <w:ilvl w:val="0"/>
          <w:numId w:val="0"/>
        </w:numPr>
        <w:rPr>
          <w:rStyle w:val="normaltextrun"/>
          <w:b/>
          <w:bCs/>
          <w:u w:val="single"/>
        </w:rPr>
      </w:pPr>
      <w:r w:rsidRPr="00DA6C57">
        <w:rPr>
          <w:rStyle w:val="normaltextrun"/>
          <w:b/>
          <w:bCs/>
          <w:u w:val="single"/>
        </w:rPr>
        <w:t>Adoption by CPM-</w:t>
      </w:r>
      <w:r w:rsidR="001F16CE">
        <w:rPr>
          <w:rStyle w:val="normaltextrun"/>
          <w:b/>
          <w:bCs/>
          <w:u w:val="single"/>
        </w:rPr>
        <w:t>18</w:t>
      </w:r>
      <w:r w:rsidRPr="00DA6C57">
        <w:rPr>
          <w:rStyle w:val="normaltextrun"/>
          <w:b/>
          <w:bCs/>
          <w:u w:val="single"/>
        </w:rPr>
        <w:t xml:space="preserve"> (</w:t>
      </w:r>
      <w:r w:rsidR="00B24709">
        <w:rPr>
          <w:rStyle w:val="normaltextrun"/>
          <w:b/>
          <w:bCs/>
          <w:u w:val="single"/>
        </w:rPr>
        <w:t>2024</w:t>
      </w:r>
      <w:r w:rsidRPr="00DA6C57">
        <w:rPr>
          <w:rStyle w:val="normaltextrun"/>
          <w:b/>
          <w:bCs/>
          <w:u w:val="single"/>
        </w:rPr>
        <w:t>)</w:t>
      </w:r>
      <w:r w:rsidR="006E46A0">
        <w:rPr>
          <w:rStyle w:val="normaltextrun"/>
          <w:b/>
          <w:bCs/>
          <w:u w:val="single"/>
        </w:rPr>
        <w:t>:</w:t>
      </w:r>
    </w:p>
    <w:p w14:paraId="1A26449A" w14:textId="738435B3" w:rsidR="00BE447A" w:rsidRPr="00DA6C57" w:rsidRDefault="790DF6EF" w:rsidP="003069E3">
      <w:pPr>
        <w:pStyle w:val="IPPParagraphnumbering"/>
        <w:rPr>
          <w:rFonts w:ascii="Calibri" w:hAnsi="Calibri" w:cs="Calibri"/>
        </w:rPr>
      </w:pPr>
      <w:r w:rsidRPr="57FED0F0">
        <w:rPr>
          <w:rStyle w:val="normaltextrun"/>
        </w:rPr>
        <w:t>It is foreseen that the following ISPMs will be presented to the CPM-</w:t>
      </w:r>
      <w:r w:rsidR="4EDDE0BE" w:rsidRPr="57FED0F0">
        <w:rPr>
          <w:rStyle w:val="normaltextrun"/>
        </w:rPr>
        <w:t>18</w:t>
      </w:r>
      <w:r w:rsidRPr="57FED0F0">
        <w:rPr>
          <w:rStyle w:val="normaltextrun"/>
        </w:rPr>
        <w:t xml:space="preserve"> (</w:t>
      </w:r>
      <w:r w:rsidR="4EDDE0BE" w:rsidRPr="57FED0F0">
        <w:rPr>
          <w:rStyle w:val="normaltextrun"/>
        </w:rPr>
        <w:t>April</w:t>
      </w:r>
      <w:r w:rsidRPr="57FED0F0">
        <w:rPr>
          <w:rStyle w:val="normaltextrun"/>
        </w:rPr>
        <w:t xml:space="preserve"> </w:t>
      </w:r>
      <w:r w:rsidR="4EDDE0BE" w:rsidRPr="57FED0F0">
        <w:rPr>
          <w:rStyle w:val="normaltextrun"/>
        </w:rPr>
        <w:t>2024</w:t>
      </w:r>
      <w:r w:rsidRPr="57FED0F0">
        <w:rPr>
          <w:rStyle w:val="normaltextrun"/>
        </w:rPr>
        <w:t>) for adoption:</w:t>
      </w:r>
    </w:p>
    <w:p w14:paraId="70C14410" w14:textId="0076E43D" w:rsidR="00713D6B" w:rsidRPr="00713D6B" w:rsidRDefault="00713D6B" w:rsidP="00713D6B">
      <w:pPr>
        <w:pStyle w:val="IPPBullet1"/>
        <w:rPr>
          <w:rFonts w:ascii="Calibri" w:hAnsi="Calibri" w:cs="Calibri"/>
        </w:rPr>
      </w:pPr>
      <w:r>
        <w:rPr>
          <w:rStyle w:val="normaltextrun"/>
          <w:color w:val="000000" w:themeColor="text1"/>
          <w:u w:val="single"/>
        </w:rPr>
        <w:t>3</w:t>
      </w:r>
      <w:r w:rsidR="13E725B2" w:rsidRPr="00DA6C57">
        <w:rPr>
          <w:rStyle w:val="normaltextrun"/>
          <w:color w:val="000000" w:themeColor="text1"/>
          <w:u w:val="single"/>
        </w:rPr>
        <w:t xml:space="preserve"> draft ISPMs</w:t>
      </w:r>
      <w:r w:rsidR="13E725B2" w:rsidRPr="00DA6C57">
        <w:rPr>
          <w:rStyle w:val="normaltextrun"/>
          <w:color w:val="000000" w:themeColor="text1"/>
        </w:rPr>
        <w:t>:</w:t>
      </w:r>
      <w:r w:rsidRPr="00713D6B">
        <w:t xml:space="preserve"> </w:t>
      </w:r>
      <w:r w:rsidRPr="00713D6B">
        <w:rPr>
          <w:rStyle w:val="normaltextrun"/>
          <w:color w:val="000000" w:themeColor="text1"/>
        </w:rPr>
        <w:t>Draft revision of ISPM 4 (</w:t>
      </w:r>
      <w:r w:rsidRPr="00713D6B">
        <w:rPr>
          <w:rStyle w:val="normaltextrun"/>
          <w:i/>
          <w:color w:val="000000" w:themeColor="text1"/>
        </w:rPr>
        <w:t>Requirements for the establishment of pest free areas</w:t>
      </w:r>
      <w:r w:rsidRPr="00713D6B">
        <w:rPr>
          <w:rStyle w:val="normaltextrun"/>
          <w:color w:val="000000" w:themeColor="text1"/>
        </w:rPr>
        <w:t>) (2009-002</w:t>
      </w:r>
      <w:r w:rsidR="008C3EF0" w:rsidRPr="00713D6B">
        <w:rPr>
          <w:rStyle w:val="normaltextrun"/>
          <w:color w:val="000000" w:themeColor="text1"/>
        </w:rPr>
        <w:t>)</w:t>
      </w:r>
      <w:r w:rsidR="008C3EF0" w:rsidRPr="00DA6C57">
        <w:rPr>
          <w:rStyle w:val="normaltextrun"/>
          <w:color w:val="000000" w:themeColor="text1"/>
        </w:rPr>
        <w:t>,</w:t>
      </w:r>
      <w:r w:rsidR="60DB868D" w:rsidRPr="2F95566F">
        <w:rPr>
          <w:rStyle w:val="normaltextrun"/>
          <w:color w:val="000000" w:themeColor="text1"/>
        </w:rPr>
        <w:t xml:space="preserve"> </w:t>
      </w:r>
      <w:r w:rsidRPr="00713D6B">
        <w:t>Draft 2022 Amendments to ISPM 5 (</w:t>
      </w:r>
      <w:r w:rsidRPr="00713D6B">
        <w:rPr>
          <w:i/>
        </w:rPr>
        <w:t>Glossary of phytosanitary terms</w:t>
      </w:r>
      <w:r w:rsidRPr="00713D6B">
        <w:t>) (1994-001)</w:t>
      </w:r>
      <w:r w:rsidR="13E725B2" w:rsidRPr="00DA6C57">
        <w:rPr>
          <w:rStyle w:val="normaltextrun"/>
          <w:color w:val="000000" w:themeColor="text1"/>
        </w:rPr>
        <w:t xml:space="preserve">, </w:t>
      </w:r>
      <w:r w:rsidRPr="00713D6B">
        <w:t xml:space="preserve">Draft Annex: Criteria for evaluation of available information for determining host status of </w:t>
      </w:r>
      <w:proofErr w:type="gramStart"/>
      <w:r w:rsidRPr="00713D6B">
        <w:t>fruit to fruit</w:t>
      </w:r>
      <w:proofErr w:type="gramEnd"/>
      <w:r w:rsidRPr="00713D6B">
        <w:t xml:space="preserve"> flies to ISPM 37 (</w:t>
      </w:r>
      <w:r w:rsidRPr="00713D6B">
        <w:rPr>
          <w:i/>
        </w:rPr>
        <w:t>Determination of host status of fruit to fruit flies (Tephritidae</w:t>
      </w:r>
      <w:r w:rsidRPr="00713D6B">
        <w:t>)) (2018-011)</w:t>
      </w:r>
      <w:r>
        <w:t>,</w:t>
      </w:r>
    </w:p>
    <w:p w14:paraId="543F4B5B" w14:textId="091C713B" w:rsidR="003D2B42" w:rsidRPr="004522A6" w:rsidRDefault="00B63E05" w:rsidP="004279C0">
      <w:pPr>
        <w:pStyle w:val="IPPBullet1"/>
        <w:rPr>
          <w:rFonts w:ascii="Calibri" w:hAnsi="Calibri" w:cs="Calibri"/>
        </w:rPr>
      </w:pPr>
      <w:r>
        <w:rPr>
          <w:rStyle w:val="normaltextrun"/>
          <w:u w:val="single"/>
        </w:rPr>
        <w:t>1</w:t>
      </w:r>
      <w:r w:rsidR="00C57960" w:rsidRPr="004522A6">
        <w:rPr>
          <w:rStyle w:val="normaltextrun"/>
          <w:u w:val="single"/>
        </w:rPr>
        <w:t xml:space="preserve"> </w:t>
      </w:r>
      <w:r w:rsidR="13E725B2" w:rsidRPr="004522A6">
        <w:rPr>
          <w:rStyle w:val="normaltextrun"/>
          <w:u w:val="single"/>
        </w:rPr>
        <w:t xml:space="preserve">draft phytosanitary </w:t>
      </w:r>
      <w:proofErr w:type="gramStart"/>
      <w:r w:rsidR="13E725B2" w:rsidRPr="004522A6">
        <w:rPr>
          <w:rStyle w:val="normaltextrun"/>
          <w:u w:val="single"/>
        </w:rPr>
        <w:t>treatments</w:t>
      </w:r>
      <w:proofErr w:type="gramEnd"/>
      <w:r w:rsidR="13E725B2" w:rsidRPr="004522A6">
        <w:rPr>
          <w:rStyle w:val="normaltextrun"/>
          <w:u w:val="single"/>
        </w:rPr>
        <w:t xml:space="preserve"> (PTs)</w:t>
      </w:r>
      <w:r w:rsidR="13E725B2" w:rsidRPr="00DA6C57">
        <w:rPr>
          <w:rStyle w:val="normaltextrun"/>
        </w:rPr>
        <w:t xml:space="preserve">: </w:t>
      </w:r>
      <w:r w:rsidR="00B940F1" w:rsidRPr="00DA6C57">
        <w:rPr>
          <w:rStyle w:val="normaltextrun"/>
        </w:rPr>
        <w:t xml:space="preserve"> </w:t>
      </w:r>
      <w:r w:rsidR="5AEDD209" w:rsidRPr="0567C4EB">
        <w:rPr>
          <w:rStyle w:val="normaltextrun"/>
        </w:rPr>
        <w:t xml:space="preserve">Draft annex to ISPM 28: </w:t>
      </w:r>
      <w:r w:rsidR="00713D6B" w:rsidRPr="0015129B">
        <w:rPr>
          <w:rStyle w:val="normaltextrun"/>
          <w:i/>
        </w:rPr>
        <w:t>Cold treatment for</w:t>
      </w:r>
      <w:r w:rsidR="00713D6B" w:rsidRPr="00713D6B">
        <w:rPr>
          <w:rStyle w:val="normaltextrun"/>
        </w:rPr>
        <w:t xml:space="preserve"> </w:t>
      </w:r>
      <w:proofErr w:type="spellStart"/>
      <w:r w:rsidR="00713D6B" w:rsidRPr="000517B7">
        <w:rPr>
          <w:rStyle w:val="normaltextrun"/>
          <w:i/>
          <w:iCs/>
        </w:rPr>
        <w:t>Thaumatotibia</w:t>
      </w:r>
      <w:proofErr w:type="spellEnd"/>
      <w:r w:rsidR="00713D6B" w:rsidRPr="0015129B">
        <w:rPr>
          <w:rStyle w:val="normaltextrun"/>
        </w:rPr>
        <w:t xml:space="preserve"> </w:t>
      </w:r>
      <w:proofErr w:type="spellStart"/>
      <w:r w:rsidR="00713D6B" w:rsidRPr="000517B7">
        <w:rPr>
          <w:rStyle w:val="normaltextrun"/>
          <w:i/>
          <w:iCs/>
        </w:rPr>
        <w:t>leucotreta</w:t>
      </w:r>
      <w:proofErr w:type="spellEnd"/>
      <w:r w:rsidR="00713D6B" w:rsidRPr="00713D6B">
        <w:rPr>
          <w:rStyle w:val="normaltextrun"/>
        </w:rPr>
        <w:t xml:space="preserve"> </w:t>
      </w:r>
      <w:r w:rsidR="00713D6B" w:rsidRPr="0015129B">
        <w:rPr>
          <w:rStyle w:val="normaltextrun"/>
          <w:i/>
        </w:rPr>
        <w:t>on</w:t>
      </w:r>
      <w:r w:rsidR="00713D6B" w:rsidRPr="00713D6B">
        <w:rPr>
          <w:rStyle w:val="normaltextrun"/>
        </w:rPr>
        <w:t xml:space="preserve"> </w:t>
      </w:r>
      <w:r w:rsidR="00713D6B" w:rsidRPr="000517B7">
        <w:rPr>
          <w:rStyle w:val="normaltextrun"/>
          <w:i/>
          <w:iCs/>
        </w:rPr>
        <w:t>Citrus sinensis</w:t>
      </w:r>
      <w:r w:rsidR="00713D6B" w:rsidRPr="00713D6B">
        <w:rPr>
          <w:rStyle w:val="normaltextrun"/>
        </w:rPr>
        <w:t xml:space="preserve"> (2017-029</w:t>
      </w:r>
      <w:r w:rsidR="00713D6B" w:rsidRPr="0567C4EB">
        <w:rPr>
          <w:rStyle w:val="normaltextrun"/>
        </w:rPr>
        <w:t>)</w:t>
      </w:r>
      <w:r w:rsidR="00505369">
        <w:rPr>
          <w:rStyle w:val="normaltextrun"/>
        </w:rPr>
        <w:t>.</w:t>
      </w:r>
    </w:p>
    <w:p w14:paraId="114AEA59" w14:textId="00B48E25" w:rsidR="00327F04" w:rsidRPr="00F12BEB" w:rsidRDefault="211D20FE" w:rsidP="00327F04">
      <w:pPr>
        <w:pStyle w:val="IPPParagraphnumbering"/>
        <w:numPr>
          <w:ilvl w:val="0"/>
          <w:numId w:val="0"/>
        </w:numPr>
        <w:rPr>
          <w:b/>
          <w:bCs/>
          <w:u w:val="single"/>
        </w:rPr>
      </w:pPr>
      <w:r w:rsidRPr="00F12BEB">
        <w:rPr>
          <w:b/>
          <w:bCs/>
          <w:u w:val="single"/>
        </w:rPr>
        <w:t>Consultation period on draft Specifications</w:t>
      </w:r>
      <w:r w:rsidRPr="00F12BEB">
        <w:rPr>
          <w:b/>
          <w:bCs/>
        </w:rPr>
        <w:t xml:space="preserve"> (01 July to 30 </w:t>
      </w:r>
      <w:r w:rsidR="002D3E24" w:rsidRPr="00F12BEB">
        <w:rPr>
          <w:b/>
          <w:bCs/>
        </w:rPr>
        <w:t>September</w:t>
      </w:r>
      <w:r w:rsidRPr="00F12BEB">
        <w:rPr>
          <w:b/>
          <w:bCs/>
        </w:rPr>
        <w:t xml:space="preserve">, </w:t>
      </w:r>
      <w:r w:rsidR="00F12BEB" w:rsidRPr="00F12BEB">
        <w:rPr>
          <w:b/>
          <w:bCs/>
        </w:rPr>
        <w:t>90</w:t>
      </w:r>
      <w:r w:rsidRPr="00F12BEB">
        <w:rPr>
          <w:b/>
          <w:bCs/>
        </w:rPr>
        <w:t xml:space="preserve"> days)</w:t>
      </w:r>
    </w:p>
    <w:p w14:paraId="7E985951" w14:textId="77777777" w:rsidR="00E32F61" w:rsidRDefault="00E32F61" w:rsidP="0019125D">
      <w:pPr>
        <w:pStyle w:val="IPPBullet1"/>
      </w:pPr>
      <w:bookmarkStart w:id="0" w:name="_Hlk156912664"/>
      <w:r w:rsidRPr="00E32F61">
        <w:t>Holistic revision of the draft reorganized pest risk analysis standard (2023-037)</w:t>
      </w:r>
    </w:p>
    <w:p w14:paraId="108585F8" w14:textId="244FC4D7" w:rsidR="00BF399A" w:rsidRPr="00890F0D" w:rsidRDefault="0019125D" w:rsidP="0019125D">
      <w:pPr>
        <w:pStyle w:val="IPPBullet1"/>
        <w:rPr>
          <w:b/>
          <w:bCs/>
        </w:rPr>
      </w:pPr>
      <w:r w:rsidRPr="0019125D">
        <w:t>Annex Design and use of systems approaches for phytosanitary certification of seeds (2018-009) to ISPM 38 (International movement of seeds)</w:t>
      </w:r>
    </w:p>
    <w:bookmarkEnd w:id="0"/>
    <w:p w14:paraId="147EB405" w14:textId="71AA446E" w:rsidR="6FF706A8" w:rsidRPr="00A75256" w:rsidRDefault="790DF6EF" w:rsidP="112AC225">
      <w:pPr>
        <w:pStyle w:val="IPPParagraphnumbering"/>
        <w:rPr>
          <w:rFonts w:asciiTheme="minorHAnsi" w:eastAsiaTheme="minorEastAsia" w:hAnsiTheme="minorHAnsi"/>
          <w:b/>
          <w:bCs/>
        </w:rPr>
      </w:pPr>
      <w:r w:rsidRPr="00A75256">
        <w:rPr>
          <w:b/>
          <w:bCs/>
          <w:u w:val="single"/>
        </w:rPr>
        <w:t xml:space="preserve">Diagnostic Protocol Notification Period </w:t>
      </w:r>
      <w:r w:rsidR="4EDDE0BE" w:rsidRPr="00A75256">
        <w:rPr>
          <w:b/>
          <w:bCs/>
          <w:u w:val="single"/>
        </w:rPr>
        <w:t>2024</w:t>
      </w:r>
      <w:r w:rsidRPr="00A75256">
        <w:rPr>
          <w:b/>
          <w:bCs/>
        </w:rPr>
        <w:t xml:space="preserve"> (05 January- 20 February or 1 July – 15 August):</w:t>
      </w:r>
    </w:p>
    <w:p w14:paraId="65958C56" w14:textId="150633F8" w:rsidR="00713D6B" w:rsidRDefault="00713D6B" w:rsidP="00713D6B">
      <w:pPr>
        <w:pStyle w:val="IPPBullet1"/>
      </w:pPr>
      <w:r>
        <w:t xml:space="preserve">Revision of DP 09: Genus </w:t>
      </w:r>
      <w:proofErr w:type="spellStart"/>
      <w:r w:rsidRPr="0015129B">
        <w:rPr>
          <w:i/>
        </w:rPr>
        <w:t>Anastrepha</w:t>
      </w:r>
      <w:proofErr w:type="spellEnd"/>
      <w:r>
        <w:t xml:space="preserve"> </w:t>
      </w:r>
      <w:proofErr w:type="spellStart"/>
      <w:r>
        <w:t>Schiner</w:t>
      </w:r>
      <w:proofErr w:type="spellEnd"/>
      <w:r>
        <w:t xml:space="preserve"> (2021-002</w:t>
      </w:r>
      <w:r w:rsidR="007D5F72">
        <w:t>)</w:t>
      </w:r>
    </w:p>
    <w:p w14:paraId="3535ABBD" w14:textId="77777777" w:rsidR="00713D6B" w:rsidRDefault="00713D6B" w:rsidP="00713D6B">
      <w:pPr>
        <w:pStyle w:val="IPPBullet1"/>
      </w:pPr>
      <w:r>
        <w:t xml:space="preserve">Revision of DP 27: </w:t>
      </w:r>
      <w:r w:rsidRPr="00A75256">
        <w:rPr>
          <w:i/>
          <w:iCs/>
        </w:rPr>
        <w:t>Ips</w:t>
      </w:r>
      <w:r>
        <w:t xml:space="preserve"> spp. (2021-004)</w:t>
      </w:r>
    </w:p>
    <w:p w14:paraId="4D1FE90D" w14:textId="344B9604" w:rsidR="00F774A9" w:rsidRPr="00DA6C57" w:rsidRDefault="00713D6B" w:rsidP="00713D6B">
      <w:pPr>
        <w:pStyle w:val="IPPBullet1"/>
      </w:pPr>
      <w:r>
        <w:lastRenderedPageBreak/>
        <w:t xml:space="preserve">Revision of DP 25: </w:t>
      </w:r>
      <w:r w:rsidRPr="00A75256">
        <w:rPr>
          <w:i/>
          <w:iCs/>
        </w:rPr>
        <w:t>Xylella fastidiosa</w:t>
      </w:r>
      <w:r>
        <w:t xml:space="preserve"> (2021-003)</w:t>
      </w:r>
      <w:r w:rsidR="003F7655">
        <w:t xml:space="preserve"> </w:t>
      </w:r>
    </w:p>
    <w:p w14:paraId="33FBD040" w14:textId="1FCB7957" w:rsidR="004E0E6D" w:rsidRPr="00DA6C57" w:rsidRDefault="790DF6EF" w:rsidP="00D63F21">
      <w:pPr>
        <w:pStyle w:val="IPPParagraphnumbering"/>
        <w:rPr>
          <w:b/>
          <w:bCs/>
        </w:rPr>
      </w:pPr>
      <w:r w:rsidRPr="57FED0F0">
        <w:rPr>
          <w:b/>
          <w:bCs/>
          <w:u w:val="single"/>
        </w:rPr>
        <w:t xml:space="preserve">First consultation </w:t>
      </w:r>
      <w:r w:rsidR="4EDDE0BE" w:rsidRPr="57FED0F0">
        <w:rPr>
          <w:b/>
          <w:bCs/>
          <w:u w:val="single"/>
        </w:rPr>
        <w:t>2024</w:t>
      </w:r>
      <w:r w:rsidRPr="57FED0F0">
        <w:rPr>
          <w:b/>
          <w:bCs/>
        </w:rPr>
        <w:t xml:space="preserve"> (01 July- 30 September. 90 days consultation period):</w:t>
      </w:r>
    </w:p>
    <w:p w14:paraId="209C56A6" w14:textId="6952DA0F" w:rsidR="00C61671" w:rsidRDefault="00041410" w:rsidP="00F7512B">
      <w:pPr>
        <w:pStyle w:val="IPPBullet1"/>
        <w:numPr>
          <w:ilvl w:val="0"/>
          <w:numId w:val="0"/>
        </w:numPr>
        <w:ind w:left="567" w:hanging="567"/>
      </w:pPr>
      <w:r>
        <w:rPr>
          <w:u w:val="single"/>
        </w:rPr>
        <w:t>D</w:t>
      </w:r>
      <w:r w:rsidR="004E0E6D" w:rsidRPr="00DA6C57">
        <w:rPr>
          <w:u w:val="single"/>
        </w:rPr>
        <w:t>raft ISPMs</w:t>
      </w:r>
      <w:r w:rsidR="004E0E6D" w:rsidRPr="00DA6C57">
        <w:t>:</w:t>
      </w:r>
      <w:r w:rsidR="00A90692" w:rsidRPr="00A90692">
        <w:tab/>
      </w:r>
    </w:p>
    <w:p w14:paraId="76DB1C02" w14:textId="7C35376D" w:rsidR="00F7512B" w:rsidRPr="00DA6C57" w:rsidRDefault="76D3E165" w:rsidP="00A75256">
      <w:pPr>
        <w:pStyle w:val="IPPBullet1"/>
      </w:pPr>
      <w:r>
        <w:t>Revision of ISPM 26 (</w:t>
      </w:r>
      <w:r w:rsidRPr="0015129B">
        <w:rPr>
          <w:i/>
        </w:rPr>
        <w:t>Establishment of pest free areas for fruit flies (Tephritidae)</w:t>
      </w:r>
      <w:r>
        <w:t>) (2021-010)</w:t>
      </w:r>
    </w:p>
    <w:p w14:paraId="5AA3E4B3" w14:textId="1F4D5A63" w:rsidR="00713D6B" w:rsidRDefault="00FA43DF" w:rsidP="00713D6B">
      <w:pPr>
        <w:pStyle w:val="IPPBullet1"/>
      </w:pPr>
      <w:r w:rsidRPr="00FA43DF">
        <w:t>Field inspection (including growing season inspection) (Annex to ISPM 23 (</w:t>
      </w:r>
      <w:r w:rsidRPr="0015129B">
        <w:rPr>
          <w:i/>
        </w:rPr>
        <w:t>Guidelines for inspection</w:t>
      </w:r>
      <w:r w:rsidRPr="00FA43DF">
        <w:t xml:space="preserve">)) </w:t>
      </w:r>
      <w:r>
        <w:t>(</w:t>
      </w:r>
      <w:r w:rsidRPr="00FA43DF">
        <w:t>2021-018</w:t>
      </w:r>
      <w:r>
        <w:t>)</w:t>
      </w:r>
    </w:p>
    <w:p w14:paraId="0343AB45" w14:textId="3ECC460D" w:rsidR="00F7512B" w:rsidRPr="00DA6C57" w:rsidRDefault="003970AA" w:rsidP="00713D6B">
      <w:pPr>
        <w:pStyle w:val="IPPBullet1"/>
        <w:numPr>
          <w:ilvl w:val="0"/>
          <w:numId w:val="0"/>
        </w:numPr>
        <w:ind w:left="90"/>
      </w:pPr>
      <w:r>
        <w:rPr>
          <w:u w:val="single"/>
        </w:rPr>
        <w:t>4</w:t>
      </w:r>
      <w:r w:rsidR="00642E5D">
        <w:rPr>
          <w:u w:val="single"/>
        </w:rPr>
        <w:t xml:space="preserve"> </w:t>
      </w:r>
      <w:r w:rsidR="00347343">
        <w:rPr>
          <w:u w:val="single"/>
        </w:rPr>
        <w:t>D</w:t>
      </w:r>
      <w:r w:rsidR="00F7512B" w:rsidRPr="00DA6C57">
        <w:rPr>
          <w:u w:val="single"/>
        </w:rPr>
        <w:t xml:space="preserve">raft </w:t>
      </w:r>
      <w:r w:rsidR="00347343">
        <w:rPr>
          <w:u w:val="single"/>
        </w:rPr>
        <w:t>P</w:t>
      </w:r>
      <w:r w:rsidR="00F7512B" w:rsidRPr="00DA6C57">
        <w:rPr>
          <w:u w:val="single"/>
        </w:rPr>
        <w:t xml:space="preserve">hytosanitary </w:t>
      </w:r>
      <w:r w:rsidR="00347343">
        <w:rPr>
          <w:u w:val="single"/>
        </w:rPr>
        <w:t>T</w:t>
      </w:r>
      <w:r w:rsidR="00F7512B" w:rsidRPr="00DA6C57">
        <w:rPr>
          <w:u w:val="single"/>
        </w:rPr>
        <w:t>reatments (PTs)</w:t>
      </w:r>
      <w:r w:rsidR="00F7512B" w:rsidRPr="00DA6C57">
        <w:t xml:space="preserve">: </w:t>
      </w:r>
    </w:p>
    <w:p w14:paraId="0164C14C" w14:textId="00BF3F17" w:rsidR="00D97783" w:rsidRDefault="00D97783" w:rsidP="00D97783">
      <w:pPr>
        <w:pStyle w:val="IPPBullet1"/>
      </w:pPr>
      <w:r w:rsidRPr="00446C53">
        <w:rPr>
          <w:lang w:eastAsia="en-GB"/>
        </w:rPr>
        <w:t xml:space="preserve">Draft annex to ISPM 28: </w:t>
      </w:r>
      <w:r>
        <w:t xml:space="preserve">Combination of Irradiation and Modified Atmosphere Treatment for </w:t>
      </w:r>
      <w:r>
        <w:rPr>
          <w:i/>
          <w:iCs/>
        </w:rPr>
        <w:t xml:space="preserve">Trogoderma </w:t>
      </w:r>
      <w:proofErr w:type="spellStart"/>
      <w:r>
        <w:rPr>
          <w:i/>
          <w:iCs/>
        </w:rPr>
        <w:t>granarium</w:t>
      </w:r>
      <w:proofErr w:type="spellEnd"/>
      <w:r>
        <w:t xml:space="preserve"> (2023-032) </w:t>
      </w:r>
    </w:p>
    <w:p w14:paraId="7F90E4A3" w14:textId="6891C1C4" w:rsidR="00D97783" w:rsidRDefault="00D97783" w:rsidP="00D97783">
      <w:pPr>
        <w:pStyle w:val="IPPBullet1"/>
      </w:pPr>
      <w:r w:rsidRPr="00446C53">
        <w:rPr>
          <w:lang w:eastAsia="en-GB"/>
        </w:rPr>
        <w:t xml:space="preserve">Draft annex to ISPM 28: </w:t>
      </w:r>
      <w:r>
        <w:t xml:space="preserve">Irradiation treatment for </w:t>
      </w:r>
      <w:r>
        <w:rPr>
          <w:i/>
          <w:iCs/>
        </w:rPr>
        <w:t xml:space="preserve">Pseudococcus </w:t>
      </w:r>
      <w:proofErr w:type="spellStart"/>
      <w:r>
        <w:rPr>
          <w:i/>
          <w:iCs/>
        </w:rPr>
        <w:t>baliteus</w:t>
      </w:r>
      <w:proofErr w:type="spellEnd"/>
      <w:r>
        <w:t xml:space="preserve"> (2023-033)</w:t>
      </w:r>
    </w:p>
    <w:p w14:paraId="4197778D" w14:textId="23404A3A" w:rsidR="00D97783" w:rsidRDefault="00D97783" w:rsidP="00D97783">
      <w:pPr>
        <w:pStyle w:val="IPPBullet1"/>
      </w:pPr>
      <w:r w:rsidRPr="00446C53">
        <w:rPr>
          <w:lang w:eastAsia="en-GB"/>
        </w:rPr>
        <w:t xml:space="preserve">Draft annex to ISPM 28: </w:t>
      </w:r>
      <w:r>
        <w:t>Irradiation treatment for </w:t>
      </w:r>
      <w:proofErr w:type="spellStart"/>
      <w:r>
        <w:rPr>
          <w:i/>
          <w:iCs/>
        </w:rPr>
        <w:t>Paracoccu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rginatus</w:t>
      </w:r>
      <w:proofErr w:type="spellEnd"/>
      <w:r>
        <w:t xml:space="preserve"> (2023-034) </w:t>
      </w:r>
    </w:p>
    <w:p w14:paraId="7A3493F9" w14:textId="50E4648C" w:rsidR="003970AA" w:rsidRDefault="003970AA" w:rsidP="003970AA">
      <w:pPr>
        <w:pStyle w:val="IPPBullet1"/>
        <w:tabs>
          <w:tab w:val="left" w:pos="426"/>
        </w:tabs>
        <w:ind w:left="567" w:hanging="425"/>
      </w:pPr>
      <w:r w:rsidRPr="00B24C3A">
        <w:t xml:space="preserve">Draft annex to ISPM 28: Irradiation treatment for </w:t>
      </w:r>
      <w:proofErr w:type="spellStart"/>
      <w:r w:rsidRPr="00B24C3A">
        <w:rPr>
          <w:i/>
          <w:iCs/>
        </w:rPr>
        <w:t>Planococuss</w:t>
      </w:r>
      <w:proofErr w:type="spellEnd"/>
      <w:r w:rsidRPr="00B24C3A">
        <w:rPr>
          <w:i/>
          <w:iCs/>
        </w:rPr>
        <w:t xml:space="preserve"> </w:t>
      </w:r>
      <w:proofErr w:type="spellStart"/>
      <w:r w:rsidRPr="00B24C3A">
        <w:rPr>
          <w:i/>
          <w:iCs/>
        </w:rPr>
        <w:t>Lilacinus</w:t>
      </w:r>
      <w:proofErr w:type="spellEnd"/>
      <w:r w:rsidRPr="00B24C3A">
        <w:t xml:space="preserve"> (2023-35)</w:t>
      </w:r>
    </w:p>
    <w:p w14:paraId="44ACE456" w14:textId="2F2F22D6" w:rsidR="00F7512B" w:rsidRPr="00DA6C57" w:rsidRDefault="4666D99A" w:rsidP="00713D6B">
      <w:pPr>
        <w:pStyle w:val="IPPBullet1"/>
        <w:numPr>
          <w:ilvl w:val="0"/>
          <w:numId w:val="0"/>
        </w:numPr>
        <w:ind w:left="90"/>
        <w:rPr>
          <w:rFonts w:ascii="Helvetica" w:hAnsi="Helvetica"/>
          <w:color w:val="26282A"/>
          <w:sz w:val="20"/>
          <w:szCs w:val="20"/>
        </w:rPr>
      </w:pPr>
      <w:r w:rsidRPr="3E817326">
        <w:rPr>
          <w:u w:val="single"/>
        </w:rPr>
        <w:t>3</w:t>
      </w:r>
      <w:r w:rsidR="00F774A9" w:rsidRPr="3E817326">
        <w:rPr>
          <w:u w:val="single"/>
        </w:rPr>
        <w:t xml:space="preserve"> </w:t>
      </w:r>
      <w:r w:rsidR="00347343">
        <w:rPr>
          <w:u w:val="single"/>
        </w:rPr>
        <w:t>D</w:t>
      </w:r>
      <w:r w:rsidR="00DA0A23" w:rsidRPr="3E817326">
        <w:rPr>
          <w:u w:val="single"/>
        </w:rPr>
        <w:t xml:space="preserve">raft </w:t>
      </w:r>
      <w:r w:rsidR="00347343">
        <w:rPr>
          <w:u w:val="single"/>
        </w:rPr>
        <w:t>D</w:t>
      </w:r>
      <w:r w:rsidR="00DA0A23" w:rsidRPr="3E817326">
        <w:rPr>
          <w:u w:val="single"/>
        </w:rPr>
        <w:t xml:space="preserve">iagnostic </w:t>
      </w:r>
      <w:r w:rsidR="00347343">
        <w:rPr>
          <w:u w:val="single"/>
        </w:rPr>
        <w:t>P</w:t>
      </w:r>
      <w:r w:rsidR="00DA0A23" w:rsidRPr="3E817326">
        <w:rPr>
          <w:u w:val="single"/>
        </w:rPr>
        <w:t>rotocols (DPs)</w:t>
      </w:r>
      <w:r w:rsidR="00DA0A23">
        <w:t>:</w:t>
      </w:r>
      <w:r w:rsidR="00430D1A">
        <w:t xml:space="preserve"> </w:t>
      </w:r>
      <w:r w:rsidR="00275E68" w:rsidRPr="3E817326">
        <w:rPr>
          <w:b/>
          <w:bCs/>
        </w:rPr>
        <w:t xml:space="preserve">(30 January to </w:t>
      </w:r>
      <w:r w:rsidR="00D86255">
        <w:rPr>
          <w:b/>
          <w:bCs/>
        </w:rPr>
        <w:t>03</w:t>
      </w:r>
      <w:r w:rsidR="00D86255" w:rsidRPr="3E817326">
        <w:rPr>
          <w:b/>
          <w:bCs/>
        </w:rPr>
        <w:t xml:space="preserve"> </w:t>
      </w:r>
      <w:r w:rsidR="00D86255">
        <w:rPr>
          <w:b/>
          <w:bCs/>
        </w:rPr>
        <w:t>May</w:t>
      </w:r>
      <w:r w:rsidR="00D86255" w:rsidRPr="3E817326">
        <w:rPr>
          <w:b/>
          <w:bCs/>
        </w:rPr>
        <w:t xml:space="preserve"> </w:t>
      </w:r>
      <w:r w:rsidR="00275E68" w:rsidRPr="3E817326">
        <w:rPr>
          <w:b/>
          <w:bCs/>
        </w:rPr>
        <w:t>2024</w:t>
      </w:r>
      <w:r w:rsidR="0A7586A0" w:rsidRPr="3E817326">
        <w:rPr>
          <w:b/>
          <w:bCs/>
        </w:rPr>
        <w:t>. 90 days consultation period for draft DPs only</w:t>
      </w:r>
      <w:r w:rsidR="00275E68" w:rsidRPr="3E817326">
        <w:rPr>
          <w:b/>
          <w:bCs/>
        </w:rPr>
        <w:t>)</w:t>
      </w:r>
    </w:p>
    <w:p w14:paraId="34C8CEEC" w14:textId="2B6F614D" w:rsidR="00275E68" w:rsidRPr="00D855EE" w:rsidRDefault="00275E68" w:rsidP="00275E68">
      <w:pPr>
        <w:pStyle w:val="IPPBullet1"/>
      </w:pPr>
      <w:proofErr w:type="spellStart"/>
      <w:r>
        <w:t>P</w:t>
      </w:r>
      <w:r w:rsidRPr="00D855EE">
        <w:t>ospiviroid</w:t>
      </w:r>
      <w:proofErr w:type="spellEnd"/>
      <w:r w:rsidRPr="00D855EE">
        <w:t xml:space="preserve"> species (except </w:t>
      </w:r>
      <w:r w:rsidRPr="00D855EE">
        <w:rPr>
          <w:i/>
          <w:iCs/>
        </w:rPr>
        <w:t>Potato spindle tuber viroid</w:t>
      </w:r>
      <w:r w:rsidRPr="00D855EE">
        <w:t xml:space="preserve"> (DP 7)) (2018-031), priority 2,</w:t>
      </w:r>
    </w:p>
    <w:p w14:paraId="16B70BDA" w14:textId="77777777" w:rsidR="00275E68" w:rsidRPr="00D855EE" w:rsidRDefault="00275E68" w:rsidP="00275E68">
      <w:pPr>
        <w:pStyle w:val="IPPBullet1"/>
      </w:pPr>
      <w:proofErr w:type="spellStart"/>
      <w:r w:rsidRPr="00D855EE">
        <w:t>Heterobasidion</w:t>
      </w:r>
      <w:proofErr w:type="spellEnd"/>
      <w:r w:rsidRPr="00D855EE">
        <w:t xml:space="preserve"> </w:t>
      </w:r>
      <w:proofErr w:type="spellStart"/>
      <w:r w:rsidRPr="00D855EE">
        <w:t>annosum</w:t>
      </w:r>
      <w:proofErr w:type="spellEnd"/>
      <w:r w:rsidRPr="00D855EE">
        <w:t xml:space="preserve"> sensu lato (2021-015), priority 3, and</w:t>
      </w:r>
    </w:p>
    <w:p w14:paraId="0F9C2006" w14:textId="31F3098C" w:rsidR="00713D6B" w:rsidRDefault="00275E68" w:rsidP="00D93571">
      <w:pPr>
        <w:pStyle w:val="IPPBullet1"/>
      </w:pPr>
      <w:r w:rsidRPr="00D855EE">
        <w:rPr>
          <w:i/>
          <w:iCs/>
        </w:rPr>
        <w:t xml:space="preserve">Meloidogyne </w:t>
      </w:r>
      <w:proofErr w:type="spellStart"/>
      <w:r w:rsidRPr="00D855EE">
        <w:rPr>
          <w:i/>
          <w:iCs/>
        </w:rPr>
        <w:t>mali</w:t>
      </w:r>
      <w:proofErr w:type="spellEnd"/>
      <w:r w:rsidRPr="00D855EE">
        <w:t xml:space="preserve"> (2018-019), priority 3.</w:t>
      </w:r>
    </w:p>
    <w:p w14:paraId="0677C8CF" w14:textId="4449E649" w:rsidR="000035E7" w:rsidRDefault="000035E7" w:rsidP="000035E7">
      <w:pPr>
        <w:pStyle w:val="IPPBullet1"/>
        <w:numPr>
          <w:ilvl w:val="0"/>
          <w:numId w:val="0"/>
        </w:numPr>
        <w:ind w:left="567" w:hanging="567"/>
        <w:rPr>
          <w:color w:val="000000" w:themeColor="text1"/>
          <w:u w:val="single"/>
        </w:rPr>
      </w:pPr>
      <w:r w:rsidRPr="00DB777F">
        <w:rPr>
          <w:color w:val="000000" w:themeColor="text1"/>
          <w:u w:val="single"/>
        </w:rPr>
        <w:t>D</w:t>
      </w:r>
      <w:r>
        <w:rPr>
          <w:color w:val="000000" w:themeColor="text1"/>
          <w:u w:val="single"/>
        </w:rPr>
        <w:t>raft Specifications:</w:t>
      </w:r>
    </w:p>
    <w:p w14:paraId="6837E719" w14:textId="77777777" w:rsidR="00711015" w:rsidRDefault="00711015" w:rsidP="00711015">
      <w:pPr>
        <w:pStyle w:val="IPPBullet1"/>
      </w:pPr>
      <w:r w:rsidRPr="00E32F61">
        <w:t>Holistic revision of the draft reorganized pest risk analysis standard (2023-037)</w:t>
      </w:r>
    </w:p>
    <w:p w14:paraId="759E389E" w14:textId="5014F794" w:rsidR="00711015" w:rsidRPr="00711015" w:rsidRDefault="00711015" w:rsidP="00711015">
      <w:pPr>
        <w:pStyle w:val="IPPBullet1"/>
        <w:rPr>
          <w:b/>
          <w:bCs/>
        </w:rPr>
      </w:pPr>
      <w:r w:rsidRPr="0019125D">
        <w:t>Annex Design and use of systems approaches for phytosanitary certification of seeds (2018-009) to ISPM 38 (International movement of seeds)</w:t>
      </w:r>
    </w:p>
    <w:p w14:paraId="02026AD3" w14:textId="2A8BBA21" w:rsidR="00DA0A23" w:rsidRPr="00DA6C57" w:rsidRDefault="790DF6EF" w:rsidP="00D63F21">
      <w:pPr>
        <w:pStyle w:val="IPPParagraphnumbering"/>
        <w:rPr>
          <w:b/>
          <w:bCs/>
        </w:rPr>
      </w:pPr>
      <w:r w:rsidRPr="57FED0F0">
        <w:rPr>
          <w:b/>
          <w:bCs/>
          <w:u w:val="single"/>
        </w:rPr>
        <w:t xml:space="preserve">Second consultation </w:t>
      </w:r>
      <w:r w:rsidR="71F3E4D7" w:rsidRPr="57FED0F0">
        <w:rPr>
          <w:b/>
          <w:bCs/>
          <w:u w:val="single"/>
        </w:rPr>
        <w:t>2024</w:t>
      </w:r>
      <w:r w:rsidR="71F3E4D7" w:rsidRPr="57FED0F0">
        <w:rPr>
          <w:b/>
          <w:bCs/>
        </w:rPr>
        <w:t xml:space="preserve"> </w:t>
      </w:r>
      <w:r w:rsidRPr="57FED0F0">
        <w:rPr>
          <w:b/>
          <w:bCs/>
        </w:rPr>
        <w:t>(01 July – 30 September. 90 days consultation period):</w:t>
      </w:r>
    </w:p>
    <w:p w14:paraId="5C9946AF" w14:textId="5BC60F87" w:rsidR="00F7512B" w:rsidRPr="00DA6C57" w:rsidRDefault="00FC7779" w:rsidP="273A1107">
      <w:pPr>
        <w:pStyle w:val="IPPBullet1"/>
        <w:numPr>
          <w:ilvl w:val="0"/>
          <w:numId w:val="0"/>
        </w:numPr>
        <w:ind w:left="567" w:hanging="567"/>
        <w:rPr>
          <w:rFonts w:asciiTheme="minorHAnsi" w:eastAsiaTheme="minorEastAsia" w:hAnsiTheme="minorHAnsi"/>
        </w:rPr>
      </w:pPr>
      <w:r>
        <w:rPr>
          <w:color w:val="000000" w:themeColor="text1"/>
          <w:u w:val="single"/>
        </w:rPr>
        <w:t>2</w:t>
      </w:r>
      <w:r w:rsidR="00DF61A3" w:rsidRPr="00DA6C57">
        <w:rPr>
          <w:color w:val="000000" w:themeColor="text1"/>
          <w:u w:val="single"/>
        </w:rPr>
        <w:t xml:space="preserve"> </w:t>
      </w:r>
      <w:r w:rsidR="00347343">
        <w:rPr>
          <w:color w:val="000000" w:themeColor="text1"/>
          <w:u w:val="single"/>
        </w:rPr>
        <w:t>D</w:t>
      </w:r>
      <w:r w:rsidR="77296DE2" w:rsidRPr="00DA6C57">
        <w:rPr>
          <w:color w:val="000000" w:themeColor="text1"/>
          <w:u w:val="single"/>
        </w:rPr>
        <w:t>raft ISPMs</w:t>
      </w:r>
      <w:r w:rsidR="77296DE2" w:rsidRPr="00DA6C57">
        <w:rPr>
          <w:color w:val="000000" w:themeColor="text1"/>
        </w:rPr>
        <w:t xml:space="preserve">: </w:t>
      </w:r>
    </w:p>
    <w:p w14:paraId="1B4FF660" w14:textId="77777777" w:rsidR="00827B8C" w:rsidRPr="008E4E6B" w:rsidRDefault="00827B8C" w:rsidP="00827B8C">
      <w:pPr>
        <w:pStyle w:val="IPPBullet1"/>
      </w:pPr>
      <w:r w:rsidRPr="008E4E6B">
        <w:t>Draft annex to ISPM 46 (</w:t>
      </w:r>
      <w:r w:rsidRPr="0567C4EB">
        <w:rPr>
          <w:rStyle w:val="Emphasis"/>
          <w:color w:val="1B1E24"/>
        </w:rPr>
        <w:t>Commodity-based standards for phytosanitary measures</w:t>
      </w:r>
      <w:r w:rsidRPr="008E4E6B">
        <w:t>): International movement of </w:t>
      </w:r>
      <w:r w:rsidRPr="0567C4EB">
        <w:rPr>
          <w:rStyle w:val="Emphasis"/>
          <w:color w:val="1B1E24"/>
        </w:rPr>
        <w:t>Mangifera</w:t>
      </w:r>
      <w:r w:rsidRPr="008E4E6B">
        <w:t> indica fruit (2021-011), priority 1</w:t>
      </w:r>
    </w:p>
    <w:p w14:paraId="34393977" w14:textId="3CA861F0" w:rsidR="00F7512B" w:rsidRDefault="00827B8C" w:rsidP="00D93571">
      <w:pPr>
        <w:pStyle w:val="IPPBullet1"/>
      </w:pPr>
      <w:r w:rsidRPr="008E4E6B">
        <w:t>Draft annex to ISPM 39 (</w:t>
      </w:r>
      <w:r w:rsidRPr="0567C4EB">
        <w:rPr>
          <w:rStyle w:val="Emphasis"/>
          <w:color w:val="1B1E24"/>
        </w:rPr>
        <w:t>International movement of wood)</w:t>
      </w:r>
      <w:r w:rsidRPr="008E4E6B">
        <w:t xml:space="preserve">: Use of systems approaches in managing the pest risks associated with the movement of wood (2015-004), priority </w:t>
      </w:r>
      <w:proofErr w:type="gramStart"/>
      <w:r w:rsidRPr="008E4E6B">
        <w:t>3</w:t>
      </w:r>
      <w:proofErr w:type="gramEnd"/>
    </w:p>
    <w:p w14:paraId="7EB3098E" w14:textId="1474F4BF" w:rsidR="00505369" w:rsidRPr="00505369" w:rsidRDefault="00505369" w:rsidP="00505369">
      <w:pPr>
        <w:pStyle w:val="IPPBullet1"/>
        <w:numPr>
          <w:ilvl w:val="0"/>
          <w:numId w:val="0"/>
        </w:numPr>
        <w:ind w:left="90"/>
        <w:rPr>
          <w:u w:val="single"/>
        </w:rPr>
      </w:pPr>
      <w:r w:rsidRPr="00505369">
        <w:rPr>
          <w:u w:val="single"/>
        </w:rPr>
        <w:t xml:space="preserve">Draft Phytosanitary Treatments (PTs): </w:t>
      </w:r>
    </w:p>
    <w:p w14:paraId="16A36DF5" w14:textId="6B02FF51" w:rsidR="00505369" w:rsidRPr="00505369" w:rsidRDefault="00505369" w:rsidP="00505369">
      <w:pPr>
        <w:pStyle w:val="IPPBullet1"/>
      </w:pPr>
      <w:r w:rsidRPr="00505369">
        <w:rPr>
          <w:rStyle w:val="normaltextrun"/>
        </w:rPr>
        <w:t xml:space="preserve">Draft annex to ISPM 28: </w:t>
      </w:r>
      <w:proofErr w:type="spellStart"/>
      <w:r w:rsidRPr="00505369">
        <w:rPr>
          <w:rStyle w:val="normaltextrun"/>
          <w:i/>
        </w:rPr>
        <w:t>Vapour</w:t>
      </w:r>
      <w:proofErr w:type="spellEnd"/>
      <w:r w:rsidRPr="00505369">
        <w:rPr>
          <w:rStyle w:val="normaltextrun"/>
          <w:i/>
        </w:rPr>
        <w:t xml:space="preserve"> heat treatment for </w:t>
      </w:r>
      <w:proofErr w:type="spellStart"/>
      <w:r w:rsidRPr="00505369">
        <w:rPr>
          <w:rStyle w:val="normaltextrun"/>
          <w:i/>
          <w:iCs/>
        </w:rPr>
        <w:t>Planococcus</w:t>
      </w:r>
      <w:proofErr w:type="spellEnd"/>
      <w:r w:rsidRPr="00505369">
        <w:rPr>
          <w:rStyle w:val="normaltextrun"/>
        </w:rPr>
        <w:t xml:space="preserve"> </w:t>
      </w:r>
      <w:proofErr w:type="spellStart"/>
      <w:r w:rsidRPr="00505369">
        <w:rPr>
          <w:rStyle w:val="normaltextrun"/>
          <w:i/>
          <w:iCs/>
        </w:rPr>
        <w:t>lilacinus</w:t>
      </w:r>
      <w:proofErr w:type="spellEnd"/>
      <w:r w:rsidRPr="00505369">
        <w:rPr>
          <w:rStyle w:val="normaltextrun"/>
        </w:rPr>
        <w:t xml:space="preserve"> (2021-028)</w:t>
      </w:r>
    </w:p>
    <w:p w14:paraId="26662163" w14:textId="110956B2" w:rsidR="00430D1A" w:rsidRPr="00DA6C57" w:rsidRDefault="790DF6EF" w:rsidP="00327F04">
      <w:pPr>
        <w:pStyle w:val="IPPParagraphnumbering"/>
        <w:keepNext/>
        <w:ind w:hanging="475"/>
        <w:rPr>
          <w:b/>
          <w:bCs/>
        </w:rPr>
      </w:pPr>
      <w:r w:rsidRPr="57FED0F0">
        <w:rPr>
          <w:b/>
          <w:bCs/>
        </w:rPr>
        <w:t xml:space="preserve">Planned meetings for </w:t>
      </w:r>
      <w:r w:rsidR="71F3E4D7" w:rsidRPr="57FED0F0">
        <w:rPr>
          <w:b/>
          <w:bCs/>
        </w:rPr>
        <w:t>2024</w:t>
      </w:r>
      <w:r w:rsidR="006E46A0">
        <w:rPr>
          <w:b/>
          <w:bCs/>
        </w:rPr>
        <w:t>:</w:t>
      </w:r>
    </w:p>
    <w:p w14:paraId="7E3B9CDF" w14:textId="5ED8CD0D" w:rsidR="00DB3BA7" w:rsidRPr="00DA6C57" w:rsidRDefault="5967E990" w:rsidP="006E34FC">
      <w:pPr>
        <w:pStyle w:val="IPPBullet1"/>
      </w:pPr>
      <w:r>
        <w:t>SC May, SC-7 and SC November</w:t>
      </w:r>
      <w:r w:rsidR="619F4107">
        <w:t xml:space="preserve">, </w:t>
      </w:r>
      <w:r>
        <w:t>Technical panels:</w:t>
      </w:r>
    </w:p>
    <w:p w14:paraId="37BC264F" w14:textId="05032051" w:rsidR="00430D1A" w:rsidRPr="00DA6C57" w:rsidRDefault="297BFE5A" w:rsidP="008534EC">
      <w:pPr>
        <w:pStyle w:val="IPPBullet1"/>
        <w:numPr>
          <w:ilvl w:val="1"/>
          <w:numId w:val="13"/>
        </w:numPr>
      </w:pPr>
      <w:r>
        <w:t>Technical Panel on Diagnostic Protocols (TPDP)</w:t>
      </w:r>
      <w:r w:rsidR="6054F5D3">
        <w:t>: Tentative October/November 2024, Venu</w:t>
      </w:r>
      <w:r w:rsidR="53B77667">
        <w:t>e</w:t>
      </w:r>
      <w:r w:rsidR="6054F5D3">
        <w:t xml:space="preserve"> TB</w:t>
      </w:r>
      <w:r w:rsidR="598F2C60">
        <w:t>D</w:t>
      </w:r>
    </w:p>
    <w:p w14:paraId="481677DF" w14:textId="2D8186BC" w:rsidR="00430D1A" w:rsidRPr="00DA6C57" w:rsidRDefault="00430D1A" w:rsidP="008534EC">
      <w:pPr>
        <w:pStyle w:val="IPPBullet1"/>
        <w:numPr>
          <w:ilvl w:val="1"/>
          <w:numId w:val="13"/>
        </w:numPr>
      </w:pPr>
      <w:r w:rsidRPr="00DA6C57">
        <w:t>Technical Panel on Phytosanitary Treatments (TPPT)</w:t>
      </w:r>
    </w:p>
    <w:p w14:paraId="21017151" w14:textId="78EFBB09" w:rsidR="00430D1A" w:rsidRPr="00DA6C57" w:rsidRDefault="00430D1A" w:rsidP="008534EC">
      <w:pPr>
        <w:pStyle w:val="IPPBullet1"/>
        <w:numPr>
          <w:ilvl w:val="1"/>
          <w:numId w:val="13"/>
        </w:numPr>
      </w:pPr>
      <w:r w:rsidRPr="00DA6C57">
        <w:t>Technical Panel for the Glossary (TPG)</w:t>
      </w:r>
      <w:r w:rsidR="00E33131">
        <w:t xml:space="preserve"> </w:t>
      </w:r>
      <w:r w:rsidR="00515A1E">
        <w:t>_Tentative December 2024</w:t>
      </w:r>
    </w:p>
    <w:p w14:paraId="7540BAE9" w14:textId="16506EBE" w:rsidR="003D2B42" w:rsidRPr="0015129B" w:rsidRDefault="7478C50E" w:rsidP="00466C82">
      <w:pPr>
        <w:pStyle w:val="IPPBullet1"/>
        <w:numPr>
          <w:ilvl w:val="1"/>
          <w:numId w:val="13"/>
        </w:numPr>
        <w:rPr>
          <w:rStyle w:val="normaltextrun"/>
        </w:rPr>
      </w:pPr>
      <w:r>
        <w:t>Technical Panel for Commodity Standards (TPCS)</w:t>
      </w:r>
      <w:r w:rsidR="63246CDC" w:rsidRPr="00DA6C57">
        <w:rPr>
          <w:rStyle w:val="normaltextrun"/>
          <w:b/>
          <w:bCs/>
          <w:color w:val="000000" w:themeColor="text1"/>
          <w:sz w:val="18"/>
          <w:szCs w:val="18"/>
        </w:rPr>
        <w:t xml:space="preserve"> </w:t>
      </w:r>
    </w:p>
    <w:p w14:paraId="1E55EFD2" w14:textId="52AC55D0" w:rsidR="009F341C" w:rsidRPr="00F06379" w:rsidRDefault="009F341C" w:rsidP="00803FE5">
      <w:pPr>
        <w:pStyle w:val="IPPBullet1"/>
        <w:numPr>
          <w:ilvl w:val="0"/>
          <w:numId w:val="25"/>
        </w:numPr>
        <w:ind w:left="450"/>
        <w:rPr>
          <w:szCs w:val="22"/>
        </w:rPr>
      </w:pPr>
      <w:r w:rsidRPr="00F06379">
        <w:rPr>
          <w:rStyle w:val="normaltextrun"/>
          <w:b/>
          <w:bCs/>
          <w:color w:val="000000" w:themeColor="text1"/>
          <w:szCs w:val="22"/>
        </w:rPr>
        <w:t>EWG (</w:t>
      </w:r>
      <w:r w:rsidR="0032634E" w:rsidRPr="00F06379">
        <w:rPr>
          <w:rStyle w:val="normaltextrun"/>
          <w:b/>
          <w:bCs/>
          <w:color w:val="000000" w:themeColor="text1"/>
          <w:szCs w:val="22"/>
        </w:rPr>
        <w:t>TBD by SC</w:t>
      </w:r>
      <w:r w:rsidRPr="00F06379">
        <w:rPr>
          <w:rStyle w:val="normaltextrun"/>
          <w:b/>
          <w:bCs/>
          <w:color w:val="000000" w:themeColor="text1"/>
          <w:szCs w:val="22"/>
        </w:rPr>
        <w:t>)</w:t>
      </w:r>
    </w:p>
    <w:p w14:paraId="685675B7" w14:textId="5934090B" w:rsidR="00F418C3" w:rsidRPr="00DA6C57" w:rsidRDefault="1D900FAF" w:rsidP="00327F04">
      <w:pPr>
        <w:pStyle w:val="IPPBullet1"/>
      </w:pPr>
      <w:r>
        <w:t xml:space="preserve">CPM Focus </w:t>
      </w:r>
      <w:r w:rsidR="65AF5D93">
        <w:t>Group</w:t>
      </w:r>
      <w:r w:rsidR="06E294DD">
        <w:t>, pending CPM-18 decisions</w:t>
      </w:r>
      <w:r w:rsidR="65AF5D93">
        <w:t>:</w:t>
      </w:r>
      <w:r w:rsidR="5967E990">
        <w:t xml:space="preserve"> </w:t>
      </w:r>
    </w:p>
    <w:p w14:paraId="5440D16F" w14:textId="4FD89778" w:rsidR="7BC775B1" w:rsidRPr="0015129B" w:rsidRDefault="00F774A9" w:rsidP="00AC6F8B">
      <w:pPr>
        <w:pStyle w:val="IPPBullet1"/>
        <w:numPr>
          <w:ilvl w:val="1"/>
          <w:numId w:val="13"/>
        </w:numPr>
        <w:rPr>
          <w:color w:val="000000" w:themeColor="text1"/>
        </w:rPr>
      </w:pPr>
      <w:r>
        <w:t>CPM Focus Group on Food and Other Humanitarian Aid</w:t>
      </w:r>
    </w:p>
    <w:p w14:paraId="4CFA43B4" w14:textId="6DBA1222" w:rsidR="00586E83" w:rsidRPr="00466C82" w:rsidRDefault="00586E83" w:rsidP="00AC6F8B">
      <w:pPr>
        <w:pStyle w:val="IPPBullet1"/>
        <w:numPr>
          <w:ilvl w:val="1"/>
          <w:numId w:val="13"/>
        </w:numPr>
        <w:rPr>
          <w:color w:val="000000" w:themeColor="text1"/>
        </w:rPr>
      </w:pPr>
      <w:r>
        <w:t>CPM Focus Group on Laboratory Diagnostic Network</w:t>
      </w:r>
    </w:p>
    <w:p w14:paraId="37DD576E" w14:textId="25C6D962" w:rsidR="542D71F1" w:rsidRPr="00DA6C57" w:rsidRDefault="40078210" w:rsidP="7BC775B1">
      <w:pPr>
        <w:pStyle w:val="IPPBullet1"/>
      </w:pPr>
      <w:r>
        <w:t xml:space="preserve">Other meetings (in collaboration with colleagues from other IPPC Secretariat teams) </w:t>
      </w:r>
    </w:p>
    <w:p w14:paraId="400E7A44" w14:textId="233C27A4" w:rsidR="00F418C3" w:rsidRPr="00DA6C57" w:rsidRDefault="00737477" w:rsidP="7BC775B1">
      <w:pPr>
        <w:pStyle w:val="IPPBullet1"/>
        <w:numPr>
          <w:ilvl w:val="1"/>
          <w:numId w:val="13"/>
        </w:numPr>
        <w:rPr>
          <w:color w:val="000000" w:themeColor="text1"/>
        </w:rPr>
      </w:pPr>
      <w:r>
        <w:t>2024</w:t>
      </w:r>
      <w:r w:rsidR="00F418C3" w:rsidRPr="00DA6C57">
        <w:t xml:space="preserve"> IPPC Regional Workshops</w:t>
      </w:r>
      <w:r w:rsidR="00E53250" w:rsidRPr="00DA6C57">
        <w:t xml:space="preserve"> (in collaboration with Integration and Support Team of the IPPC Secretariat</w:t>
      </w:r>
      <w:r w:rsidR="00F418C3" w:rsidRPr="00DA6C57">
        <w:t>)</w:t>
      </w:r>
    </w:p>
    <w:p w14:paraId="5381682E" w14:textId="77777777" w:rsidR="00FD2CDC" w:rsidRPr="00DA6C57" w:rsidRDefault="790DF6EF" w:rsidP="00D63F21">
      <w:pPr>
        <w:pStyle w:val="IPPParagraphnumbering"/>
        <w:rPr>
          <w:b/>
          <w:bCs/>
        </w:rPr>
      </w:pPr>
      <w:r w:rsidRPr="57FED0F0">
        <w:rPr>
          <w:b/>
          <w:bCs/>
        </w:rPr>
        <w:t xml:space="preserve">Other activities: </w:t>
      </w:r>
    </w:p>
    <w:p w14:paraId="0495718B" w14:textId="2F4691E6" w:rsidR="00AD74CE" w:rsidRPr="00DA6C57" w:rsidRDefault="5967E990" w:rsidP="006E34FC">
      <w:pPr>
        <w:pStyle w:val="IPPBullet1"/>
      </w:pPr>
      <w:r>
        <w:lastRenderedPageBreak/>
        <w:t>Publication of adopted ISPMs</w:t>
      </w:r>
      <w:r w:rsidR="784D56FC">
        <w:t xml:space="preserve"> (all FAO languages)</w:t>
      </w:r>
    </w:p>
    <w:p w14:paraId="7431A108" w14:textId="081B08EE" w:rsidR="00AD74CE" w:rsidRPr="00DA6C57" w:rsidRDefault="5967E990" w:rsidP="006E34FC">
      <w:pPr>
        <w:pStyle w:val="IPPBullet1"/>
      </w:pPr>
      <w:r>
        <w:t>Ink amendments to adopted ISPMs</w:t>
      </w:r>
      <w:r w:rsidR="6D4A6593">
        <w:t xml:space="preserve"> </w:t>
      </w:r>
      <w:r w:rsidR="29F02696">
        <w:t>(all FAO languages)</w:t>
      </w:r>
    </w:p>
    <w:p w14:paraId="2EFBB14F" w14:textId="31074ABC" w:rsidR="00AD74CE" w:rsidRPr="00DA6C57" w:rsidRDefault="5967E990" w:rsidP="006E34FC">
      <w:pPr>
        <w:pStyle w:val="IPPBullet1"/>
      </w:pPr>
      <w:r>
        <w:t>Language review groups (LRGs)</w:t>
      </w:r>
    </w:p>
    <w:p w14:paraId="5411E8E3" w14:textId="55E5DD7E" w:rsidR="00FA0DF1" w:rsidRPr="00DA6C57" w:rsidRDefault="5967E990" w:rsidP="006E34FC">
      <w:pPr>
        <w:pStyle w:val="IPPBullet1"/>
        <w:rPr>
          <w:rFonts w:eastAsia="Times New Roman"/>
          <w:color w:val="000000"/>
        </w:rPr>
      </w:pPr>
      <w:r w:rsidRPr="57FED0F0">
        <w:rPr>
          <w:rFonts w:eastAsia="Times New Roman"/>
          <w:color w:val="000000" w:themeColor="text1"/>
        </w:rPr>
        <w:t xml:space="preserve">Calls for experts, </w:t>
      </w:r>
      <w:r w:rsidR="007867D2">
        <w:rPr>
          <w:rFonts w:eastAsia="Times New Roman"/>
          <w:color w:val="000000" w:themeColor="text1"/>
        </w:rPr>
        <w:t xml:space="preserve">call for DP </w:t>
      </w:r>
      <w:r w:rsidR="00C71D4C">
        <w:rPr>
          <w:rFonts w:eastAsia="Times New Roman"/>
          <w:color w:val="000000" w:themeColor="text1"/>
        </w:rPr>
        <w:t xml:space="preserve">authors, </w:t>
      </w:r>
      <w:r w:rsidRPr="57FED0F0">
        <w:rPr>
          <w:rFonts w:eastAsia="Times New Roman"/>
          <w:color w:val="000000" w:themeColor="text1"/>
        </w:rPr>
        <w:t xml:space="preserve">calls for discussion </w:t>
      </w:r>
      <w:proofErr w:type="gramStart"/>
      <w:r w:rsidRPr="57FED0F0">
        <w:rPr>
          <w:rFonts w:eastAsia="Times New Roman"/>
          <w:color w:val="000000" w:themeColor="text1"/>
        </w:rPr>
        <w:t>papers</w:t>
      </w:r>
      <w:proofErr w:type="gramEnd"/>
    </w:p>
    <w:p w14:paraId="3FEBD2B2" w14:textId="5584D79F" w:rsidR="003C69BF" w:rsidRPr="00DA6C57" w:rsidRDefault="5967E990" w:rsidP="006E34FC">
      <w:pPr>
        <w:pStyle w:val="IPPBullet1"/>
        <w:rPr>
          <w:rFonts w:eastAsia="Times New Roman"/>
          <w:color w:val="000000"/>
        </w:rPr>
      </w:pPr>
      <w:r w:rsidRPr="57FED0F0">
        <w:rPr>
          <w:rFonts w:eastAsia="Times New Roman"/>
          <w:color w:val="000000" w:themeColor="text1"/>
        </w:rPr>
        <w:t>E-Decisions</w:t>
      </w:r>
    </w:p>
    <w:p w14:paraId="1C825566" w14:textId="77777777" w:rsidR="00EA19F5" w:rsidRPr="00EA19F5" w:rsidRDefault="6210C987" w:rsidP="00EA19F5">
      <w:pPr>
        <w:pStyle w:val="IPPBullet1"/>
        <w:rPr>
          <w:rFonts w:eastAsia="Times New Roman"/>
          <w:color w:val="000000"/>
        </w:rPr>
      </w:pPr>
      <w:r w:rsidRPr="00EA19F5">
        <w:rPr>
          <w:rFonts w:eastAsia="Times New Roman"/>
          <w:color w:val="000000" w:themeColor="text1"/>
        </w:rPr>
        <w:t xml:space="preserve">Expert Consultation on Diagnostic Protocols </w:t>
      </w:r>
    </w:p>
    <w:p w14:paraId="790B9832" w14:textId="19A5336F" w:rsidR="00E67EFB" w:rsidRPr="009438DF" w:rsidRDefault="012BC5BF" w:rsidP="009438DF">
      <w:pPr>
        <w:pStyle w:val="IPPBullet1"/>
        <w:rPr>
          <w:rFonts w:eastAsia="Times New Roman"/>
          <w:color w:val="000000"/>
        </w:rPr>
      </w:pPr>
      <w:r w:rsidRPr="00EA19F5">
        <w:t>Webinar</w:t>
      </w:r>
      <w:r w:rsidR="5CC71966" w:rsidRPr="00EA19F5">
        <w:t>s</w:t>
      </w:r>
      <w:r w:rsidRPr="00EA19F5">
        <w:t>:</w:t>
      </w:r>
    </w:p>
    <w:p w14:paraId="6B86F394" w14:textId="1C675D7D" w:rsidR="00E67EFB" w:rsidRPr="0015129B" w:rsidRDefault="00E67EFB" w:rsidP="00794F94">
      <w:pPr>
        <w:pStyle w:val="IPPParagraphnumbering"/>
        <w:spacing w:before="120"/>
        <w:ind w:hanging="475"/>
        <w:rPr>
          <w:b/>
          <w:bCs/>
        </w:rPr>
      </w:pPr>
      <w:r w:rsidRPr="0015129B">
        <w:rPr>
          <w:b/>
          <w:bCs/>
        </w:rPr>
        <w:t>SSU awareness raising and training materials</w:t>
      </w:r>
      <w:r w:rsidR="006E46A0">
        <w:rPr>
          <w:b/>
          <w:bCs/>
        </w:rPr>
        <w:t>:</w:t>
      </w:r>
    </w:p>
    <w:p w14:paraId="19148B19" w14:textId="068A9C30" w:rsidR="00E67EFB" w:rsidRDefault="00AA3C63" w:rsidP="008D3A44">
      <w:pPr>
        <w:pStyle w:val="IPPParagraphnumbering"/>
        <w:numPr>
          <w:ilvl w:val="0"/>
          <w:numId w:val="26"/>
        </w:numPr>
        <w:tabs>
          <w:tab w:val="left" w:pos="450"/>
        </w:tabs>
        <w:spacing w:before="120"/>
        <w:ind w:firstLine="212"/>
      </w:pPr>
      <w:r>
        <w:t>OCS Training video</w:t>
      </w:r>
    </w:p>
    <w:p w14:paraId="61587B2F" w14:textId="4C8439A2" w:rsidR="00AA3C63" w:rsidRDefault="00744AAE" w:rsidP="008D3A44">
      <w:pPr>
        <w:pStyle w:val="IPPParagraphnumbering"/>
        <w:numPr>
          <w:ilvl w:val="0"/>
          <w:numId w:val="26"/>
        </w:numPr>
        <w:tabs>
          <w:tab w:val="left" w:pos="450"/>
        </w:tabs>
        <w:spacing w:before="120"/>
        <w:ind w:firstLine="212"/>
      </w:pPr>
      <w:r>
        <w:t xml:space="preserve">Videos on Technical Panel </w:t>
      </w:r>
    </w:p>
    <w:p w14:paraId="7FD5C3F8" w14:textId="6BAA39FD" w:rsidR="00744AAE" w:rsidRDefault="005A2F5B" w:rsidP="008D3A44">
      <w:pPr>
        <w:pStyle w:val="IPPParagraphnumbering"/>
        <w:numPr>
          <w:ilvl w:val="0"/>
          <w:numId w:val="26"/>
        </w:numPr>
        <w:tabs>
          <w:tab w:val="left" w:pos="450"/>
        </w:tabs>
        <w:spacing w:before="120"/>
        <w:ind w:firstLine="212"/>
      </w:pPr>
      <w:r>
        <w:t>Training videos on Call for Topics</w:t>
      </w:r>
    </w:p>
    <w:p w14:paraId="26C5F5FC" w14:textId="77777777" w:rsidR="00744AAE" w:rsidRPr="0015129B" w:rsidRDefault="00744AAE" w:rsidP="009438DF">
      <w:pPr>
        <w:pStyle w:val="IPPParagraphnumbering"/>
        <w:numPr>
          <w:ilvl w:val="0"/>
          <w:numId w:val="0"/>
        </w:numPr>
        <w:spacing w:before="120"/>
        <w:ind w:left="-482"/>
      </w:pPr>
    </w:p>
    <w:p w14:paraId="7E4742A7" w14:textId="528C4D86" w:rsidR="003C69BF" w:rsidRPr="00DA6C57" w:rsidRDefault="40DBF4F1" w:rsidP="000762E9">
      <w:pPr>
        <w:pStyle w:val="IPPParagraphnumbering"/>
        <w:spacing w:before="120"/>
        <w:ind w:hanging="475"/>
      </w:pPr>
      <w:r w:rsidRPr="00DA6C57">
        <w:rPr>
          <w:b/>
          <w:bCs/>
        </w:rPr>
        <w:t>Liaison:</w:t>
      </w:r>
      <w:r w:rsidRPr="00DA6C57">
        <w:t xml:space="preserve"> On behalf of </w:t>
      </w:r>
      <w:r w:rsidR="095F9862" w:rsidRPr="00DA6C57">
        <w:t xml:space="preserve">the </w:t>
      </w:r>
      <w:r w:rsidRPr="00DA6C57">
        <w:t>IPPC, some SSU staff conduct liaison activities with the following organizations</w:t>
      </w:r>
      <w:r w:rsidR="006420A1" w:rsidRPr="00DA6C57">
        <w:rPr>
          <w:rStyle w:val="FootnoteReference"/>
          <w:rFonts w:eastAsia="Times New Roman" w:cs="Times New Roman"/>
          <w:color w:val="000000"/>
        </w:rPr>
        <w:footnoteReference w:id="4"/>
      </w:r>
      <w:r w:rsidR="095F9862" w:rsidRPr="00DA6C57">
        <w:t xml:space="preserve"> (and others):</w:t>
      </w:r>
    </w:p>
    <w:p w14:paraId="3D05FC27" w14:textId="6939086A" w:rsidR="006420A1" w:rsidRPr="00DA6C57" w:rsidRDefault="7913D806" w:rsidP="00D8665B">
      <w:pPr>
        <w:pStyle w:val="IPPBullet1"/>
        <w:spacing w:after="0"/>
        <w:ind w:left="562" w:hanging="562"/>
      </w:pPr>
      <w:r>
        <w:t>Convention on Biological Diversity (CBD)</w:t>
      </w:r>
    </w:p>
    <w:p w14:paraId="13E301CA" w14:textId="6D746A36" w:rsidR="006420A1" w:rsidRPr="00DA6C57" w:rsidRDefault="7913D806" w:rsidP="00D8665B">
      <w:pPr>
        <w:pStyle w:val="IPPBullet1"/>
        <w:spacing w:after="0"/>
        <w:ind w:left="562" w:hanging="562"/>
      </w:pPr>
      <w:r>
        <w:t>International Atomic Energy Agency (IAEA)</w:t>
      </w:r>
    </w:p>
    <w:p w14:paraId="4781DD35" w14:textId="15C7EF2A" w:rsidR="006420A1" w:rsidRPr="00DA6C57" w:rsidRDefault="7913D806" w:rsidP="00327F04">
      <w:pPr>
        <w:pStyle w:val="IPPBullet1"/>
        <w:spacing w:after="0"/>
        <w:ind w:left="562" w:hanging="562"/>
        <w:rPr>
          <w:rFonts w:asciiTheme="minorHAnsi" w:eastAsiaTheme="minorEastAsia" w:hAnsiTheme="minorHAnsi" w:cstheme="minorBidi"/>
        </w:rPr>
      </w:pPr>
      <w:r>
        <w:t>Phytosanitary Measures Research Group (PMRG)</w:t>
      </w:r>
    </w:p>
    <w:p w14:paraId="6F5349CE" w14:textId="77777777" w:rsidR="009B4A81" w:rsidRPr="00DA6C57" w:rsidRDefault="267A8912" w:rsidP="009B4A81">
      <w:pPr>
        <w:pStyle w:val="IPPBullet1"/>
        <w:spacing w:after="0"/>
        <w:ind w:left="562" w:hanging="562"/>
        <w:rPr>
          <w:rFonts w:asciiTheme="minorHAnsi" w:eastAsiaTheme="minorEastAsia" w:hAnsiTheme="minorHAnsi" w:cstheme="minorBidi"/>
        </w:rPr>
      </w:pPr>
      <w:r>
        <w:t>International Forestry Quarantine Research Group (IFQRG)</w:t>
      </w:r>
    </w:p>
    <w:p w14:paraId="4F15384A" w14:textId="63892AEB" w:rsidR="00D8665B" w:rsidRPr="00DA6C57" w:rsidRDefault="2EAEBC16" w:rsidP="3E817326">
      <w:pPr>
        <w:pStyle w:val="IPPBullet1"/>
        <w:spacing w:after="0"/>
        <w:ind w:left="562" w:hanging="562"/>
        <w:rPr>
          <w:rFonts w:asciiTheme="minorHAnsi" w:eastAsiaTheme="minorEastAsia" w:hAnsiTheme="minorHAnsi" w:cstheme="minorBidi"/>
        </w:rPr>
      </w:pPr>
      <w:r>
        <w:t xml:space="preserve">World Trade Organization – </w:t>
      </w:r>
      <w:r w:rsidR="00C428CF">
        <w:t>Sanitary and Phytosanitary (</w:t>
      </w:r>
      <w:r>
        <w:t>SPS</w:t>
      </w:r>
      <w:r w:rsidR="00C428CF">
        <w:t>)</w:t>
      </w:r>
      <w:r>
        <w:t xml:space="preserve"> Committee </w:t>
      </w:r>
      <w:r w:rsidR="00C428CF">
        <w:t>and Secretariat</w:t>
      </w:r>
    </w:p>
    <w:p w14:paraId="26E1C712" w14:textId="5599867D" w:rsidR="42A00D16" w:rsidRDefault="05B9B65B" w:rsidP="3E817326">
      <w:pPr>
        <w:pStyle w:val="IPPBullet1"/>
        <w:spacing w:after="0"/>
        <w:ind w:left="562" w:hanging="562"/>
      </w:pPr>
      <w:r w:rsidRPr="57FED0F0">
        <w:t>World Food Programme (WFP)</w:t>
      </w:r>
    </w:p>
    <w:p w14:paraId="4C58CFC2" w14:textId="76A16A44" w:rsidR="6210C987" w:rsidRPr="00DA6C57" w:rsidRDefault="5967E990" w:rsidP="57FED0F0">
      <w:pPr>
        <w:pStyle w:val="IPPBullet1"/>
        <w:spacing w:after="0"/>
        <w:ind w:left="562" w:hanging="562"/>
        <w:rPr>
          <w:rFonts w:asciiTheme="minorHAnsi" w:eastAsiaTheme="minorEastAsia" w:hAnsiTheme="minorHAnsi" w:cstheme="minorBidi"/>
        </w:rPr>
      </w:pPr>
      <w:r>
        <w:t>International Maritime Organization</w:t>
      </w:r>
      <w:r w:rsidR="76E918AE">
        <w:t xml:space="preserve"> (IMO)</w:t>
      </w:r>
    </w:p>
    <w:p w14:paraId="34F302D5" w14:textId="19A166AF" w:rsidR="6210C987" w:rsidRPr="00DA6C57" w:rsidRDefault="5967E990" w:rsidP="57FED0F0">
      <w:pPr>
        <w:pStyle w:val="IPPBullet1"/>
        <w:spacing w:after="0"/>
        <w:ind w:left="562" w:hanging="562"/>
        <w:rPr>
          <w:rFonts w:asciiTheme="minorHAnsi" w:eastAsiaTheme="minorEastAsia" w:hAnsiTheme="minorHAnsi" w:cstheme="minorBidi"/>
        </w:rPr>
      </w:pPr>
      <w:r>
        <w:t>World Custom Organization</w:t>
      </w:r>
      <w:r w:rsidR="651F9460">
        <w:t xml:space="preserve"> (WCO)</w:t>
      </w:r>
    </w:p>
    <w:p w14:paraId="655F8FC1" w14:textId="166F01F0" w:rsidR="6210C987" w:rsidRPr="00DA6C57" w:rsidRDefault="7913D806" w:rsidP="57FED0F0">
      <w:pPr>
        <w:pStyle w:val="IPPBullet1"/>
        <w:spacing w:after="0"/>
        <w:ind w:left="562" w:hanging="562"/>
        <w:rPr>
          <w:rFonts w:asciiTheme="minorHAnsi" w:eastAsiaTheme="minorEastAsia" w:hAnsiTheme="minorHAnsi" w:cstheme="minorBidi"/>
        </w:rPr>
      </w:pPr>
      <w:r>
        <w:t xml:space="preserve">United Nations Economic Commission for Europe </w:t>
      </w:r>
      <w:r w:rsidR="267A8912">
        <w:t>(</w:t>
      </w:r>
      <w:r>
        <w:t>UNECE</w:t>
      </w:r>
      <w:r w:rsidR="267A8912">
        <w:t>)</w:t>
      </w:r>
    </w:p>
    <w:p w14:paraId="74D2A3B8" w14:textId="062D50C5" w:rsidR="2CDBAF5B" w:rsidRDefault="2CDBAF5B" w:rsidP="57FED0F0">
      <w:pPr>
        <w:pStyle w:val="IPPBullet1"/>
        <w:spacing w:after="0"/>
        <w:ind w:left="562" w:hanging="562"/>
      </w:pPr>
      <w:r w:rsidRPr="57FED0F0">
        <w:t>World Organization for Animal Health (WOAH)</w:t>
      </w:r>
    </w:p>
    <w:p w14:paraId="65463E73" w14:textId="1A0CCD55" w:rsidR="6210C987" w:rsidRPr="00DA6C57" w:rsidRDefault="6210C987" w:rsidP="6210C987"/>
    <w:p w14:paraId="3E8B2FE7" w14:textId="2AA1E46C" w:rsidR="00B91ABD" w:rsidRPr="00DA6C57" w:rsidRDefault="00B91ABD" w:rsidP="00B91ABD">
      <w:pPr>
        <w:pStyle w:val="IPPHeading1"/>
      </w:pPr>
      <w:r w:rsidRPr="00DA6C57">
        <w:t>Recommendations to the Standards Committee (SC):</w:t>
      </w:r>
    </w:p>
    <w:p w14:paraId="7CB97972" w14:textId="77777777" w:rsidR="00B91ABD" w:rsidRPr="00DA6C57" w:rsidRDefault="790DF6EF" w:rsidP="000E3C08">
      <w:pPr>
        <w:pStyle w:val="IPPParagraphnumbering"/>
      </w:pPr>
      <w:r>
        <w:t>The SC is invited to:</w:t>
      </w:r>
    </w:p>
    <w:p w14:paraId="774B510E" w14:textId="3CDE9599" w:rsidR="00893A8E" w:rsidRPr="0015129B" w:rsidRDefault="00893A8E" w:rsidP="6BAD87FB">
      <w:pPr>
        <w:pStyle w:val="IPPNumberedList"/>
        <w:rPr>
          <w:sz w:val="24"/>
        </w:rPr>
      </w:pPr>
      <w:r w:rsidRPr="6BAD87FB">
        <w:rPr>
          <w:i/>
          <w:iCs/>
          <w:sz w:val="24"/>
        </w:rPr>
        <w:t>discuss</w:t>
      </w:r>
      <w:r w:rsidRPr="6BAD87FB">
        <w:rPr>
          <w:sz w:val="24"/>
        </w:rPr>
        <w:t xml:space="preserve"> any potential EWG for </w:t>
      </w:r>
      <w:proofErr w:type="gramStart"/>
      <w:r w:rsidRPr="6BAD87FB">
        <w:rPr>
          <w:sz w:val="24"/>
        </w:rPr>
        <w:t>2024</w:t>
      </w:r>
      <w:r w:rsidR="002E5428" w:rsidRPr="6BAD87FB">
        <w:rPr>
          <w:sz w:val="24"/>
        </w:rPr>
        <w:t>;</w:t>
      </w:r>
      <w:proofErr w:type="gramEnd"/>
    </w:p>
    <w:p w14:paraId="63FCE8D8" w14:textId="53CA5E05" w:rsidR="009B4A81" w:rsidRPr="00DA6C57" w:rsidRDefault="00D8665B" w:rsidP="6BAD87FB">
      <w:pPr>
        <w:pStyle w:val="IPPNumberedList"/>
        <w:rPr>
          <w:sz w:val="24"/>
        </w:rPr>
      </w:pPr>
      <w:r w:rsidRPr="6BAD87FB">
        <w:rPr>
          <w:i/>
          <w:iCs/>
        </w:rPr>
        <w:t xml:space="preserve">provide </w:t>
      </w:r>
      <w:r>
        <w:t xml:space="preserve">comments and </w:t>
      </w:r>
      <w:proofErr w:type="gramStart"/>
      <w:r>
        <w:t>suggestions</w:t>
      </w:r>
      <w:r w:rsidR="009B4A81">
        <w:t>;</w:t>
      </w:r>
      <w:proofErr w:type="gramEnd"/>
      <w:r w:rsidR="009B4A81" w:rsidRPr="6BAD87FB">
        <w:rPr>
          <w:i/>
          <w:iCs/>
        </w:rPr>
        <w:t xml:space="preserve"> </w:t>
      </w:r>
    </w:p>
    <w:p w14:paraId="259D628F" w14:textId="17C72438" w:rsidR="003D2B42" w:rsidRPr="00DA6C57" w:rsidRDefault="009B4A81" w:rsidP="6BAD87FB">
      <w:pPr>
        <w:pStyle w:val="IPPNumberedList"/>
        <w:rPr>
          <w:sz w:val="24"/>
        </w:rPr>
      </w:pPr>
      <w:r w:rsidRPr="6BAD87FB">
        <w:rPr>
          <w:i/>
          <w:iCs/>
        </w:rPr>
        <w:t>note</w:t>
      </w:r>
      <w:r>
        <w:t xml:space="preserve"> the tentative list of activities for </w:t>
      </w:r>
      <w:proofErr w:type="gramStart"/>
      <w:r w:rsidR="004012AC">
        <w:t>2024</w:t>
      </w:r>
      <w:r w:rsidR="003D2B42">
        <w:t>;</w:t>
      </w:r>
      <w:proofErr w:type="gramEnd"/>
    </w:p>
    <w:p w14:paraId="4497C762" w14:textId="29003BBB" w:rsidR="004012AC" w:rsidRDefault="003D2B42" w:rsidP="6BAD87FB">
      <w:pPr>
        <w:pStyle w:val="IPPNumberedList"/>
        <w:rPr>
          <w:sz w:val="24"/>
        </w:rPr>
      </w:pPr>
      <w:r w:rsidRPr="6BAD87FB">
        <w:rPr>
          <w:i/>
          <w:iCs/>
        </w:rPr>
        <w:t xml:space="preserve">note </w:t>
      </w:r>
      <w:r>
        <w:t xml:space="preserve">the tentative dates for the SC meetings in </w:t>
      </w:r>
      <w:r w:rsidR="004012AC">
        <w:t>2024</w:t>
      </w:r>
      <w:r w:rsidR="008A496A">
        <w:t>.</w:t>
      </w:r>
    </w:p>
    <w:p w14:paraId="3641027F" w14:textId="12BC60E7" w:rsidR="00B91ABD" w:rsidRPr="00DA6C57" w:rsidRDefault="00B91ABD" w:rsidP="00036DC1">
      <w:pPr>
        <w:pStyle w:val="IPPNumberedList"/>
        <w:numPr>
          <w:ilvl w:val="0"/>
          <w:numId w:val="0"/>
        </w:numPr>
        <w:rPr>
          <w:b/>
          <w:sz w:val="24"/>
        </w:rPr>
      </w:pPr>
    </w:p>
    <w:p w14:paraId="7709989A" w14:textId="77777777" w:rsidR="00DA0A23" w:rsidRPr="00DA6C57" w:rsidRDefault="00DA0A23">
      <w:pPr>
        <w:rPr>
          <w:rFonts w:ascii="Times New Roman" w:hAnsi="Times New Roman" w:cs="Times New Roman"/>
        </w:rPr>
      </w:pPr>
    </w:p>
    <w:p w14:paraId="46303D50" w14:textId="77777777" w:rsidR="00DA0A23" w:rsidRPr="00DA6C57" w:rsidRDefault="00DA0A23">
      <w:pPr>
        <w:rPr>
          <w:rFonts w:ascii="Times New Roman" w:hAnsi="Times New Roman" w:cs="Times New Roman"/>
        </w:rPr>
        <w:sectPr w:rsidR="00DA0A23" w:rsidRPr="00DA6C57" w:rsidSect="00D93571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7" w:h="16840" w:code="9"/>
          <w:pgMar w:top="1559" w:right="1418" w:bottom="1418" w:left="1350" w:header="850" w:footer="850" w:gutter="0"/>
          <w:cols w:space="720"/>
          <w:titlePg/>
          <w:docGrid w:linePitch="360"/>
        </w:sectPr>
      </w:pPr>
    </w:p>
    <w:p w14:paraId="43ACF928" w14:textId="01EA0499" w:rsidR="004E0E6D" w:rsidRPr="00DA6C57" w:rsidRDefault="0099757F" w:rsidP="004E0E6D">
      <w:pPr>
        <w:pStyle w:val="IPPNormal"/>
        <w:rPr>
          <w:rFonts w:cs="Times New Roman"/>
        </w:rPr>
      </w:pPr>
      <w:bookmarkStart w:id="1" w:name="Annex1"/>
      <w:r w:rsidRPr="00DA6C57">
        <w:rPr>
          <w:rFonts w:eastAsiaTheme="minorHAnsi" w:cs="Times New Roman"/>
          <w:b/>
        </w:rPr>
        <w:lastRenderedPageBreak/>
        <w:t xml:space="preserve">Annex </w:t>
      </w:r>
      <w:r w:rsidR="004E0E6D" w:rsidRPr="00DA6C57">
        <w:rPr>
          <w:rFonts w:eastAsiaTheme="minorHAnsi" w:cs="Times New Roman"/>
          <w:b/>
        </w:rPr>
        <w:t>1</w:t>
      </w:r>
      <w:bookmarkEnd w:id="1"/>
    </w:p>
    <w:p w14:paraId="5DDF5E3A" w14:textId="77777777" w:rsidR="004E0E6D" w:rsidRPr="00DA6C57" w:rsidRDefault="004E0E6D" w:rsidP="004E0E6D">
      <w:pPr>
        <w:pStyle w:val="IPPHeading1"/>
        <w:jc w:val="center"/>
        <w:rPr>
          <w:rFonts w:cs="Times New Roman"/>
        </w:rPr>
      </w:pPr>
      <w:r w:rsidRPr="00DA6C57">
        <w:rPr>
          <w:rFonts w:cs="Times New Roman"/>
        </w:rPr>
        <w:t>IPPC Secretariat - Standard Setting Unit (SSU)</w:t>
      </w:r>
    </w:p>
    <w:p w14:paraId="5D2ECA15" w14:textId="5E85D8E8" w:rsidR="004E0E6D" w:rsidRPr="00DA6C57" w:rsidRDefault="0051669B" w:rsidP="004E0E6D">
      <w:pPr>
        <w:pStyle w:val="IPPHeading1"/>
        <w:jc w:val="center"/>
        <w:rPr>
          <w:rFonts w:cs="Times New Roman"/>
        </w:rPr>
      </w:pPr>
      <w:r>
        <w:rPr>
          <w:rFonts w:cs="Times New Roman"/>
        </w:rPr>
        <w:t>2024</w:t>
      </w:r>
      <w:r w:rsidR="004E0E6D" w:rsidRPr="00DA6C57">
        <w:rPr>
          <w:rFonts w:cs="Times New Roman"/>
        </w:rPr>
        <w:t xml:space="preserve"> work plan – </w:t>
      </w:r>
      <w:r w:rsidR="00B025F4" w:rsidRPr="00DA6C57">
        <w:rPr>
          <w:rFonts w:cs="Times New Roman"/>
        </w:rPr>
        <w:t>TENTATIVE</w:t>
      </w:r>
    </w:p>
    <w:p w14:paraId="670B80DC" w14:textId="0BD51913" w:rsidR="004E0E6D" w:rsidRPr="00DA6C57" w:rsidRDefault="004E0E6D" w:rsidP="0CC337BD">
      <w:pPr>
        <w:jc w:val="center"/>
        <w:rPr>
          <w:rFonts w:ascii="Times New Roman" w:hAnsi="Times New Roman" w:cs="Times New Roman"/>
          <w:i/>
          <w:iCs/>
        </w:rPr>
      </w:pPr>
      <w:r w:rsidRPr="00DA6C57">
        <w:rPr>
          <w:rFonts w:ascii="Times New Roman" w:hAnsi="Times New Roman" w:cs="Times New Roman"/>
          <w:i/>
          <w:iCs/>
        </w:rPr>
        <w:t xml:space="preserve">(Updated on </w:t>
      </w:r>
      <w:r w:rsidR="002B66FE">
        <w:rPr>
          <w:rFonts w:ascii="Times New Roman" w:hAnsi="Times New Roman" w:cs="Times New Roman"/>
          <w:i/>
          <w:iCs/>
        </w:rPr>
        <w:t>2023</w:t>
      </w:r>
      <w:r w:rsidR="6C590D9A" w:rsidRPr="00DA6C57">
        <w:rPr>
          <w:rFonts w:ascii="Times New Roman" w:hAnsi="Times New Roman" w:cs="Times New Roman"/>
          <w:i/>
          <w:iCs/>
        </w:rPr>
        <w:t>-</w:t>
      </w:r>
      <w:r w:rsidR="00C81C2E">
        <w:rPr>
          <w:rFonts w:ascii="Times New Roman" w:hAnsi="Times New Roman" w:cs="Times New Roman"/>
          <w:i/>
          <w:iCs/>
        </w:rPr>
        <w:t>10</w:t>
      </w:r>
      <w:r w:rsidR="6C590D9A" w:rsidRPr="00DA6C57">
        <w:rPr>
          <w:rFonts w:ascii="Times New Roman" w:hAnsi="Times New Roman" w:cs="Times New Roman"/>
          <w:i/>
          <w:iCs/>
        </w:rPr>
        <w:t>-</w:t>
      </w:r>
      <w:r w:rsidR="00C81C2E">
        <w:rPr>
          <w:rFonts w:ascii="Times New Roman" w:hAnsi="Times New Roman" w:cs="Times New Roman"/>
          <w:i/>
          <w:iCs/>
        </w:rPr>
        <w:t>30</w:t>
      </w:r>
      <w:r w:rsidRPr="00DA6C57">
        <w:rPr>
          <w:rFonts w:ascii="Times New Roman" w:hAnsi="Times New Roman" w:cs="Times New Roman"/>
          <w:i/>
          <w:iCs/>
        </w:rPr>
        <w:t>)</w:t>
      </w:r>
    </w:p>
    <w:p w14:paraId="5916A946" w14:textId="6606CF84" w:rsidR="004E0E6D" w:rsidRPr="00DA6C57" w:rsidRDefault="6210C987" w:rsidP="0CC337BD">
      <w:pPr>
        <w:pStyle w:val="ListParagraph"/>
        <w:pBdr>
          <w:top w:val="single" w:sz="4" w:space="1" w:color="auto"/>
          <w:left w:val="single" w:sz="4" w:space="24" w:color="auto"/>
          <w:bottom w:val="single" w:sz="4" w:space="1" w:color="auto"/>
          <w:right w:val="single" w:sz="4" w:space="4" w:color="auto"/>
        </w:pBdr>
        <w:ind w:leftChars="0" w:left="360"/>
        <w:rPr>
          <w:rFonts w:ascii="Times New Roman" w:hAnsi="Times New Roman" w:cs="Times New Roman"/>
          <w:b/>
          <w:bCs/>
          <w:sz w:val="24"/>
          <w:u w:val="single"/>
        </w:rPr>
      </w:pPr>
      <w:r w:rsidRPr="00DA6C57">
        <w:rPr>
          <w:rFonts w:ascii="Times New Roman" w:hAnsi="Times New Roman" w:cs="Times New Roman"/>
          <w:b/>
          <w:bCs/>
          <w:sz w:val="24"/>
          <w:u w:val="single"/>
        </w:rPr>
        <w:t xml:space="preserve">Standards Committee (SC) May </w:t>
      </w:r>
      <w:r w:rsidR="004012AC">
        <w:rPr>
          <w:rFonts w:ascii="Times New Roman" w:hAnsi="Times New Roman" w:cs="Times New Roman"/>
          <w:b/>
          <w:bCs/>
          <w:sz w:val="24"/>
          <w:u w:val="single"/>
        </w:rPr>
        <w:t>2024</w:t>
      </w:r>
      <w:r w:rsidRPr="00DA6C57">
        <w:rPr>
          <w:rFonts w:ascii="Times New Roman" w:hAnsi="Times New Roman" w:cs="Times New Roman"/>
          <w:b/>
          <w:bCs/>
          <w:sz w:val="24"/>
          <w:u w:val="single"/>
        </w:rPr>
        <w:t xml:space="preserve"> </w:t>
      </w:r>
      <w:r w:rsidRPr="00DA6C57">
        <w:rPr>
          <w:rFonts w:ascii="Times New Roman" w:hAnsi="Times New Roman" w:cs="Times New Roman"/>
          <w:sz w:val="24"/>
          <w:u w:val="single"/>
        </w:rPr>
        <w:t>(</w:t>
      </w:r>
      <w:r w:rsidR="004012AC">
        <w:rPr>
          <w:rFonts w:ascii="Times New Roman" w:hAnsi="Times New Roman" w:cs="Times New Roman"/>
          <w:sz w:val="24"/>
          <w:u w:val="single"/>
        </w:rPr>
        <w:t>06</w:t>
      </w:r>
      <w:r w:rsidRPr="00DA6C57">
        <w:rPr>
          <w:rFonts w:ascii="Times New Roman" w:hAnsi="Times New Roman"/>
          <w:sz w:val="24"/>
          <w:u w:val="single"/>
        </w:rPr>
        <w:t>-</w:t>
      </w:r>
      <w:r w:rsidR="004012AC">
        <w:rPr>
          <w:rFonts w:ascii="Times New Roman" w:hAnsi="Times New Roman"/>
          <w:sz w:val="24"/>
          <w:u w:val="single"/>
        </w:rPr>
        <w:t>10</w:t>
      </w:r>
      <w:r w:rsidRPr="00DA6C57">
        <w:rPr>
          <w:rFonts w:ascii="Times New Roman" w:hAnsi="Times New Roman"/>
          <w:sz w:val="24"/>
          <w:u w:val="single"/>
        </w:rPr>
        <w:t xml:space="preserve"> May</w:t>
      </w:r>
      <w:r w:rsidR="57319C35" w:rsidRPr="00DA6C57">
        <w:rPr>
          <w:rFonts w:ascii="Times New Roman" w:hAnsi="Times New Roman"/>
          <w:sz w:val="24"/>
          <w:u w:val="single"/>
        </w:rPr>
        <w:t xml:space="preserve"> 2023</w:t>
      </w:r>
      <w:r w:rsidRPr="00DA6C57">
        <w:rPr>
          <w:rFonts w:ascii="Times New Roman" w:hAnsi="Times New Roman" w:cs="Times New Roman"/>
          <w:sz w:val="24"/>
          <w:u w:val="single"/>
        </w:rPr>
        <w:t>)</w:t>
      </w:r>
      <w:r w:rsidRPr="00DA6C57">
        <w:rPr>
          <w:rFonts w:ascii="Times New Roman" w:hAnsi="Times New Roman" w:cs="Times New Roman"/>
          <w:b/>
          <w:bCs/>
          <w:sz w:val="24"/>
          <w:u w:val="single"/>
        </w:rPr>
        <w:t>:</w:t>
      </w:r>
    </w:p>
    <w:p w14:paraId="06058568" w14:textId="260A8F0F" w:rsidR="0015048F" w:rsidRPr="00DA6C57" w:rsidRDefault="0015048F" w:rsidP="4095E88C">
      <w:pPr>
        <w:rPr>
          <w:rFonts w:ascii="Times New Roman" w:hAnsi="Times New Roman" w:cs="Times New Roman"/>
          <w:b/>
          <w:bCs/>
          <w:i/>
          <w:iCs/>
        </w:rPr>
      </w:pPr>
    </w:p>
    <w:p w14:paraId="5568D2E5" w14:textId="3C8644AD" w:rsidR="004E0E6D" w:rsidRPr="00DA6C57" w:rsidRDefault="004E0E6D" w:rsidP="004E0E6D">
      <w:pPr>
        <w:rPr>
          <w:rFonts w:ascii="Times New Roman" w:hAnsi="Times New Roman" w:cs="Times New Roman"/>
          <w:b/>
          <w:bCs/>
        </w:rPr>
      </w:pPr>
      <w:r w:rsidRPr="00DA6C57">
        <w:rPr>
          <w:rFonts w:ascii="Times New Roman" w:hAnsi="Times New Roman" w:cs="Times New Roman"/>
          <w:b/>
          <w:bCs/>
        </w:rPr>
        <w:t>Tentative points for agenda:</w:t>
      </w:r>
    </w:p>
    <w:p w14:paraId="316F8DAF" w14:textId="394E185B" w:rsidR="004E0E6D" w:rsidRPr="00DA6C57" w:rsidRDefault="004E0E6D" w:rsidP="008534EC">
      <w:pPr>
        <w:pStyle w:val="ListParagraph"/>
        <w:numPr>
          <w:ilvl w:val="0"/>
          <w:numId w:val="4"/>
        </w:numPr>
        <w:spacing w:before="120" w:after="120" w:line="240" w:lineRule="auto"/>
        <w:ind w:leftChars="0"/>
        <w:jc w:val="left"/>
        <w:rPr>
          <w:rFonts w:ascii="Times New Roman" w:hAnsi="Times New Roman" w:cs="Times New Roman"/>
          <w:b/>
          <w:bCs/>
          <w:sz w:val="22"/>
          <w:szCs w:val="22"/>
          <w:lang w:eastAsia="en-US"/>
        </w:rPr>
      </w:pPr>
      <w:r w:rsidRPr="00DA6C57">
        <w:rPr>
          <w:rFonts w:ascii="Times New Roman" w:hAnsi="Times New Roman" w:cs="Times New Roman"/>
          <w:b/>
          <w:bCs/>
          <w:sz w:val="22"/>
          <w:szCs w:val="22"/>
          <w:lang w:eastAsia="en-US"/>
        </w:rPr>
        <w:t>Draft ISPMs for approval for first consultation:</w:t>
      </w:r>
    </w:p>
    <w:p w14:paraId="361A1304" w14:textId="07BACC59" w:rsidR="00595DA0" w:rsidRPr="00DA6C57" w:rsidRDefault="6210C987" w:rsidP="0F9D3B1F">
      <w:pPr>
        <w:pStyle w:val="IPPParagraphnumbering"/>
        <w:numPr>
          <w:ilvl w:val="0"/>
          <w:numId w:val="0"/>
        </w:numPr>
        <w:spacing w:before="120" w:after="120"/>
        <w:ind w:left="360"/>
        <w:rPr>
          <w:rFonts w:asciiTheme="minorHAnsi" w:eastAsiaTheme="minorEastAsia" w:hAnsiTheme="minorHAnsi"/>
          <w:color w:val="000000"/>
        </w:rPr>
      </w:pPr>
      <w:r w:rsidRPr="00DA6C57">
        <w:rPr>
          <w:rFonts w:eastAsia="Times New Roman" w:cs="Times New Roman"/>
          <w:color w:val="000000" w:themeColor="text1"/>
          <w:u w:val="single"/>
        </w:rPr>
        <w:t>draft ISPMs</w:t>
      </w:r>
      <w:r w:rsidRPr="00DA6C57">
        <w:rPr>
          <w:rFonts w:eastAsia="Times New Roman" w:cs="Times New Roman"/>
          <w:color w:val="000000" w:themeColor="text1"/>
        </w:rPr>
        <w:t xml:space="preserve">: </w:t>
      </w:r>
    </w:p>
    <w:p w14:paraId="54F1D65E" w14:textId="77777777" w:rsidR="006E0F1E" w:rsidRPr="00DA6C57" w:rsidRDefault="006E0F1E" w:rsidP="006E0F1E">
      <w:pPr>
        <w:pStyle w:val="IPPBullet1"/>
        <w:numPr>
          <w:ilvl w:val="0"/>
          <w:numId w:val="8"/>
        </w:numPr>
      </w:pPr>
      <w:r w:rsidRPr="00A90692">
        <w:t xml:space="preserve">Revision of ISPM 26 (Establishment of pest free areas for fruit flies (Tephritidae)) </w:t>
      </w:r>
      <w:r>
        <w:t>(</w:t>
      </w:r>
      <w:r w:rsidRPr="00A90692">
        <w:t>2021-010</w:t>
      </w:r>
      <w:r>
        <w:t>)</w:t>
      </w:r>
    </w:p>
    <w:p w14:paraId="5CB9B8A0" w14:textId="30CF560D" w:rsidR="006E0F1E" w:rsidRDefault="006E0F1E" w:rsidP="006E0F1E">
      <w:pPr>
        <w:pStyle w:val="IPPBullet1"/>
        <w:numPr>
          <w:ilvl w:val="0"/>
          <w:numId w:val="8"/>
        </w:numPr>
      </w:pPr>
      <w:r w:rsidRPr="00FA43DF">
        <w:t xml:space="preserve">Field inspection (including growing season inspection) (Annex to ISPM 23 (Guidelines for inspection)) </w:t>
      </w:r>
      <w:r>
        <w:t>(</w:t>
      </w:r>
      <w:r w:rsidRPr="00FA43DF">
        <w:t>2021-018</w:t>
      </w:r>
      <w:r>
        <w:t>)</w:t>
      </w:r>
    </w:p>
    <w:p w14:paraId="29D00A98" w14:textId="77777777" w:rsidR="000762E9" w:rsidRDefault="3594C146" w:rsidP="000762E9">
      <w:pPr>
        <w:pStyle w:val="ListParagraph"/>
        <w:numPr>
          <w:ilvl w:val="0"/>
          <w:numId w:val="4"/>
        </w:numPr>
        <w:spacing w:before="120" w:after="120" w:line="240" w:lineRule="auto"/>
        <w:ind w:leftChars="0"/>
        <w:jc w:val="left"/>
        <w:rPr>
          <w:rFonts w:ascii="Times New Roman" w:hAnsi="Times New Roman" w:cs="Times New Roman"/>
          <w:b/>
          <w:bCs/>
          <w:sz w:val="22"/>
          <w:szCs w:val="22"/>
          <w:lang w:eastAsia="en-US"/>
        </w:rPr>
      </w:pPr>
      <w:r w:rsidRPr="00C81C2E">
        <w:rPr>
          <w:rFonts w:ascii="Times New Roman" w:hAnsi="Times New Roman" w:cs="Times New Roman"/>
          <w:b/>
          <w:bCs/>
          <w:sz w:val="22"/>
          <w:szCs w:val="22"/>
          <w:lang w:eastAsia="en-US"/>
        </w:rPr>
        <w:t xml:space="preserve">Draft Specifications for approval for </w:t>
      </w:r>
      <w:r w:rsidR="729EA2E8" w:rsidRPr="00C81C2E">
        <w:rPr>
          <w:rFonts w:ascii="Times New Roman" w:hAnsi="Times New Roman" w:cs="Times New Roman"/>
          <w:b/>
          <w:bCs/>
          <w:sz w:val="22"/>
          <w:szCs w:val="22"/>
          <w:lang w:eastAsia="en-US"/>
        </w:rPr>
        <w:t>consultation</w:t>
      </w:r>
    </w:p>
    <w:p w14:paraId="7CFA8905" w14:textId="0ECB56DD" w:rsidR="000762E9" w:rsidRPr="000762E9" w:rsidRDefault="000762E9" w:rsidP="000762E9">
      <w:pPr>
        <w:pStyle w:val="IPPBullet1"/>
        <w:numPr>
          <w:ilvl w:val="0"/>
          <w:numId w:val="8"/>
        </w:numPr>
      </w:pPr>
      <w:r w:rsidRPr="000762E9">
        <w:t>Holistic revision of the draft reorganized pest risk analysis standard (2023-037)</w:t>
      </w:r>
    </w:p>
    <w:p w14:paraId="75CEE34B" w14:textId="1E565987" w:rsidR="000762E9" w:rsidRPr="000762E9" w:rsidRDefault="000762E9" w:rsidP="000762E9">
      <w:pPr>
        <w:pStyle w:val="IPPBullet1"/>
        <w:numPr>
          <w:ilvl w:val="0"/>
          <w:numId w:val="8"/>
        </w:numPr>
      </w:pPr>
      <w:r w:rsidRPr="000762E9">
        <w:t>Annex Design and use of systems approaches for phytosanitary certification of seeds (2018-009) to ISPM 38 (International movement of seeds)</w:t>
      </w:r>
    </w:p>
    <w:p w14:paraId="31B2A691" w14:textId="5CD66AD7" w:rsidR="004012AC" w:rsidRPr="00C81C2E" w:rsidRDefault="003D2B42" w:rsidP="00C81C2E">
      <w:pPr>
        <w:pStyle w:val="ListParagraph"/>
        <w:numPr>
          <w:ilvl w:val="0"/>
          <w:numId w:val="4"/>
        </w:numPr>
        <w:spacing w:before="120" w:after="120" w:line="240" w:lineRule="auto"/>
        <w:ind w:leftChars="0"/>
        <w:jc w:val="left"/>
        <w:rPr>
          <w:rFonts w:ascii="Times New Roman" w:hAnsi="Times New Roman" w:cs="Times New Roman"/>
          <w:b/>
          <w:bCs/>
          <w:sz w:val="22"/>
          <w:szCs w:val="22"/>
          <w:lang w:eastAsia="en-US"/>
        </w:rPr>
      </w:pPr>
      <w:r w:rsidRPr="00C81C2E">
        <w:rPr>
          <w:rFonts w:ascii="Times New Roman" w:hAnsi="Times New Roman" w:cs="Times New Roman"/>
          <w:b/>
          <w:bCs/>
          <w:sz w:val="22"/>
          <w:szCs w:val="22"/>
          <w:lang w:eastAsia="en-US"/>
        </w:rPr>
        <w:t>Summary of e</w:t>
      </w:r>
      <w:r w:rsidR="00595DA0" w:rsidRPr="00C81C2E">
        <w:rPr>
          <w:rFonts w:ascii="Times New Roman" w:hAnsi="Times New Roman" w:cs="Times New Roman"/>
          <w:b/>
          <w:bCs/>
          <w:sz w:val="22"/>
          <w:szCs w:val="22"/>
          <w:lang w:eastAsia="en-US"/>
        </w:rPr>
        <w:t xml:space="preserve">-decisions </w:t>
      </w:r>
    </w:p>
    <w:p w14:paraId="17BA6B11" w14:textId="4D19D63B" w:rsidR="004E0E6D" w:rsidRPr="00C81C2E" w:rsidRDefault="59072A5C" w:rsidP="00C81C2E">
      <w:pPr>
        <w:pStyle w:val="ListParagraph"/>
        <w:numPr>
          <w:ilvl w:val="0"/>
          <w:numId w:val="4"/>
        </w:numPr>
        <w:spacing w:before="120" w:after="120" w:line="240" w:lineRule="auto"/>
        <w:ind w:leftChars="0"/>
        <w:jc w:val="left"/>
        <w:rPr>
          <w:rFonts w:ascii="Times New Roman" w:hAnsi="Times New Roman" w:cs="Times New Roman"/>
          <w:b/>
          <w:bCs/>
          <w:sz w:val="22"/>
          <w:szCs w:val="22"/>
          <w:lang w:eastAsia="en-US"/>
        </w:rPr>
      </w:pPr>
      <w:r w:rsidRPr="00C81C2E">
        <w:rPr>
          <w:rFonts w:ascii="Times New Roman" w:hAnsi="Times New Roman" w:cs="Times New Roman"/>
          <w:b/>
          <w:bCs/>
          <w:sz w:val="22"/>
          <w:szCs w:val="22"/>
          <w:lang w:eastAsia="en-US"/>
        </w:rPr>
        <w:t>Technical panels updates and review of work plans:</w:t>
      </w:r>
    </w:p>
    <w:p w14:paraId="65AA3487" w14:textId="77777777" w:rsidR="004E0E6D" w:rsidRPr="00DA6C57" w:rsidRDefault="004E0E6D" w:rsidP="008534EC">
      <w:pPr>
        <w:pStyle w:val="ListParagraph"/>
        <w:numPr>
          <w:ilvl w:val="0"/>
          <w:numId w:val="5"/>
        </w:numPr>
        <w:spacing w:before="120" w:after="120" w:line="240" w:lineRule="auto"/>
        <w:ind w:leftChars="0"/>
        <w:jc w:val="left"/>
        <w:rPr>
          <w:rFonts w:ascii="Times New Roman" w:hAnsi="Times New Roman" w:cs="Times New Roman"/>
          <w:sz w:val="22"/>
          <w:szCs w:val="22"/>
          <w:lang w:eastAsia="en-US"/>
        </w:rPr>
      </w:pPr>
      <w:r w:rsidRPr="00DA6C57">
        <w:rPr>
          <w:rFonts w:ascii="Times New Roman" w:hAnsi="Times New Roman" w:cs="Times New Roman"/>
          <w:sz w:val="22"/>
          <w:szCs w:val="22"/>
          <w:lang w:eastAsia="en-US"/>
        </w:rPr>
        <w:t>Technical Panel for the Glossary (TPG)</w:t>
      </w:r>
    </w:p>
    <w:p w14:paraId="4DAE1893" w14:textId="7A4C7BA5" w:rsidR="004E0E6D" w:rsidRPr="00DA6C57" w:rsidRDefault="004E0E6D" w:rsidP="008534EC">
      <w:pPr>
        <w:pStyle w:val="ListParagraph"/>
        <w:numPr>
          <w:ilvl w:val="0"/>
          <w:numId w:val="5"/>
        </w:numPr>
        <w:spacing w:before="120" w:after="120" w:line="240" w:lineRule="auto"/>
        <w:ind w:leftChars="0"/>
        <w:jc w:val="left"/>
        <w:rPr>
          <w:rFonts w:ascii="Times New Roman" w:hAnsi="Times New Roman" w:cs="Times New Roman"/>
          <w:sz w:val="22"/>
          <w:szCs w:val="22"/>
          <w:lang w:eastAsia="en-US"/>
        </w:rPr>
      </w:pPr>
      <w:r w:rsidRPr="00DA6C57">
        <w:rPr>
          <w:rFonts w:ascii="Times New Roman" w:hAnsi="Times New Roman" w:cs="Times New Roman"/>
          <w:sz w:val="22"/>
          <w:szCs w:val="22"/>
          <w:lang w:eastAsia="en-US"/>
        </w:rPr>
        <w:t xml:space="preserve">Technical Panel on Phytosanitary </w:t>
      </w:r>
      <w:r w:rsidR="3CD84367" w:rsidRPr="0CC21675">
        <w:rPr>
          <w:rFonts w:ascii="Times New Roman" w:hAnsi="Times New Roman" w:cs="Times New Roman"/>
          <w:sz w:val="22"/>
          <w:szCs w:val="22"/>
          <w:lang w:eastAsia="en-US"/>
        </w:rPr>
        <w:t>Treatments</w:t>
      </w:r>
      <w:r w:rsidRPr="00DA6C57">
        <w:rPr>
          <w:rFonts w:ascii="Times New Roman" w:hAnsi="Times New Roman" w:cs="Times New Roman"/>
          <w:sz w:val="22"/>
          <w:szCs w:val="22"/>
          <w:lang w:eastAsia="en-US"/>
        </w:rPr>
        <w:t xml:space="preserve"> (TPPT)</w:t>
      </w:r>
    </w:p>
    <w:p w14:paraId="2AF1B112" w14:textId="128CB130" w:rsidR="004E0E6D" w:rsidRPr="00DA6C57" w:rsidRDefault="004E0E6D" w:rsidP="008534EC">
      <w:pPr>
        <w:pStyle w:val="ListParagraph"/>
        <w:numPr>
          <w:ilvl w:val="0"/>
          <w:numId w:val="5"/>
        </w:numPr>
        <w:spacing w:before="120" w:after="120" w:line="240" w:lineRule="auto"/>
        <w:ind w:leftChars="0"/>
        <w:jc w:val="left"/>
        <w:rPr>
          <w:rFonts w:ascii="Times New Roman" w:hAnsi="Times New Roman" w:cs="Times New Roman"/>
          <w:sz w:val="22"/>
          <w:szCs w:val="22"/>
          <w:lang w:eastAsia="en-US"/>
        </w:rPr>
      </w:pPr>
      <w:r w:rsidRPr="00DA6C57">
        <w:rPr>
          <w:rFonts w:ascii="Times New Roman" w:hAnsi="Times New Roman" w:cs="Times New Roman"/>
          <w:sz w:val="22"/>
          <w:szCs w:val="22"/>
          <w:lang w:eastAsia="en-US"/>
        </w:rPr>
        <w:t>Technical Panel on Diagnostic Protocols (TPDP)</w:t>
      </w:r>
    </w:p>
    <w:p w14:paraId="3A7645EB" w14:textId="7ED947BC" w:rsidR="003D2B42" w:rsidRPr="00DA6C57" w:rsidRDefault="003D2B42" w:rsidP="008534EC">
      <w:pPr>
        <w:pStyle w:val="ListParagraph"/>
        <w:numPr>
          <w:ilvl w:val="0"/>
          <w:numId w:val="5"/>
        </w:numPr>
        <w:spacing w:before="120" w:after="120" w:line="240" w:lineRule="auto"/>
        <w:ind w:leftChars="0"/>
        <w:jc w:val="left"/>
        <w:rPr>
          <w:rFonts w:ascii="Times New Roman" w:hAnsi="Times New Roman" w:cs="Times New Roman"/>
          <w:sz w:val="22"/>
          <w:szCs w:val="22"/>
          <w:lang w:eastAsia="en-US"/>
        </w:rPr>
      </w:pPr>
      <w:r w:rsidRPr="00DA6C57">
        <w:rPr>
          <w:rFonts w:ascii="Times New Roman" w:hAnsi="Times New Roman" w:cs="Times New Roman"/>
          <w:sz w:val="22"/>
          <w:szCs w:val="22"/>
          <w:lang w:eastAsia="en-US"/>
        </w:rPr>
        <w:t>Technical Panel on Commodity Standards (TPCS)</w:t>
      </w:r>
    </w:p>
    <w:p w14:paraId="3B834A4B" w14:textId="47886C59" w:rsidR="004E0E6D" w:rsidRPr="00DA6C57" w:rsidRDefault="6210C987" w:rsidP="008534EC">
      <w:pPr>
        <w:pStyle w:val="ListParagraph"/>
        <w:numPr>
          <w:ilvl w:val="0"/>
          <w:numId w:val="4"/>
        </w:numPr>
        <w:spacing w:before="120" w:after="120" w:line="240" w:lineRule="auto"/>
        <w:ind w:leftChars="0"/>
        <w:jc w:val="left"/>
        <w:rPr>
          <w:rFonts w:ascii="Times New Roman" w:hAnsi="Times New Roman" w:cs="Times New Roman"/>
          <w:b/>
          <w:bCs/>
          <w:sz w:val="22"/>
          <w:szCs w:val="22"/>
          <w:lang w:eastAsia="en-US"/>
        </w:rPr>
      </w:pPr>
      <w:r w:rsidRPr="00DA6C57">
        <w:rPr>
          <w:rFonts w:ascii="Times New Roman" w:hAnsi="Times New Roman" w:cs="Times New Roman"/>
          <w:b/>
          <w:bCs/>
          <w:sz w:val="22"/>
          <w:szCs w:val="22"/>
          <w:lang w:eastAsia="en-US"/>
        </w:rPr>
        <w:t>CPM-</w:t>
      </w:r>
      <w:r w:rsidR="004012AC">
        <w:rPr>
          <w:rFonts w:ascii="Times New Roman" w:hAnsi="Times New Roman" w:cs="Times New Roman"/>
          <w:b/>
          <w:bCs/>
          <w:sz w:val="22"/>
          <w:szCs w:val="22"/>
          <w:lang w:eastAsia="en-US"/>
        </w:rPr>
        <w:t>18</w:t>
      </w:r>
      <w:r w:rsidRPr="00DA6C57">
        <w:rPr>
          <w:rFonts w:ascii="Times New Roman" w:hAnsi="Times New Roman" w:cs="Times New Roman"/>
          <w:b/>
          <w:bCs/>
          <w:sz w:val="22"/>
          <w:szCs w:val="22"/>
          <w:lang w:eastAsia="en-US"/>
        </w:rPr>
        <w:t xml:space="preserve"> follow-ups</w:t>
      </w:r>
    </w:p>
    <w:p w14:paraId="601837A3" w14:textId="77777777" w:rsidR="0015048F" w:rsidRPr="00DA6C57" w:rsidRDefault="0015048F" w:rsidP="008534EC">
      <w:pPr>
        <w:pStyle w:val="ListParagraph"/>
        <w:numPr>
          <w:ilvl w:val="0"/>
          <w:numId w:val="4"/>
        </w:numPr>
        <w:spacing w:before="120" w:after="120" w:line="240" w:lineRule="auto"/>
        <w:ind w:leftChars="0"/>
        <w:jc w:val="left"/>
        <w:rPr>
          <w:rFonts w:ascii="Times New Roman" w:hAnsi="Times New Roman"/>
          <w:b/>
          <w:sz w:val="22"/>
        </w:rPr>
      </w:pPr>
      <w:r w:rsidRPr="00DA6C57">
        <w:rPr>
          <w:rFonts w:ascii="Times New Roman" w:hAnsi="Times New Roman"/>
          <w:b/>
          <w:bCs/>
          <w:sz w:val="22"/>
          <w:szCs w:val="22"/>
        </w:rPr>
        <w:t>SC / IC interactions</w:t>
      </w:r>
    </w:p>
    <w:p w14:paraId="2697313F" w14:textId="77777777" w:rsidR="00CC2C73" w:rsidRPr="00DA6C57" w:rsidRDefault="0015048F" w:rsidP="008534EC">
      <w:pPr>
        <w:pStyle w:val="ListParagraph"/>
        <w:numPr>
          <w:ilvl w:val="0"/>
          <w:numId w:val="4"/>
        </w:numPr>
        <w:spacing w:before="120" w:after="120" w:line="240" w:lineRule="auto"/>
        <w:ind w:leftChars="0"/>
        <w:jc w:val="left"/>
        <w:rPr>
          <w:rFonts w:ascii="Times New Roman" w:hAnsi="Times New Roman" w:cs="Times New Roman"/>
          <w:b/>
          <w:bCs/>
          <w:sz w:val="22"/>
          <w:szCs w:val="22"/>
          <w:lang w:eastAsia="en-US"/>
        </w:rPr>
      </w:pPr>
      <w:r w:rsidRPr="00DA6C57">
        <w:rPr>
          <w:rFonts w:ascii="Times New Roman" w:hAnsi="Times New Roman" w:cs="Times New Roman"/>
          <w:b/>
          <w:bCs/>
          <w:sz w:val="22"/>
          <w:szCs w:val="22"/>
          <w:lang w:eastAsia="en-US"/>
        </w:rPr>
        <w:t>IPPC Strategic Framework 2020-2030</w:t>
      </w:r>
    </w:p>
    <w:p w14:paraId="482DC185" w14:textId="77777777" w:rsidR="004E0E6D" w:rsidRPr="00DA6C57" w:rsidRDefault="004E0E6D" w:rsidP="004E0E6D">
      <w:pPr>
        <w:rPr>
          <w:rFonts w:ascii="Times New Roman" w:hAnsi="Times New Roman" w:cs="Times New Roman"/>
          <w:b/>
          <w:bCs/>
          <w:u w:val="single"/>
        </w:rPr>
      </w:pPr>
    </w:p>
    <w:p w14:paraId="3F4F5A9C" w14:textId="701DA200" w:rsidR="6210C987" w:rsidRPr="004012AC" w:rsidRDefault="6210C987" w:rsidP="004012AC">
      <w:r w:rsidRPr="00DA6C57">
        <w:rPr>
          <w:rFonts w:ascii="Times New Roman" w:hAnsi="Times New Roman" w:cs="Times New Roman"/>
          <w:b/>
          <w:bCs/>
          <w:sz w:val="24"/>
          <w:szCs w:val="24"/>
          <w:u w:val="single"/>
        </w:rPr>
        <w:t>Standards Committee working group (SC</w:t>
      </w:r>
      <w:r w:rsidRPr="009616CD">
        <w:rPr>
          <w:rFonts w:ascii="Times New Roman" w:hAnsi="Times New Roman" w:cs="Times New Roman"/>
          <w:b/>
          <w:bCs/>
          <w:u w:val="single"/>
        </w:rPr>
        <w:t xml:space="preserve">-7) May </w:t>
      </w:r>
      <w:r w:rsidR="004012AC" w:rsidRPr="009616CD">
        <w:rPr>
          <w:rFonts w:ascii="Times New Roman" w:hAnsi="Times New Roman" w:cs="Times New Roman"/>
          <w:b/>
          <w:u w:val="single"/>
        </w:rPr>
        <w:t>2024</w:t>
      </w:r>
      <w:r w:rsidRPr="009616CD">
        <w:rPr>
          <w:rFonts w:ascii="Times New Roman" w:hAnsi="Times New Roman" w:cs="Times New Roman"/>
          <w:b/>
          <w:u w:val="single"/>
        </w:rPr>
        <w:t xml:space="preserve"> (</w:t>
      </w:r>
      <w:r w:rsidR="004012AC" w:rsidRPr="009616CD">
        <w:rPr>
          <w:rFonts w:ascii="Times New Roman" w:hAnsi="Times New Roman" w:cs="Times New Roman"/>
          <w:b/>
          <w:u w:val="single"/>
        </w:rPr>
        <w:t>13</w:t>
      </w:r>
      <w:r w:rsidRPr="009616CD">
        <w:rPr>
          <w:rFonts w:ascii="Times New Roman" w:hAnsi="Times New Roman" w:cs="Times New Roman"/>
          <w:b/>
          <w:u w:val="single"/>
        </w:rPr>
        <w:t>-</w:t>
      </w:r>
      <w:r w:rsidR="00A15213">
        <w:rPr>
          <w:rFonts w:ascii="Times New Roman" w:hAnsi="Times New Roman" w:cs="Times New Roman"/>
          <w:b/>
          <w:u w:val="single"/>
        </w:rPr>
        <w:t>1</w:t>
      </w:r>
      <w:r w:rsidR="005260A2">
        <w:rPr>
          <w:rFonts w:ascii="Times New Roman" w:hAnsi="Times New Roman" w:cs="Times New Roman"/>
          <w:b/>
          <w:u w:val="single"/>
        </w:rPr>
        <w:t>5</w:t>
      </w:r>
      <w:r w:rsidRPr="009616CD">
        <w:rPr>
          <w:rFonts w:ascii="Times New Roman" w:hAnsi="Times New Roman" w:cs="Times New Roman"/>
          <w:b/>
          <w:u w:val="single"/>
        </w:rPr>
        <w:t xml:space="preserve"> May</w:t>
      </w:r>
      <w:r w:rsidR="2BE9BD3A" w:rsidRPr="009616CD">
        <w:rPr>
          <w:rFonts w:ascii="Times New Roman" w:hAnsi="Times New Roman" w:cs="Times New Roman"/>
          <w:b/>
          <w:u w:val="single"/>
        </w:rPr>
        <w:t xml:space="preserve"> </w:t>
      </w:r>
      <w:r w:rsidR="005260A2">
        <w:rPr>
          <w:rFonts w:ascii="Times New Roman" w:hAnsi="Times New Roman" w:cs="Times New Roman"/>
          <w:b/>
          <w:u w:val="single"/>
        </w:rPr>
        <w:t>2024</w:t>
      </w:r>
      <w:r w:rsidR="004B28A6" w:rsidRPr="009616CD">
        <w:rPr>
          <w:rFonts w:ascii="Times New Roman" w:hAnsi="Times New Roman" w:cs="Times New Roman"/>
          <w:b/>
          <w:u w:val="single"/>
        </w:rPr>
        <w:t>)</w:t>
      </w:r>
      <w:r w:rsidRPr="009616CD">
        <w:rPr>
          <w:rFonts w:ascii="Times New Roman" w:hAnsi="Times New Roman" w:cs="Times New Roman"/>
          <w:b/>
          <w:u w:val="single"/>
        </w:rPr>
        <w:t>, draft ISPMs:</w:t>
      </w:r>
      <w:r w:rsidRPr="00DA6C57">
        <w:rPr>
          <w:rFonts w:ascii="Times New Roman" w:hAnsi="Times New Roman" w:cs="Times New Roman"/>
          <w:b/>
          <w:bCs/>
          <w:u w:val="single"/>
        </w:rPr>
        <w:t xml:space="preserve"> </w:t>
      </w:r>
    </w:p>
    <w:p w14:paraId="417AE775" w14:textId="4EA32FA5" w:rsidR="009616CD" w:rsidRPr="009616CD" w:rsidRDefault="009616CD" w:rsidP="009616CD">
      <w:pPr>
        <w:pStyle w:val="IPPParagraphnumbering"/>
        <w:numPr>
          <w:ilvl w:val="0"/>
          <w:numId w:val="11"/>
        </w:numPr>
        <w:spacing w:before="60" w:after="60"/>
        <w:rPr>
          <w:rFonts w:cs="Times New Roman"/>
          <w:b/>
          <w:bCs/>
        </w:rPr>
      </w:pPr>
      <w:r w:rsidRPr="009616CD">
        <w:rPr>
          <w:rFonts w:cs="Times New Roman"/>
          <w:b/>
          <w:bCs/>
        </w:rPr>
        <w:t xml:space="preserve">Draft ISPMs for approval for </w:t>
      </w:r>
      <w:r>
        <w:rPr>
          <w:rFonts w:cs="Times New Roman"/>
          <w:b/>
          <w:bCs/>
        </w:rPr>
        <w:t>second</w:t>
      </w:r>
      <w:r w:rsidRPr="009616CD">
        <w:rPr>
          <w:rFonts w:cs="Times New Roman"/>
          <w:b/>
          <w:bCs/>
        </w:rPr>
        <w:t xml:space="preserve"> consultation:</w:t>
      </w:r>
    </w:p>
    <w:p w14:paraId="2125FB12" w14:textId="0DF64C91" w:rsidR="004E0E6D" w:rsidRDefault="009616CD" w:rsidP="009616CD">
      <w:pPr>
        <w:pStyle w:val="IPPParagraphnumbering"/>
        <w:numPr>
          <w:ilvl w:val="0"/>
          <w:numId w:val="0"/>
        </w:numPr>
        <w:spacing w:before="60" w:after="60"/>
        <w:ind w:left="720"/>
        <w:rPr>
          <w:rFonts w:cs="Times New Roman"/>
          <w:bCs/>
          <w:u w:val="single"/>
        </w:rPr>
      </w:pPr>
      <w:r w:rsidRPr="009616CD">
        <w:rPr>
          <w:rFonts w:cs="Times New Roman"/>
          <w:bCs/>
          <w:u w:val="single"/>
        </w:rPr>
        <w:t xml:space="preserve">draft ISPMs: </w:t>
      </w:r>
    </w:p>
    <w:p w14:paraId="512563C5" w14:textId="41473255" w:rsidR="009616CD" w:rsidRDefault="6D0CB088" w:rsidP="009616CD">
      <w:pPr>
        <w:pStyle w:val="IPPParagraphnumbering"/>
        <w:numPr>
          <w:ilvl w:val="0"/>
          <w:numId w:val="8"/>
        </w:numPr>
        <w:spacing w:before="60" w:after="60"/>
        <w:rPr>
          <w:rFonts w:cs="Times New Roman"/>
          <w:bCs/>
        </w:rPr>
      </w:pPr>
      <w:r w:rsidRPr="57FED0F0">
        <w:rPr>
          <w:rFonts w:cs="Times New Roman"/>
        </w:rPr>
        <w:t>Draft Annex International Movement of Mango (Mangifera indica) Fruit to ISPM 46 (Commodity- specific standards for phytosanitary measures (2021-011), Priority 1</w:t>
      </w:r>
    </w:p>
    <w:p w14:paraId="3DE68F8C" w14:textId="7DA95A9B" w:rsidR="009616CD" w:rsidRPr="001F51E5" w:rsidRDefault="6D0CB088" w:rsidP="001F51E5">
      <w:pPr>
        <w:pStyle w:val="IPPParagraphnumbering"/>
        <w:numPr>
          <w:ilvl w:val="0"/>
          <w:numId w:val="8"/>
        </w:numPr>
        <w:spacing w:before="60" w:after="60"/>
        <w:rPr>
          <w:rFonts w:cs="Times New Roman"/>
          <w:bCs/>
        </w:rPr>
      </w:pPr>
      <w:r w:rsidRPr="57FED0F0">
        <w:rPr>
          <w:rFonts w:cs="Times New Roman"/>
        </w:rPr>
        <w:t>Draft Annex Use of systems approaches in managing the pest risks associated with the movement of wood to ISPM 39 (International movement of wood) (2015-004), Priority 3</w:t>
      </w:r>
    </w:p>
    <w:p w14:paraId="094EC80A" w14:textId="77777777" w:rsidR="009616CD" w:rsidRPr="009616CD" w:rsidRDefault="009616CD" w:rsidP="009616CD">
      <w:pPr>
        <w:pStyle w:val="IPPParagraphnumbering"/>
        <w:numPr>
          <w:ilvl w:val="0"/>
          <w:numId w:val="0"/>
        </w:numPr>
        <w:spacing w:before="60" w:after="60"/>
        <w:rPr>
          <w:rFonts w:cs="Times New Roman"/>
          <w:bCs/>
        </w:rPr>
      </w:pPr>
    </w:p>
    <w:p w14:paraId="3D79F3CF" w14:textId="0FFF7B1E" w:rsidR="00191A54" w:rsidRPr="00881A31" w:rsidRDefault="6210C987" w:rsidP="00881A3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Chars="0" w:left="360"/>
        <w:rPr>
          <w:rFonts w:ascii="Times New Roman" w:hAnsi="Times New Roman" w:cs="Times New Roman"/>
          <w:b/>
          <w:bCs/>
          <w:sz w:val="24"/>
          <w:u w:val="single"/>
        </w:rPr>
      </w:pPr>
      <w:r w:rsidRPr="00DA6C57">
        <w:rPr>
          <w:rFonts w:ascii="Times New Roman" w:hAnsi="Times New Roman" w:cs="Times New Roman"/>
          <w:b/>
          <w:bCs/>
          <w:sz w:val="24"/>
          <w:u w:val="single"/>
        </w:rPr>
        <w:t xml:space="preserve">Standards Committee November </w:t>
      </w:r>
      <w:r w:rsidR="004012AC">
        <w:rPr>
          <w:rFonts w:ascii="Times New Roman" w:hAnsi="Times New Roman" w:cs="Times New Roman"/>
          <w:b/>
          <w:bCs/>
          <w:sz w:val="24"/>
          <w:u w:val="single"/>
        </w:rPr>
        <w:t>2024</w:t>
      </w:r>
      <w:r w:rsidR="007C61A0" w:rsidRPr="00DA6C57">
        <w:rPr>
          <w:rFonts w:ascii="Times New Roman" w:hAnsi="Times New Roman" w:cs="Times New Roman"/>
          <w:b/>
          <w:bCs/>
          <w:sz w:val="24"/>
          <w:u w:val="single"/>
        </w:rPr>
        <w:t xml:space="preserve"> </w:t>
      </w:r>
      <w:r w:rsidRPr="00DA6C57">
        <w:rPr>
          <w:rFonts w:ascii="Times New Roman" w:hAnsi="Times New Roman" w:cs="Times New Roman"/>
          <w:sz w:val="24"/>
          <w:u w:val="single"/>
        </w:rPr>
        <w:t>(</w:t>
      </w:r>
      <w:r w:rsidR="004012AC">
        <w:rPr>
          <w:rFonts w:ascii="Times New Roman" w:hAnsi="Times New Roman" w:cs="Times New Roman"/>
          <w:b/>
          <w:bCs/>
          <w:sz w:val="24"/>
          <w:u w:val="single"/>
        </w:rPr>
        <w:t>18</w:t>
      </w:r>
      <w:r w:rsidRPr="00505903">
        <w:rPr>
          <w:rFonts w:ascii="Times New Roman" w:hAnsi="Times New Roman" w:cs="Times New Roman"/>
          <w:b/>
          <w:bCs/>
          <w:sz w:val="24"/>
          <w:u w:val="single"/>
        </w:rPr>
        <w:t>-</w:t>
      </w:r>
      <w:r w:rsidR="004012AC">
        <w:rPr>
          <w:rFonts w:ascii="Times New Roman" w:hAnsi="Times New Roman" w:cs="Times New Roman"/>
          <w:b/>
          <w:bCs/>
          <w:sz w:val="24"/>
          <w:u w:val="single"/>
        </w:rPr>
        <w:t>22</w:t>
      </w:r>
      <w:r w:rsidRPr="00505903">
        <w:rPr>
          <w:rFonts w:ascii="Times New Roman" w:hAnsi="Times New Roman" w:cs="Times New Roman"/>
          <w:b/>
          <w:bCs/>
          <w:sz w:val="24"/>
          <w:u w:val="single"/>
        </w:rPr>
        <w:t xml:space="preserve"> November </w:t>
      </w:r>
      <w:r w:rsidR="004012AC">
        <w:rPr>
          <w:rFonts w:ascii="Times New Roman" w:hAnsi="Times New Roman" w:cs="Times New Roman"/>
          <w:b/>
          <w:bCs/>
          <w:sz w:val="24"/>
          <w:u w:val="single"/>
        </w:rPr>
        <w:t>2024</w:t>
      </w:r>
      <w:r w:rsidRPr="00505903">
        <w:rPr>
          <w:rFonts w:ascii="Times New Roman" w:hAnsi="Times New Roman" w:cs="Times New Roman"/>
          <w:b/>
          <w:bCs/>
          <w:sz w:val="24"/>
          <w:u w:val="single"/>
        </w:rPr>
        <w:t>, FAO HQ</w:t>
      </w:r>
      <w:r w:rsidR="00321162" w:rsidRPr="00505903">
        <w:rPr>
          <w:rFonts w:ascii="Times New Roman" w:hAnsi="Times New Roman" w:cs="Times New Roman"/>
          <w:b/>
          <w:bCs/>
          <w:sz w:val="24"/>
          <w:u w:val="single"/>
        </w:rPr>
        <w:t>)</w:t>
      </w:r>
      <w:r w:rsidRPr="00DA6C57">
        <w:rPr>
          <w:rFonts w:ascii="Times New Roman" w:hAnsi="Times New Roman" w:cs="Times New Roman"/>
          <w:b/>
          <w:bCs/>
          <w:sz w:val="24"/>
          <w:u w:val="single"/>
        </w:rPr>
        <w:t>:</w:t>
      </w:r>
    </w:p>
    <w:p w14:paraId="23CE9EB9" w14:textId="77777777" w:rsidR="00C81C2E" w:rsidRDefault="00C81C2E" w:rsidP="004E0E6D">
      <w:pPr>
        <w:rPr>
          <w:rFonts w:ascii="Times New Roman" w:hAnsi="Times New Roman" w:cs="Times New Roman"/>
          <w:b/>
          <w:bCs/>
        </w:rPr>
      </w:pPr>
    </w:p>
    <w:p w14:paraId="1279C322" w14:textId="302F5B4E" w:rsidR="004E0E6D" w:rsidRPr="00DA6C57" w:rsidRDefault="004E0E6D" w:rsidP="004E0E6D">
      <w:pPr>
        <w:rPr>
          <w:rFonts w:ascii="Times New Roman" w:hAnsi="Times New Roman" w:cs="Times New Roman"/>
          <w:b/>
          <w:bCs/>
        </w:rPr>
      </w:pPr>
      <w:r w:rsidRPr="00DA6C57">
        <w:rPr>
          <w:rFonts w:ascii="Times New Roman" w:hAnsi="Times New Roman" w:cs="Times New Roman"/>
          <w:b/>
          <w:bCs/>
        </w:rPr>
        <w:t>Tentative points for agenda:</w:t>
      </w:r>
    </w:p>
    <w:p w14:paraId="701A42EF" w14:textId="5FD06415" w:rsidR="004E0E6D" w:rsidRPr="00DA6C57" w:rsidRDefault="00CC2C73" w:rsidP="00327F04">
      <w:pPr>
        <w:spacing w:line="240" w:lineRule="auto"/>
        <w:rPr>
          <w:rFonts w:ascii="Times New Roman" w:hAnsi="Times New Roman" w:cs="Times New Roman"/>
        </w:rPr>
      </w:pPr>
      <w:r w:rsidRPr="00DA6C57">
        <w:rPr>
          <w:rFonts w:ascii="Times New Roman" w:hAnsi="Times New Roman" w:cs="Times New Roman"/>
          <w:b/>
          <w:bCs/>
        </w:rPr>
        <w:lastRenderedPageBreak/>
        <w:t xml:space="preserve">1. </w:t>
      </w:r>
      <w:r w:rsidR="004E0E6D" w:rsidRPr="00DA6C57">
        <w:rPr>
          <w:rFonts w:ascii="Times New Roman" w:hAnsi="Times New Roman" w:cs="Times New Roman"/>
          <w:b/>
          <w:bCs/>
        </w:rPr>
        <w:t>Draft ISPMs for approval for recommendation to the Commission on</w:t>
      </w:r>
      <w:r w:rsidRPr="00DA6C57">
        <w:rPr>
          <w:rFonts w:ascii="Times New Roman" w:hAnsi="Times New Roman" w:cs="Times New Roman"/>
          <w:b/>
          <w:bCs/>
        </w:rPr>
        <w:t xml:space="preserve"> Phytosanitary Measures (CPM-</w:t>
      </w:r>
      <w:r w:rsidR="004012AC">
        <w:rPr>
          <w:rFonts w:ascii="Times New Roman" w:hAnsi="Times New Roman" w:cs="Times New Roman"/>
          <w:b/>
          <w:bCs/>
        </w:rPr>
        <w:t>18</w:t>
      </w:r>
      <w:r w:rsidR="004E0E6D" w:rsidRPr="00DA6C57">
        <w:rPr>
          <w:rFonts w:ascii="Times New Roman" w:hAnsi="Times New Roman" w:cs="Times New Roman"/>
          <w:b/>
          <w:bCs/>
        </w:rPr>
        <w:t>) for adoption:</w:t>
      </w:r>
    </w:p>
    <w:p w14:paraId="01A81E6C" w14:textId="77777777" w:rsidR="00D13D1B" w:rsidRDefault="00D13D1B" w:rsidP="00D13D1B">
      <w:pPr>
        <w:pStyle w:val="IPPParagraphnumbering"/>
        <w:numPr>
          <w:ilvl w:val="0"/>
          <w:numId w:val="15"/>
        </w:numPr>
        <w:spacing w:before="60" w:after="60"/>
        <w:rPr>
          <w:rFonts w:cs="Times New Roman"/>
          <w:bCs/>
        </w:rPr>
      </w:pPr>
      <w:r w:rsidRPr="009616CD">
        <w:rPr>
          <w:rFonts w:cs="Times New Roman"/>
          <w:bCs/>
        </w:rPr>
        <w:t>Draft Annex International Movement of Mango (Mangifera indica) Fruit to ISPM 46 (Commodity- specific standards for phytosanitary measures (2021-011), Priority 1</w:t>
      </w:r>
    </w:p>
    <w:p w14:paraId="12D6F870" w14:textId="105CABD7" w:rsidR="00D13D1B" w:rsidRPr="00881A31" w:rsidRDefault="00D13D1B" w:rsidP="00881A31">
      <w:pPr>
        <w:pStyle w:val="IPPParagraphnumbering"/>
        <w:numPr>
          <w:ilvl w:val="0"/>
          <w:numId w:val="15"/>
        </w:numPr>
        <w:spacing w:before="60" w:after="60"/>
        <w:rPr>
          <w:rFonts w:cs="Times New Roman"/>
          <w:bCs/>
        </w:rPr>
      </w:pPr>
      <w:r w:rsidRPr="009616CD">
        <w:rPr>
          <w:rFonts w:cs="Times New Roman"/>
          <w:bCs/>
        </w:rPr>
        <w:t>Draft Annex Use of systems approaches in managing the pest risks associated with the movement of wood to ISPM 39 (International movement of wood) (2015-004), Priority 3</w:t>
      </w:r>
    </w:p>
    <w:p w14:paraId="24D198A8" w14:textId="6FF033D9" w:rsidR="0056508E" w:rsidRDefault="0056508E" w:rsidP="00881A31">
      <w:pPr>
        <w:pStyle w:val="IPPParagraphnumbering"/>
        <w:numPr>
          <w:ilvl w:val="0"/>
          <w:numId w:val="0"/>
        </w:numPr>
        <w:spacing w:before="120" w:after="120"/>
        <w:rPr>
          <w:rFonts w:eastAsia="Times New Roman" w:cs="Times New Roman"/>
          <w:b/>
          <w:color w:val="000000"/>
          <w:szCs w:val="22"/>
        </w:rPr>
      </w:pPr>
      <w:r>
        <w:rPr>
          <w:rFonts w:eastAsia="Times New Roman" w:cs="Times New Roman"/>
          <w:b/>
          <w:color w:val="000000"/>
          <w:szCs w:val="22"/>
        </w:rPr>
        <w:t>3</w:t>
      </w:r>
      <w:r w:rsidR="00CC2C73" w:rsidRPr="00DA6C57">
        <w:rPr>
          <w:rFonts w:eastAsia="Times New Roman" w:cs="Times New Roman"/>
          <w:b/>
          <w:color w:val="000000"/>
          <w:szCs w:val="22"/>
        </w:rPr>
        <w:t>.</w:t>
      </w:r>
      <w:r>
        <w:rPr>
          <w:rFonts w:eastAsia="Times New Roman" w:cs="Times New Roman"/>
          <w:b/>
          <w:color w:val="000000"/>
          <w:szCs w:val="22"/>
        </w:rPr>
        <w:t xml:space="preserve"> Approval of draft specifications</w:t>
      </w:r>
    </w:p>
    <w:p w14:paraId="50DA3F2C" w14:textId="4F37AAB8" w:rsidR="004012AC" w:rsidRPr="00881A31" w:rsidRDefault="0056508E" w:rsidP="00881A31">
      <w:pPr>
        <w:pStyle w:val="IPPParagraphnumbering"/>
        <w:numPr>
          <w:ilvl w:val="0"/>
          <w:numId w:val="0"/>
        </w:numPr>
        <w:spacing w:before="120" w:after="120"/>
        <w:rPr>
          <w:rFonts w:eastAsia="Times New Roman" w:cs="Times New Roman"/>
          <w:b/>
          <w:color w:val="000000"/>
          <w:szCs w:val="22"/>
        </w:rPr>
      </w:pPr>
      <w:r>
        <w:rPr>
          <w:rFonts w:eastAsia="Times New Roman" w:cs="Times New Roman"/>
          <w:b/>
          <w:color w:val="000000"/>
          <w:szCs w:val="22"/>
        </w:rPr>
        <w:t>2.</w:t>
      </w:r>
      <w:r w:rsidR="00CC2C73" w:rsidRPr="00DA6C57">
        <w:rPr>
          <w:rFonts w:eastAsia="Times New Roman" w:cs="Times New Roman"/>
          <w:b/>
          <w:color w:val="000000"/>
          <w:szCs w:val="22"/>
        </w:rPr>
        <w:t xml:space="preserve"> </w:t>
      </w:r>
      <w:r w:rsidR="00D13D1B">
        <w:rPr>
          <w:rFonts w:eastAsia="Times New Roman" w:cs="Times New Roman"/>
          <w:b/>
          <w:color w:val="000000"/>
          <w:szCs w:val="22"/>
        </w:rPr>
        <w:t xml:space="preserve">Summary of </w:t>
      </w:r>
      <w:r w:rsidR="00CC2C73" w:rsidRPr="00DA6C57">
        <w:rPr>
          <w:rFonts w:eastAsia="Times New Roman" w:cs="Times New Roman"/>
          <w:b/>
          <w:color w:val="000000"/>
          <w:szCs w:val="22"/>
        </w:rPr>
        <w:t xml:space="preserve">E-decisions </w:t>
      </w:r>
    </w:p>
    <w:p w14:paraId="6BE95A99" w14:textId="3D8877F8" w:rsidR="00AD74CE" w:rsidRPr="00DA6C57" w:rsidRDefault="006C6EE9" w:rsidP="00327F04">
      <w:pPr>
        <w:spacing w:after="0" w:line="240" w:lineRule="auto"/>
        <w:rPr>
          <w:rFonts w:ascii="Times New Roman" w:hAnsi="Times New Roman"/>
          <w:b/>
        </w:rPr>
      </w:pPr>
      <w:r w:rsidRPr="00DA6C57">
        <w:rPr>
          <w:rFonts w:ascii="Times New Roman" w:hAnsi="Times New Roman"/>
          <w:b/>
        </w:rPr>
        <w:t>3</w:t>
      </w:r>
      <w:r w:rsidR="00AD74CE" w:rsidRPr="00DA6C57">
        <w:rPr>
          <w:rFonts w:ascii="Times New Roman" w:hAnsi="Times New Roman"/>
          <w:b/>
        </w:rPr>
        <w:t>. SC / IC interactions</w:t>
      </w:r>
    </w:p>
    <w:p w14:paraId="72458B1A" w14:textId="376F2828" w:rsidR="00AD74CE" w:rsidRPr="00DA6C57" w:rsidRDefault="006C6EE9" w:rsidP="00327F04">
      <w:pPr>
        <w:spacing w:after="120" w:line="240" w:lineRule="auto"/>
        <w:rPr>
          <w:rFonts w:ascii="Times New Roman" w:hAnsi="Times New Roman" w:cs="Times New Roman"/>
          <w:b/>
          <w:bCs/>
        </w:rPr>
      </w:pPr>
      <w:r w:rsidRPr="00DA6C57">
        <w:rPr>
          <w:rFonts w:ascii="Times New Roman" w:hAnsi="Times New Roman" w:cs="Times New Roman"/>
          <w:b/>
          <w:bCs/>
        </w:rPr>
        <w:t>4</w:t>
      </w:r>
      <w:r w:rsidR="00AD74CE" w:rsidRPr="00DA6C57">
        <w:rPr>
          <w:rFonts w:ascii="Times New Roman" w:hAnsi="Times New Roman" w:cs="Times New Roman"/>
          <w:b/>
          <w:bCs/>
        </w:rPr>
        <w:t>. IPPC Strategic Framework 2020-2030</w:t>
      </w:r>
    </w:p>
    <w:p w14:paraId="2F465DD3" w14:textId="24850B9E" w:rsidR="00B025F4" w:rsidRPr="00DA6C57" w:rsidRDefault="00B025F4">
      <w:pPr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DA6C57">
        <w:rPr>
          <w:rFonts w:ascii="Times New Roman" w:hAnsi="Times New Roman" w:cs="Times New Roman"/>
          <w:b/>
          <w:sz w:val="20"/>
          <w:szCs w:val="20"/>
          <w:u w:val="single"/>
        </w:rPr>
        <w:br w:type="page"/>
      </w:r>
    </w:p>
    <w:p w14:paraId="2160900E" w14:textId="405EFBB4" w:rsidR="00433164" w:rsidRPr="00DA6C57" w:rsidRDefault="00433164" w:rsidP="003C7AFF">
      <w:pPr>
        <w:rPr>
          <w:rFonts w:ascii="Times New Roman" w:hAnsi="Times New Roman" w:cs="Times New Roman"/>
          <w:b/>
        </w:rPr>
      </w:pPr>
      <w:r w:rsidRPr="00DA6C57">
        <w:rPr>
          <w:rFonts w:ascii="Times New Roman" w:hAnsi="Times New Roman" w:cs="Times New Roman"/>
          <w:b/>
        </w:rPr>
        <w:lastRenderedPageBreak/>
        <w:t>Annex 2</w:t>
      </w:r>
    </w:p>
    <w:p w14:paraId="398A41CB" w14:textId="384FF08A" w:rsidR="003C7AFF" w:rsidRPr="00DA6C57" w:rsidRDefault="7241D2E1" w:rsidP="7241D2E1">
      <w:pPr>
        <w:rPr>
          <w:rFonts w:ascii="Times New Roman" w:hAnsi="Times New Roman" w:cs="Times New Roman"/>
          <w:b/>
          <w:bCs/>
        </w:rPr>
      </w:pPr>
      <w:r w:rsidRPr="00DA6C57">
        <w:rPr>
          <w:rFonts w:ascii="Times New Roman" w:hAnsi="Times New Roman" w:cs="Times New Roman"/>
          <w:b/>
          <w:bCs/>
        </w:rPr>
        <w:t xml:space="preserve">STANDARD SETTING </w:t>
      </w:r>
      <w:r w:rsidR="001A0C83">
        <w:rPr>
          <w:rFonts w:ascii="Times New Roman" w:hAnsi="Times New Roman" w:cs="Times New Roman"/>
          <w:b/>
          <w:bCs/>
        </w:rPr>
        <w:t>2024</w:t>
      </w:r>
      <w:r w:rsidRPr="00DA6C57">
        <w:rPr>
          <w:rFonts w:ascii="Times New Roman" w:hAnsi="Times New Roman" w:cs="Times New Roman"/>
          <w:b/>
          <w:bCs/>
        </w:rPr>
        <w:t xml:space="preserve"> - </w:t>
      </w:r>
      <w:r w:rsidRPr="00DA6C57">
        <w:rPr>
          <w:rFonts w:ascii="Times New Roman" w:hAnsi="Times New Roman" w:cs="Times New Roman"/>
          <w:b/>
          <w:bCs/>
          <w:u w:val="single"/>
        </w:rPr>
        <w:t>TENTATIVE CALENDAR</w:t>
      </w:r>
      <w:r w:rsidRPr="00DA6C57">
        <w:rPr>
          <w:rFonts w:ascii="Times New Roman" w:hAnsi="Times New Roman" w:cs="Times New Roman"/>
          <w:b/>
          <w:bCs/>
        </w:rPr>
        <w:t xml:space="preserve"> </w:t>
      </w:r>
    </w:p>
    <w:p w14:paraId="21D7A65E" w14:textId="77777777" w:rsidR="003C7AFF" w:rsidRPr="00DA6C57" w:rsidRDefault="003C7AFF" w:rsidP="003C7AFF">
      <w:pPr>
        <w:rPr>
          <w:rFonts w:ascii="Times New Roman" w:hAnsi="Times New Roman" w:cs="Times New Roman"/>
        </w:rPr>
      </w:pPr>
      <w:r w:rsidRPr="00DA6C57">
        <w:rPr>
          <w:rFonts w:ascii="Times New Roman" w:hAnsi="Times New Roman" w:cs="Times New Roman"/>
        </w:rPr>
        <w:t xml:space="preserve">For updates, please check the IPPC calendar at </w:t>
      </w:r>
      <w:hyperlink r:id="rId19" w:history="1">
        <w:r w:rsidRPr="00DA6C57">
          <w:rPr>
            <w:rStyle w:val="Hyperlink"/>
            <w:rFonts w:ascii="Times New Roman" w:hAnsi="Times New Roman" w:cs="Times New Roman"/>
          </w:rPr>
          <w:t>https://www.ippc.int/en/year/calendar/</w:t>
        </w:r>
      </w:hyperlink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988"/>
        <w:gridCol w:w="1707"/>
        <w:gridCol w:w="2443"/>
        <w:gridCol w:w="1745"/>
        <w:gridCol w:w="2178"/>
      </w:tblGrid>
      <w:tr w:rsidR="00111717" w:rsidRPr="00DA6C57" w14:paraId="55BC226F" w14:textId="77777777" w:rsidTr="00005EE3">
        <w:trPr>
          <w:tblHeader/>
          <w:jc w:val="center"/>
        </w:trPr>
        <w:tc>
          <w:tcPr>
            <w:tcW w:w="545" w:type="pct"/>
            <w:shd w:val="clear" w:color="auto" w:fill="000000" w:themeFill="text1"/>
          </w:tcPr>
          <w:p w14:paraId="11A3EE7A" w14:textId="5A011BB4" w:rsidR="00111717" w:rsidRPr="00DA6C57" w:rsidRDefault="00981CD3" w:rsidP="00BF75AE">
            <w:pPr>
              <w:spacing w:after="0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DA6C57">
              <w:rPr>
                <w:rFonts w:ascii="Times New Roman" w:hAnsi="Times New Roman" w:cs="Times New Roman"/>
                <w:b/>
                <w:color w:val="FFFFFF" w:themeColor="background1"/>
              </w:rPr>
              <w:t>Quarter</w:t>
            </w:r>
          </w:p>
        </w:tc>
        <w:tc>
          <w:tcPr>
            <w:tcW w:w="942" w:type="pct"/>
            <w:shd w:val="clear" w:color="auto" w:fill="000000" w:themeFill="text1"/>
          </w:tcPr>
          <w:p w14:paraId="691633DF" w14:textId="016EC5B9" w:rsidR="00111717" w:rsidRPr="00DA6C57" w:rsidRDefault="00111717" w:rsidP="00BF75AE">
            <w:pPr>
              <w:spacing w:after="0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DA6C57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Date </w:t>
            </w:r>
          </w:p>
        </w:tc>
        <w:tc>
          <w:tcPr>
            <w:tcW w:w="1348" w:type="pct"/>
            <w:shd w:val="clear" w:color="auto" w:fill="000000" w:themeFill="text1"/>
          </w:tcPr>
          <w:p w14:paraId="13D0D60B" w14:textId="77777777" w:rsidR="00111717" w:rsidRPr="00DA6C57" w:rsidRDefault="00111717" w:rsidP="00BF75AE">
            <w:pPr>
              <w:spacing w:after="0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DA6C57">
              <w:rPr>
                <w:rFonts w:ascii="Times New Roman" w:hAnsi="Times New Roman" w:cs="Times New Roman"/>
                <w:b/>
                <w:color w:val="FFFFFF" w:themeColor="background1"/>
              </w:rPr>
              <w:t>Activity</w:t>
            </w:r>
          </w:p>
        </w:tc>
        <w:tc>
          <w:tcPr>
            <w:tcW w:w="963" w:type="pct"/>
            <w:shd w:val="clear" w:color="auto" w:fill="000000" w:themeFill="text1"/>
          </w:tcPr>
          <w:p w14:paraId="4DB02A47" w14:textId="77777777" w:rsidR="00111717" w:rsidRPr="00DA6C57" w:rsidRDefault="00111717" w:rsidP="00BF75AE">
            <w:pPr>
              <w:spacing w:after="0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DA6C57">
              <w:rPr>
                <w:rFonts w:ascii="Times New Roman" w:hAnsi="Times New Roman" w:cs="Times New Roman"/>
                <w:b/>
                <w:color w:val="FFFFFF" w:themeColor="background1"/>
              </w:rPr>
              <w:t>Venue</w:t>
            </w:r>
          </w:p>
        </w:tc>
        <w:tc>
          <w:tcPr>
            <w:tcW w:w="1202" w:type="pct"/>
            <w:shd w:val="clear" w:color="auto" w:fill="000000" w:themeFill="text1"/>
          </w:tcPr>
          <w:p w14:paraId="7A52CE2A" w14:textId="77777777" w:rsidR="00111717" w:rsidRPr="00DA6C57" w:rsidRDefault="00111717" w:rsidP="00BF75AE">
            <w:pPr>
              <w:spacing w:after="0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DA6C57">
              <w:rPr>
                <w:rFonts w:ascii="Times New Roman" w:hAnsi="Times New Roman" w:cs="Times New Roman"/>
                <w:b/>
                <w:color w:val="FFFFFF" w:themeColor="background1"/>
              </w:rPr>
              <w:t>Category</w:t>
            </w:r>
          </w:p>
        </w:tc>
      </w:tr>
      <w:tr w:rsidR="00525E60" w:rsidRPr="00DA6C57" w14:paraId="467EFD08" w14:textId="77777777" w:rsidTr="00525E60">
        <w:trPr>
          <w:trHeight w:val="262"/>
          <w:jc w:val="center"/>
        </w:trPr>
        <w:tc>
          <w:tcPr>
            <w:tcW w:w="545" w:type="pct"/>
            <w:vMerge w:val="restart"/>
            <w:shd w:val="clear" w:color="auto" w:fill="E2EFD9" w:themeFill="accent6" w:themeFillTint="33"/>
            <w:vAlign w:val="center"/>
          </w:tcPr>
          <w:p w14:paraId="009C01FA" w14:textId="01BF6688" w:rsidR="00525E60" w:rsidRPr="00DA6C57" w:rsidRDefault="00525E60" w:rsidP="00BF75AE">
            <w:pPr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1</w:t>
            </w:r>
            <w:r>
              <w:rPr>
                <w:rFonts w:ascii="Arial" w:hAnsi="Arial" w:cs="Arial"/>
                <w:sz w:val="18"/>
                <w:vertAlign w:val="superscript"/>
              </w:rPr>
              <w:t xml:space="preserve">st </w:t>
            </w:r>
            <w:r>
              <w:rPr>
                <w:rFonts w:ascii="Arial" w:hAnsi="Arial" w:cs="Arial"/>
                <w:sz w:val="18"/>
              </w:rPr>
              <w:t xml:space="preserve"> </w:t>
            </w:r>
          </w:p>
        </w:tc>
        <w:tc>
          <w:tcPr>
            <w:tcW w:w="942" w:type="pct"/>
            <w:shd w:val="clear" w:color="auto" w:fill="E2EFD9" w:themeFill="accent6" w:themeFillTint="33"/>
          </w:tcPr>
          <w:p w14:paraId="2D81DBDC" w14:textId="10633ADE" w:rsidR="00525E60" w:rsidRPr="00174924" w:rsidRDefault="00525E60" w:rsidP="00174924">
            <w:pPr>
              <w:rPr>
                <w:rFonts w:ascii="Arial" w:hAnsi="Arial" w:cs="Arial"/>
                <w:sz w:val="18"/>
                <w:szCs w:val="18"/>
              </w:rPr>
            </w:pPr>
            <w:r w:rsidRPr="00174924">
              <w:rPr>
                <w:rFonts w:ascii="Arial" w:hAnsi="Arial" w:cs="Arial"/>
                <w:sz w:val="18"/>
                <w:szCs w:val="18"/>
              </w:rPr>
              <w:t>05 January – 20 Feb 2024</w:t>
            </w:r>
          </w:p>
        </w:tc>
        <w:tc>
          <w:tcPr>
            <w:tcW w:w="1348" w:type="pct"/>
            <w:shd w:val="clear" w:color="auto" w:fill="E2EFD9" w:themeFill="accent6" w:themeFillTint="33"/>
          </w:tcPr>
          <w:p w14:paraId="69DC5119" w14:textId="77777777" w:rsidR="00525E60" w:rsidRPr="00174924" w:rsidRDefault="00525E60" w:rsidP="00174924">
            <w:pPr>
              <w:rPr>
                <w:rFonts w:ascii="Arial" w:hAnsi="Arial" w:cs="Arial"/>
                <w:sz w:val="18"/>
                <w:szCs w:val="18"/>
              </w:rPr>
            </w:pPr>
            <w:r w:rsidRPr="00174924">
              <w:rPr>
                <w:rFonts w:ascii="Arial" w:hAnsi="Arial" w:cs="Arial"/>
                <w:sz w:val="18"/>
                <w:szCs w:val="18"/>
              </w:rPr>
              <w:t>DP notification period</w:t>
            </w:r>
          </w:p>
        </w:tc>
        <w:tc>
          <w:tcPr>
            <w:tcW w:w="963" w:type="pct"/>
            <w:shd w:val="clear" w:color="auto" w:fill="E2EFD9" w:themeFill="accent6" w:themeFillTint="33"/>
          </w:tcPr>
          <w:p w14:paraId="4420258A" w14:textId="3A99C81B" w:rsidR="00525E60" w:rsidRPr="00DA6C57" w:rsidRDefault="00525E60" w:rsidP="00BF75AE">
            <w:pPr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02" w:type="pct"/>
            <w:shd w:val="clear" w:color="auto" w:fill="E2EFD9" w:themeFill="accent6" w:themeFillTint="33"/>
          </w:tcPr>
          <w:p w14:paraId="204D09D5" w14:textId="5E07F1F7" w:rsidR="00525E60" w:rsidRPr="00DA6C57" w:rsidRDefault="00525E60" w:rsidP="00BF75AE">
            <w:pPr>
              <w:spacing w:after="0"/>
              <w:rPr>
                <w:rFonts w:ascii="Arial" w:hAnsi="Arial" w:cs="Arial"/>
                <w:sz w:val="18"/>
              </w:rPr>
            </w:pPr>
          </w:p>
        </w:tc>
      </w:tr>
      <w:tr w:rsidR="00525E60" w:rsidRPr="00DA6C57" w14:paraId="2BB08E12" w14:textId="77777777" w:rsidTr="004412D9">
        <w:trPr>
          <w:trHeight w:val="262"/>
          <w:jc w:val="center"/>
        </w:trPr>
        <w:tc>
          <w:tcPr>
            <w:tcW w:w="545" w:type="pct"/>
            <w:vMerge/>
            <w:shd w:val="clear" w:color="auto" w:fill="E2EFD9" w:themeFill="accent6" w:themeFillTint="33"/>
            <w:vAlign w:val="center"/>
          </w:tcPr>
          <w:p w14:paraId="026E5027" w14:textId="77777777" w:rsidR="00525E60" w:rsidRDefault="00525E60" w:rsidP="00BF75AE">
            <w:pPr>
              <w:spacing w:after="0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942" w:type="pct"/>
            <w:shd w:val="clear" w:color="auto" w:fill="E2EFD9" w:themeFill="accent6" w:themeFillTint="33"/>
          </w:tcPr>
          <w:p w14:paraId="5D0586F6" w14:textId="148DD59C" w:rsidR="00525E60" w:rsidRPr="00174924" w:rsidRDefault="002B1EDA" w:rsidP="0017492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30 </w:t>
            </w:r>
            <w:r w:rsidR="00525E60">
              <w:rPr>
                <w:rFonts w:ascii="Arial" w:hAnsi="Arial" w:cs="Arial"/>
                <w:sz w:val="18"/>
                <w:szCs w:val="18"/>
              </w:rPr>
              <w:t>January</w:t>
            </w:r>
            <w:r>
              <w:rPr>
                <w:rFonts w:ascii="Arial" w:hAnsi="Arial" w:cs="Arial"/>
                <w:sz w:val="18"/>
                <w:szCs w:val="18"/>
              </w:rPr>
              <w:t xml:space="preserve"> – </w:t>
            </w:r>
            <w:r w:rsidR="00D51642">
              <w:rPr>
                <w:rFonts w:ascii="Arial" w:hAnsi="Arial" w:cs="Arial"/>
                <w:sz w:val="18"/>
                <w:szCs w:val="18"/>
              </w:rPr>
              <w:t>03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51642">
              <w:rPr>
                <w:rFonts w:ascii="Arial" w:hAnsi="Arial" w:cs="Arial"/>
                <w:sz w:val="18"/>
                <w:szCs w:val="18"/>
              </w:rPr>
              <w:t>May</w:t>
            </w:r>
          </w:p>
        </w:tc>
        <w:tc>
          <w:tcPr>
            <w:tcW w:w="1348" w:type="pct"/>
            <w:shd w:val="clear" w:color="auto" w:fill="E2EFD9" w:themeFill="accent6" w:themeFillTint="33"/>
          </w:tcPr>
          <w:p w14:paraId="38177E4F" w14:textId="1F59EF00" w:rsidR="00525E60" w:rsidRPr="00174924" w:rsidRDefault="00525E60" w:rsidP="00525E60">
            <w:pPr>
              <w:rPr>
                <w:rFonts w:ascii="Arial" w:hAnsi="Arial" w:cs="Arial"/>
                <w:sz w:val="18"/>
                <w:szCs w:val="18"/>
              </w:rPr>
            </w:pPr>
            <w:r w:rsidRPr="00174924">
              <w:rPr>
                <w:rFonts w:ascii="Arial" w:hAnsi="Arial" w:cs="Arial"/>
                <w:sz w:val="18"/>
                <w:szCs w:val="18"/>
              </w:rPr>
              <w:t xml:space="preserve">DP </w:t>
            </w:r>
            <w:r>
              <w:rPr>
                <w:rFonts w:ascii="Arial" w:hAnsi="Arial" w:cs="Arial"/>
                <w:sz w:val="18"/>
                <w:szCs w:val="18"/>
              </w:rPr>
              <w:t>consultation</w:t>
            </w:r>
            <w:r w:rsidRPr="00174924">
              <w:rPr>
                <w:rFonts w:ascii="Arial" w:hAnsi="Arial" w:cs="Arial"/>
                <w:sz w:val="18"/>
                <w:szCs w:val="18"/>
              </w:rPr>
              <w:t xml:space="preserve"> period</w:t>
            </w:r>
          </w:p>
        </w:tc>
        <w:tc>
          <w:tcPr>
            <w:tcW w:w="963" w:type="pct"/>
            <w:shd w:val="clear" w:color="auto" w:fill="E2EFD9" w:themeFill="accent6" w:themeFillTint="33"/>
          </w:tcPr>
          <w:p w14:paraId="78557F9A" w14:textId="71538703" w:rsidR="00525E60" w:rsidRPr="00DA6C57" w:rsidRDefault="00525E60" w:rsidP="00BF75AE">
            <w:pPr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02" w:type="pct"/>
            <w:shd w:val="clear" w:color="auto" w:fill="E2EFD9" w:themeFill="accent6" w:themeFillTint="33"/>
          </w:tcPr>
          <w:p w14:paraId="030D2E29" w14:textId="77777777" w:rsidR="00525E60" w:rsidRPr="00DA6C57" w:rsidRDefault="00525E60" w:rsidP="00BF75AE">
            <w:pPr>
              <w:spacing w:after="0"/>
              <w:rPr>
                <w:rFonts w:ascii="Arial" w:hAnsi="Arial" w:cs="Arial"/>
                <w:sz w:val="18"/>
              </w:rPr>
            </w:pPr>
          </w:p>
        </w:tc>
      </w:tr>
      <w:tr w:rsidR="00525E60" w:rsidRPr="00DA6C57" w14:paraId="6685D6EA" w14:textId="77777777" w:rsidTr="004412D9">
        <w:trPr>
          <w:jc w:val="center"/>
        </w:trPr>
        <w:tc>
          <w:tcPr>
            <w:tcW w:w="545" w:type="pct"/>
            <w:vMerge/>
            <w:shd w:val="clear" w:color="auto" w:fill="E2EFD9" w:themeFill="accent6" w:themeFillTint="33"/>
            <w:vAlign w:val="center"/>
          </w:tcPr>
          <w:p w14:paraId="076F57A2" w14:textId="77777777" w:rsidR="00525E60" w:rsidRPr="00DA6C57" w:rsidRDefault="00525E60" w:rsidP="00BF75AE">
            <w:pPr>
              <w:spacing w:after="0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942" w:type="pct"/>
            <w:shd w:val="clear" w:color="auto" w:fill="E2EFD9" w:themeFill="accent6" w:themeFillTint="33"/>
          </w:tcPr>
          <w:p w14:paraId="558188AA" w14:textId="1AF2AD2E" w:rsidR="00525E60" w:rsidRPr="00DA6C57" w:rsidRDefault="00525E60" w:rsidP="00BF75AE">
            <w:pPr>
              <w:spacing w:after="0"/>
              <w:rPr>
                <w:rFonts w:ascii="Arial" w:hAnsi="Arial" w:cs="Arial"/>
                <w:sz w:val="18"/>
              </w:rPr>
            </w:pPr>
            <w:r w:rsidRPr="00DA6C57">
              <w:rPr>
                <w:rFonts w:ascii="Arial" w:hAnsi="Arial" w:cs="Arial"/>
                <w:sz w:val="18"/>
              </w:rPr>
              <w:t>February</w:t>
            </w:r>
            <w:r>
              <w:rPr>
                <w:rFonts w:ascii="Arial" w:hAnsi="Arial" w:cs="Arial"/>
                <w:sz w:val="18"/>
              </w:rPr>
              <w:t xml:space="preserve"> 2024</w:t>
            </w:r>
          </w:p>
        </w:tc>
        <w:tc>
          <w:tcPr>
            <w:tcW w:w="1348" w:type="pct"/>
            <w:shd w:val="clear" w:color="auto" w:fill="E2EFD9" w:themeFill="accent6" w:themeFillTint="33"/>
          </w:tcPr>
          <w:p w14:paraId="6025EE25" w14:textId="77777777" w:rsidR="00525E60" w:rsidRPr="00DA6C57" w:rsidRDefault="00525E60" w:rsidP="004919AC">
            <w:pPr>
              <w:spacing w:after="0"/>
              <w:rPr>
                <w:rFonts w:ascii="Arial" w:hAnsi="Arial" w:cs="Arial"/>
                <w:sz w:val="18"/>
              </w:rPr>
            </w:pPr>
            <w:r w:rsidRPr="00DA6C57">
              <w:rPr>
                <w:rFonts w:ascii="Arial" w:hAnsi="Arial" w:cs="Arial"/>
                <w:sz w:val="18"/>
              </w:rPr>
              <w:t>Call for experts:</w:t>
            </w:r>
          </w:p>
          <w:p w14:paraId="6564BF0B" w14:textId="32C497AD" w:rsidR="00525E60" w:rsidRPr="00A110A0" w:rsidRDefault="00525E60" w:rsidP="00174924">
            <w:pPr>
              <w:pStyle w:val="ListParagraph"/>
              <w:spacing w:line="276" w:lineRule="auto"/>
              <w:ind w:leftChars="0" w:left="306"/>
              <w:rPr>
                <w:rFonts w:ascii="Arial" w:hAnsi="Arial" w:cs="Arial"/>
                <w:sz w:val="18"/>
              </w:rPr>
            </w:pPr>
          </w:p>
        </w:tc>
        <w:tc>
          <w:tcPr>
            <w:tcW w:w="963" w:type="pct"/>
            <w:shd w:val="clear" w:color="auto" w:fill="E2EFD9" w:themeFill="accent6" w:themeFillTint="33"/>
          </w:tcPr>
          <w:p w14:paraId="6501E84E" w14:textId="053FC6EF" w:rsidR="00525E60" w:rsidRPr="00DA6C57" w:rsidRDefault="00525E60" w:rsidP="00BF75AE">
            <w:pPr>
              <w:spacing w:after="0"/>
              <w:rPr>
                <w:rFonts w:ascii="Arial" w:hAnsi="Arial" w:cs="Arial"/>
                <w:sz w:val="18"/>
              </w:rPr>
            </w:pPr>
            <w:r w:rsidRPr="00DA6C57">
              <w:rPr>
                <w:rFonts w:ascii="Arial" w:hAnsi="Arial" w:cs="Arial"/>
                <w:sz w:val="18"/>
              </w:rPr>
              <w:t>-</w:t>
            </w:r>
          </w:p>
        </w:tc>
        <w:tc>
          <w:tcPr>
            <w:tcW w:w="1202" w:type="pct"/>
            <w:shd w:val="clear" w:color="auto" w:fill="E2EFD9" w:themeFill="accent6" w:themeFillTint="33"/>
          </w:tcPr>
          <w:p w14:paraId="1539D3FA" w14:textId="247C614D" w:rsidR="00525E60" w:rsidRPr="00DA6C57" w:rsidRDefault="00525E60" w:rsidP="00BF75AE">
            <w:pPr>
              <w:spacing w:after="0"/>
              <w:rPr>
                <w:rFonts w:ascii="Arial" w:hAnsi="Arial" w:cs="Arial"/>
                <w:sz w:val="18"/>
              </w:rPr>
            </w:pPr>
            <w:r w:rsidRPr="00DA6C57">
              <w:rPr>
                <w:rFonts w:ascii="Arial" w:hAnsi="Arial" w:cs="Arial"/>
                <w:sz w:val="18"/>
              </w:rPr>
              <w:t>Call</w:t>
            </w:r>
          </w:p>
        </w:tc>
      </w:tr>
      <w:tr w:rsidR="00525E60" w:rsidRPr="00DA6C57" w14:paraId="036472BA" w14:textId="77777777" w:rsidTr="004412D9">
        <w:trPr>
          <w:jc w:val="center"/>
        </w:trPr>
        <w:tc>
          <w:tcPr>
            <w:tcW w:w="545" w:type="pct"/>
            <w:vMerge/>
            <w:shd w:val="clear" w:color="auto" w:fill="E2EFD9" w:themeFill="accent6" w:themeFillTint="33"/>
            <w:vAlign w:val="center"/>
          </w:tcPr>
          <w:p w14:paraId="02F425FB" w14:textId="77777777" w:rsidR="00525E60" w:rsidRPr="00DA6C57" w:rsidRDefault="00525E60" w:rsidP="006C6EE9">
            <w:pPr>
              <w:spacing w:after="0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942" w:type="pct"/>
            <w:shd w:val="clear" w:color="auto" w:fill="E2EFD9" w:themeFill="accent6" w:themeFillTint="33"/>
          </w:tcPr>
          <w:p w14:paraId="175C6C88" w14:textId="5FD40934" w:rsidR="00525E60" w:rsidRPr="00AD51BD" w:rsidRDefault="00525E60" w:rsidP="006C6EE9">
            <w:pPr>
              <w:spacing w:after="0"/>
              <w:rPr>
                <w:rFonts w:ascii="Arial" w:hAnsi="Arial" w:cs="Arial"/>
                <w:sz w:val="18"/>
              </w:rPr>
            </w:pPr>
            <w:r w:rsidRPr="00AD51BD">
              <w:rPr>
                <w:rFonts w:ascii="Arial" w:hAnsi="Arial" w:cs="Arial"/>
                <w:sz w:val="18"/>
              </w:rPr>
              <w:t xml:space="preserve">01 March </w:t>
            </w:r>
            <w:r>
              <w:rPr>
                <w:rFonts w:ascii="Arial" w:hAnsi="Arial" w:cs="Arial"/>
                <w:sz w:val="18"/>
              </w:rPr>
              <w:t>2024</w:t>
            </w:r>
          </w:p>
        </w:tc>
        <w:tc>
          <w:tcPr>
            <w:tcW w:w="1348" w:type="pct"/>
            <w:shd w:val="clear" w:color="auto" w:fill="E2EFD9" w:themeFill="accent6" w:themeFillTint="33"/>
          </w:tcPr>
          <w:p w14:paraId="4FBC6988" w14:textId="5D1861A7" w:rsidR="00525E60" w:rsidRPr="00AD51BD" w:rsidRDefault="00525E60" w:rsidP="00327F04">
            <w:pPr>
              <w:spacing w:after="0"/>
              <w:rPr>
                <w:rFonts w:ascii="Arial" w:hAnsi="Arial" w:cs="Arial"/>
                <w:sz w:val="18"/>
              </w:rPr>
            </w:pPr>
            <w:r w:rsidRPr="00AD51BD">
              <w:rPr>
                <w:rFonts w:ascii="Arial" w:hAnsi="Arial" w:cs="Arial"/>
                <w:sz w:val="18"/>
              </w:rPr>
              <w:t>Posting draft ISPMs to SC May (available to Contracting Parties and SC)</w:t>
            </w:r>
          </w:p>
        </w:tc>
        <w:tc>
          <w:tcPr>
            <w:tcW w:w="963" w:type="pct"/>
            <w:shd w:val="clear" w:color="auto" w:fill="E2EFD9" w:themeFill="accent6" w:themeFillTint="33"/>
          </w:tcPr>
          <w:p w14:paraId="0A29753B" w14:textId="77777777" w:rsidR="00525E60" w:rsidRPr="00AD51BD" w:rsidRDefault="00525E60" w:rsidP="006C6EE9">
            <w:pPr>
              <w:spacing w:after="0"/>
              <w:rPr>
                <w:rFonts w:ascii="Arial" w:hAnsi="Arial" w:cs="Arial"/>
                <w:sz w:val="18"/>
              </w:rPr>
            </w:pPr>
            <w:r w:rsidRPr="00AD51BD">
              <w:rPr>
                <w:rFonts w:ascii="Arial" w:hAnsi="Arial" w:cs="Arial"/>
                <w:sz w:val="18"/>
              </w:rPr>
              <w:t>-</w:t>
            </w:r>
          </w:p>
        </w:tc>
        <w:tc>
          <w:tcPr>
            <w:tcW w:w="1202" w:type="pct"/>
            <w:shd w:val="clear" w:color="auto" w:fill="E2EFD9" w:themeFill="accent6" w:themeFillTint="33"/>
          </w:tcPr>
          <w:p w14:paraId="7382FE58" w14:textId="77777777" w:rsidR="00525E60" w:rsidRPr="00AD51BD" w:rsidRDefault="00525E60" w:rsidP="006C6EE9">
            <w:pPr>
              <w:spacing w:after="0"/>
              <w:rPr>
                <w:rFonts w:ascii="Arial" w:hAnsi="Arial" w:cs="Arial"/>
                <w:sz w:val="18"/>
              </w:rPr>
            </w:pPr>
            <w:r w:rsidRPr="00AD51BD">
              <w:rPr>
                <w:rFonts w:ascii="Arial" w:hAnsi="Arial" w:cs="Arial"/>
                <w:sz w:val="18"/>
              </w:rPr>
              <w:t>Governance</w:t>
            </w:r>
          </w:p>
        </w:tc>
      </w:tr>
      <w:tr w:rsidR="00525E60" w:rsidRPr="00DA6C57" w14:paraId="0F697D6F" w14:textId="77777777" w:rsidTr="004412D9">
        <w:trPr>
          <w:jc w:val="center"/>
        </w:trPr>
        <w:tc>
          <w:tcPr>
            <w:tcW w:w="545" w:type="pct"/>
            <w:vMerge/>
            <w:shd w:val="clear" w:color="auto" w:fill="E2EFD9" w:themeFill="accent6" w:themeFillTint="33"/>
            <w:vAlign w:val="center"/>
          </w:tcPr>
          <w:p w14:paraId="50FF4A1D" w14:textId="77777777" w:rsidR="00525E60" w:rsidRPr="00DA6C57" w:rsidRDefault="00525E60" w:rsidP="003D2B42">
            <w:pPr>
              <w:spacing w:after="0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942" w:type="pct"/>
            <w:shd w:val="clear" w:color="auto" w:fill="E2EFD9" w:themeFill="accent6" w:themeFillTint="33"/>
          </w:tcPr>
          <w:p w14:paraId="6CCB1545" w14:textId="3D502B55" w:rsidR="00525E60" w:rsidRPr="00AD51BD" w:rsidDel="003D2B42" w:rsidRDefault="00525E60" w:rsidP="001A0C8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AD51BD">
              <w:rPr>
                <w:rFonts w:ascii="Arial" w:hAnsi="Arial" w:cs="Arial"/>
                <w:sz w:val="18"/>
                <w:szCs w:val="18"/>
              </w:rPr>
              <w:t xml:space="preserve">6 March </w:t>
            </w:r>
            <w:r>
              <w:rPr>
                <w:rFonts w:ascii="Arial" w:hAnsi="Arial" w:cs="Arial"/>
                <w:sz w:val="18"/>
                <w:szCs w:val="18"/>
              </w:rPr>
              <w:t>2024</w:t>
            </w:r>
          </w:p>
        </w:tc>
        <w:tc>
          <w:tcPr>
            <w:tcW w:w="1348" w:type="pct"/>
            <w:shd w:val="clear" w:color="auto" w:fill="E2EFD9" w:themeFill="accent6" w:themeFillTint="33"/>
          </w:tcPr>
          <w:p w14:paraId="45FBF6FF" w14:textId="0F84DEA0" w:rsidR="00525E60" w:rsidRPr="00AD51BD" w:rsidRDefault="00525E60" w:rsidP="0CC337B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AD51BD">
              <w:rPr>
                <w:rFonts w:ascii="Arial" w:hAnsi="Arial" w:cs="Arial"/>
                <w:sz w:val="18"/>
                <w:szCs w:val="18"/>
              </w:rPr>
              <w:t>Objection period deadline for adoption of ISPMs closure (“three weeks prior CPM”)</w:t>
            </w:r>
          </w:p>
        </w:tc>
        <w:tc>
          <w:tcPr>
            <w:tcW w:w="963" w:type="pct"/>
            <w:shd w:val="clear" w:color="auto" w:fill="E2EFD9" w:themeFill="accent6" w:themeFillTint="33"/>
          </w:tcPr>
          <w:p w14:paraId="6E3F6316" w14:textId="48B2BADF" w:rsidR="00525E60" w:rsidRPr="00AD51BD" w:rsidRDefault="00525E60" w:rsidP="003D2B42">
            <w:pPr>
              <w:spacing w:after="0"/>
              <w:rPr>
                <w:rFonts w:ascii="Arial" w:hAnsi="Arial" w:cs="Arial"/>
                <w:sz w:val="18"/>
              </w:rPr>
            </w:pPr>
            <w:r w:rsidRPr="00AD51BD">
              <w:rPr>
                <w:rFonts w:ascii="Arial" w:hAnsi="Arial" w:cs="Arial"/>
                <w:sz w:val="18"/>
              </w:rPr>
              <w:t>-</w:t>
            </w:r>
          </w:p>
        </w:tc>
        <w:tc>
          <w:tcPr>
            <w:tcW w:w="1202" w:type="pct"/>
            <w:shd w:val="clear" w:color="auto" w:fill="E2EFD9" w:themeFill="accent6" w:themeFillTint="33"/>
          </w:tcPr>
          <w:p w14:paraId="10C923A7" w14:textId="0BB7EA1C" w:rsidR="00525E60" w:rsidRPr="00AD51BD" w:rsidRDefault="00525E60" w:rsidP="003D2B42">
            <w:pPr>
              <w:spacing w:after="0"/>
              <w:rPr>
                <w:rFonts w:ascii="Arial" w:hAnsi="Arial" w:cs="Arial"/>
                <w:sz w:val="18"/>
              </w:rPr>
            </w:pPr>
            <w:r w:rsidRPr="00AD51BD">
              <w:rPr>
                <w:rFonts w:ascii="Arial" w:hAnsi="Arial" w:cs="Arial"/>
                <w:sz w:val="18"/>
              </w:rPr>
              <w:t>Governance</w:t>
            </w:r>
          </w:p>
        </w:tc>
      </w:tr>
      <w:tr w:rsidR="00525E60" w:rsidRPr="00DA6C57" w14:paraId="288D7646" w14:textId="77777777" w:rsidTr="004412D9">
        <w:trPr>
          <w:jc w:val="center"/>
        </w:trPr>
        <w:tc>
          <w:tcPr>
            <w:tcW w:w="545" w:type="pct"/>
            <w:vMerge/>
            <w:shd w:val="clear" w:color="auto" w:fill="E2EFD9" w:themeFill="accent6" w:themeFillTint="33"/>
            <w:vAlign w:val="center"/>
          </w:tcPr>
          <w:p w14:paraId="59EA7C39" w14:textId="77777777" w:rsidR="00525E60" w:rsidRPr="00DA6C57" w:rsidRDefault="00525E60" w:rsidP="00005EE3">
            <w:pPr>
              <w:spacing w:after="0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942" w:type="pct"/>
            <w:shd w:val="clear" w:color="auto" w:fill="E2EFD9" w:themeFill="accent6" w:themeFillTint="33"/>
          </w:tcPr>
          <w:p w14:paraId="13AC8DD9" w14:textId="34F52224" w:rsidR="00525E60" w:rsidRPr="00AD51BD" w:rsidDel="003D2B42" w:rsidRDefault="00525E60" w:rsidP="00005EE3">
            <w:pPr>
              <w:spacing w:after="0"/>
              <w:rPr>
                <w:rFonts w:ascii="Arial" w:hAnsi="Arial" w:cs="Arial"/>
                <w:sz w:val="18"/>
              </w:rPr>
            </w:pPr>
            <w:r w:rsidRPr="00AD51BD">
              <w:rPr>
                <w:rFonts w:ascii="Arial" w:hAnsi="Arial" w:cs="Arial"/>
                <w:sz w:val="18"/>
              </w:rPr>
              <w:t xml:space="preserve">XX March </w:t>
            </w:r>
            <w:r>
              <w:rPr>
                <w:rFonts w:ascii="Arial" w:hAnsi="Arial" w:cs="Arial"/>
                <w:sz w:val="18"/>
              </w:rPr>
              <w:t>2024</w:t>
            </w:r>
          </w:p>
        </w:tc>
        <w:tc>
          <w:tcPr>
            <w:tcW w:w="1348" w:type="pct"/>
            <w:shd w:val="clear" w:color="auto" w:fill="E2EFD9" w:themeFill="accent6" w:themeFillTint="33"/>
          </w:tcPr>
          <w:p w14:paraId="5DCA69F7" w14:textId="0ED06C80" w:rsidR="00525E60" w:rsidRPr="00AD51BD" w:rsidRDefault="00525E60" w:rsidP="00005EE3">
            <w:pPr>
              <w:spacing w:after="0"/>
              <w:rPr>
                <w:rFonts w:ascii="Arial" w:hAnsi="Arial" w:cs="Arial"/>
                <w:sz w:val="18"/>
              </w:rPr>
            </w:pPr>
            <w:r w:rsidRPr="00AD51BD">
              <w:rPr>
                <w:rFonts w:ascii="Arial" w:hAnsi="Arial" w:cs="Arial"/>
                <w:sz w:val="18"/>
              </w:rPr>
              <w:t>CPM Bureau</w:t>
            </w:r>
          </w:p>
        </w:tc>
        <w:tc>
          <w:tcPr>
            <w:tcW w:w="963" w:type="pct"/>
            <w:shd w:val="clear" w:color="auto" w:fill="E2EFD9" w:themeFill="accent6" w:themeFillTint="33"/>
          </w:tcPr>
          <w:p w14:paraId="3950020C" w14:textId="6CDF211F" w:rsidR="00525E60" w:rsidRPr="00AD51BD" w:rsidRDefault="00525E60" w:rsidP="00005EE3">
            <w:pPr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02" w:type="pct"/>
            <w:shd w:val="clear" w:color="auto" w:fill="E2EFD9" w:themeFill="accent6" w:themeFillTint="33"/>
          </w:tcPr>
          <w:p w14:paraId="4D6B4D9E" w14:textId="61380792" w:rsidR="00525E60" w:rsidRPr="00AD51BD" w:rsidRDefault="00525E60" w:rsidP="00005EE3">
            <w:pPr>
              <w:spacing w:after="0"/>
              <w:rPr>
                <w:rFonts w:ascii="Arial" w:hAnsi="Arial" w:cs="Arial"/>
                <w:sz w:val="18"/>
              </w:rPr>
            </w:pPr>
            <w:r w:rsidRPr="00AD51BD">
              <w:rPr>
                <w:rFonts w:ascii="Arial" w:hAnsi="Arial" w:cs="Arial"/>
                <w:sz w:val="18"/>
              </w:rPr>
              <w:t>Governance</w:t>
            </w:r>
          </w:p>
        </w:tc>
      </w:tr>
      <w:tr w:rsidR="00005EE3" w:rsidRPr="00DA6C57" w14:paraId="0B9E9587" w14:textId="77777777" w:rsidTr="00005EE3">
        <w:trPr>
          <w:trHeight w:val="93"/>
          <w:jc w:val="center"/>
        </w:trPr>
        <w:tc>
          <w:tcPr>
            <w:tcW w:w="545" w:type="pct"/>
            <w:shd w:val="clear" w:color="auto" w:fill="FFE599" w:themeFill="accent4" w:themeFillTint="66"/>
            <w:vAlign w:val="center"/>
          </w:tcPr>
          <w:p w14:paraId="5E1CB1A4" w14:textId="5F276556" w:rsidR="00005EE3" w:rsidRPr="00DA6C57" w:rsidRDefault="00005EE3" w:rsidP="00005EE3">
            <w:pPr>
              <w:spacing w:after="0"/>
              <w:jc w:val="center"/>
              <w:rPr>
                <w:rFonts w:ascii="Arial" w:hAnsi="Arial" w:cs="Arial"/>
                <w:sz w:val="18"/>
              </w:rPr>
            </w:pPr>
            <w:r w:rsidRPr="00DA6C57">
              <w:rPr>
                <w:rFonts w:ascii="Arial" w:hAnsi="Arial" w:cs="Arial"/>
                <w:sz w:val="18"/>
              </w:rPr>
              <w:t xml:space="preserve"> </w:t>
            </w:r>
          </w:p>
        </w:tc>
        <w:tc>
          <w:tcPr>
            <w:tcW w:w="942" w:type="pct"/>
            <w:shd w:val="clear" w:color="auto" w:fill="FFE599" w:themeFill="accent4" w:themeFillTint="66"/>
          </w:tcPr>
          <w:p w14:paraId="0DD7C104" w14:textId="380C7E45" w:rsidR="00005EE3" w:rsidRPr="00AD51BD" w:rsidRDefault="00005EE3" w:rsidP="00005EE3">
            <w:pPr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08-12 April</w:t>
            </w:r>
            <w:r w:rsidRPr="00AD51BD">
              <w:rPr>
                <w:rFonts w:ascii="Arial" w:hAnsi="Arial" w:cs="Arial"/>
                <w:sz w:val="18"/>
              </w:rPr>
              <w:t xml:space="preserve"> </w:t>
            </w:r>
            <w:r>
              <w:rPr>
                <w:rFonts w:ascii="Arial" w:hAnsi="Arial" w:cs="Arial"/>
                <w:sz w:val="18"/>
              </w:rPr>
              <w:t>2024</w:t>
            </w:r>
          </w:p>
        </w:tc>
        <w:tc>
          <w:tcPr>
            <w:tcW w:w="1348" w:type="pct"/>
            <w:shd w:val="clear" w:color="auto" w:fill="FFE599" w:themeFill="accent4" w:themeFillTint="66"/>
          </w:tcPr>
          <w:p w14:paraId="2914612A" w14:textId="1DE4D2BC" w:rsidR="00005EE3" w:rsidRPr="00AD51BD" w:rsidRDefault="00005EE3" w:rsidP="00005EE3">
            <w:pPr>
              <w:spacing w:after="0"/>
              <w:rPr>
                <w:rFonts w:ascii="Arial" w:hAnsi="Arial" w:cs="Arial"/>
                <w:sz w:val="18"/>
              </w:rPr>
            </w:pPr>
            <w:r w:rsidRPr="00DA6C57">
              <w:rPr>
                <w:rFonts w:ascii="Arial" w:hAnsi="Arial" w:cs="Arial"/>
                <w:sz w:val="18"/>
              </w:rPr>
              <w:t>CPM-</w:t>
            </w:r>
            <w:r>
              <w:rPr>
                <w:rFonts w:ascii="Arial" w:hAnsi="Arial" w:cs="Arial"/>
                <w:sz w:val="18"/>
              </w:rPr>
              <w:t>18</w:t>
            </w:r>
          </w:p>
        </w:tc>
        <w:tc>
          <w:tcPr>
            <w:tcW w:w="963" w:type="pct"/>
            <w:shd w:val="clear" w:color="auto" w:fill="FFE599" w:themeFill="accent4" w:themeFillTint="66"/>
          </w:tcPr>
          <w:p w14:paraId="0DE05044" w14:textId="357F4281" w:rsidR="00005EE3" w:rsidRPr="00AD51BD" w:rsidRDefault="00005EE3" w:rsidP="00005EE3">
            <w:pPr>
              <w:spacing w:after="0"/>
              <w:rPr>
                <w:rFonts w:ascii="Arial" w:hAnsi="Arial" w:cs="Arial"/>
                <w:sz w:val="18"/>
              </w:rPr>
            </w:pPr>
            <w:r w:rsidRPr="00DA6C57">
              <w:rPr>
                <w:rFonts w:ascii="Arial" w:hAnsi="Arial" w:cs="Arial"/>
                <w:sz w:val="18"/>
              </w:rPr>
              <w:t>FAO HQ</w:t>
            </w:r>
          </w:p>
        </w:tc>
        <w:tc>
          <w:tcPr>
            <w:tcW w:w="1202" w:type="pct"/>
            <w:shd w:val="clear" w:color="auto" w:fill="FFE599" w:themeFill="accent4" w:themeFillTint="66"/>
          </w:tcPr>
          <w:p w14:paraId="71740988" w14:textId="65FA75CB" w:rsidR="00005EE3" w:rsidRPr="00AD51BD" w:rsidRDefault="00005EE3" w:rsidP="00005EE3">
            <w:pPr>
              <w:spacing w:after="0"/>
              <w:rPr>
                <w:rFonts w:ascii="Arial" w:hAnsi="Arial" w:cs="Arial"/>
                <w:sz w:val="18"/>
              </w:rPr>
            </w:pPr>
            <w:r w:rsidRPr="00DA6C57">
              <w:rPr>
                <w:rFonts w:ascii="Arial" w:hAnsi="Arial" w:cs="Arial"/>
                <w:sz w:val="18"/>
              </w:rPr>
              <w:t>Governance</w:t>
            </w:r>
          </w:p>
        </w:tc>
      </w:tr>
      <w:tr w:rsidR="00005EE3" w:rsidRPr="00DA6C57" w14:paraId="41D12DAA" w14:textId="77777777" w:rsidTr="00005EE3">
        <w:trPr>
          <w:trHeight w:val="92"/>
          <w:jc w:val="center"/>
        </w:trPr>
        <w:tc>
          <w:tcPr>
            <w:tcW w:w="545" w:type="pct"/>
            <w:vMerge w:val="restart"/>
            <w:shd w:val="clear" w:color="auto" w:fill="FFE599" w:themeFill="accent4" w:themeFillTint="66"/>
            <w:vAlign w:val="center"/>
          </w:tcPr>
          <w:p w14:paraId="31033A35" w14:textId="798C1EE8" w:rsidR="00005EE3" w:rsidRPr="00DA6C57" w:rsidRDefault="004412D9" w:rsidP="00005EE3">
            <w:pPr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2</w:t>
            </w:r>
            <w:r>
              <w:rPr>
                <w:rFonts w:ascii="Arial" w:hAnsi="Arial" w:cs="Arial"/>
                <w:sz w:val="18"/>
                <w:vertAlign w:val="superscript"/>
              </w:rPr>
              <w:t xml:space="preserve">nd </w:t>
            </w:r>
          </w:p>
        </w:tc>
        <w:tc>
          <w:tcPr>
            <w:tcW w:w="942" w:type="pct"/>
            <w:shd w:val="clear" w:color="auto" w:fill="FFE599" w:themeFill="accent4" w:themeFillTint="66"/>
          </w:tcPr>
          <w:p w14:paraId="63DCD0F4" w14:textId="585A52A0" w:rsidR="00005EE3" w:rsidRDefault="00005EE3" w:rsidP="00005EE3">
            <w:pPr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06-10</w:t>
            </w:r>
            <w:r w:rsidRPr="00AD51BD">
              <w:rPr>
                <w:rFonts w:ascii="Arial" w:hAnsi="Arial" w:cs="Arial"/>
                <w:sz w:val="18"/>
              </w:rPr>
              <w:t xml:space="preserve"> May</w:t>
            </w:r>
            <w:r>
              <w:rPr>
                <w:rFonts w:ascii="Arial" w:hAnsi="Arial" w:cs="Arial"/>
                <w:sz w:val="18"/>
              </w:rPr>
              <w:t xml:space="preserve"> 2024</w:t>
            </w:r>
          </w:p>
        </w:tc>
        <w:tc>
          <w:tcPr>
            <w:tcW w:w="1348" w:type="pct"/>
            <w:shd w:val="clear" w:color="auto" w:fill="FFE599" w:themeFill="accent4" w:themeFillTint="66"/>
          </w:tcPr>
          <w:p w14:paraId="29490858" w14:textId="16BE384B" w:rsidR="00005EE3" w:rsidRPr="00AD51BD" w:rsidRDefault="00005EE3" w:rsidP="00005EE3">
            <w:pPr>
              <w:spacing w:after="0"/>
              <w:rPr>
                <w:rFonts w:ascii="Arial" w:hAnsi="Arial" w:cs="Arial"/>
                <w:sz w:val="18"/>
              </w:rPr>
            </w:pPr>
            <w:r w:rsidRPr="00AD51BD">
              <w:rPr>
                <w:rFonts w:ascii="Arial" w:hAnsi="Arial" w:cs="Arial"/>
                <w:sz w:val="18"/>
              </w:rPr>
              <w:t>Standards Committee (SC)</w:t>
            </w:r>
          </w:p>
        </w:tc>
        <w:tc>
          <w:tcPr>
            <w:tcW w:w="963" w:type="pct"/>
            <w:shd w:val="clear" w:color="auto" w:fill="FFE599" w:themeFill="accent4" w:themeFillTint="66"/>
          </w:tcPr>
          <w:p w14:paraId="71D1DA6D" w14:textId="1A8254A3" w:rsidR="00005EE3" w:rsidRPr="00AD51BD" w:rsidRDefault="00005EE3" w:rsidP="00005EE3">
            <w:pPr>
              <w:spacing w:after="0"/>
              <w:rPr>
                <w:rFonts w:ascii="Arial" w:hAnsi="Arial" w:cs="Arial"/>
                <w:sz w:val="18"/>
              </w:rPr>
            </w:pPr>
            <w:r w:rsidRPr="00AD51BD">
              <w:rPr>
                <w:rFonts w:ascii="Arial" w:hAnsi="Arial" w:cs="Arial"/>
                <w:sz w:val="18"/>
              </w:rPr>
              <w:t>FAO HQ</w:t>
            </w:r>
          </w:p>
        </w:tc>
        <w:tc>
          <w:tcPr>
            <w:tcW w:w="1202" w:type="pct"/>
            <w:shd w:val="clear" w:color="auto" w:fill="FFE599" w:themeFill="accent4" w:themeFillTint="66"/>
          </w:tcPr>
          <w:p w14:paraId="1AB58C39" w14:textId="574DA25B" w:rsidR="00005EE3" w:rsidRPr="00AD51BD" w:rsidRDefault="00005EE3" w:rsidP="00005EE3">
            <w:pPr>
              <w:spacing w:after="0"/>
              <w:rPr>
                <w:rFonts w:ascii="Arial" w:hAnsi="Arial" w:cs="Arial"/>
                <w:sz w:val="18"/>
              </w:rPr>
            </w:pPr>
            <w:r w:rsidRPr="00AD51BD">
              <w:rPr>
                <w:rFonts w:ascii="Arial" w:hAnsi="Arial" w:cs="Arial"/>
                <w:sz w:val="18"/>
              </w:rPr>
              <w:t>Governance</w:t>
            </w:r>
          </w:p>
        </w:tc>
      </w:tr>
      <w:tr w:rsidR="00005EE3" w:rsidRPr="00DA6C57" w14:paraId="7BA0CF6F" w14:textId="77777777" w:rsidTr="00005EE3">
        <w:trPr>
          <w:trHeight w:val="185"/>
          <w:jc w:val="center"/>
        </w:trPr>
        <w:tc>
          <w:tcPr>
            <w:tcW w:w="545" w:type="pct"/>
            <w:vMerge/>
            <w:vAlign w:val="center"/>
          </w:tcPr>
          <w:p w14:paraId="5A5CCCA5" w14:textId="77777777" w:rsidR="00005EE3" w:rsidRPr="00DA6C57" w:rsidRDefault="00005EE3" w:rsidP="00D806F9">
            <w:pPr>
              <w:spacing w:after="0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942" w:type="pct"/>
            <w:shd w:val="clear" w:color="auto" w:fill="FFE599" w:themeFill="accent4" w:themeFillTint="66"/>
          </w:tcPr>
          <w:p w14:paraId="60C2FFD0" w14:textId="219BD143" w:rsidR="00005EE3" w:rsidRPr="00AD51BD" w:rsidRDefault="00005EE3" w:rsidP="00D806F9">
            <w:pPr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13-</w:t>
            </w:r>
            <w:r w:rsidR="000174C9">
              <w:rPr>
                <w:rFonts w:ascii="Arial" w:hAnsi="Arial" w:cs="Arial"/>
                <w:sz w:val="18"/>
              </w:rPr>
              <w:t>15</w:t>
            </w:r>
            <w:r w:rsidRPr="00AD51BD">
              <w:rPr>
                <w:rFonts w:ascii="Arial" w:hAnsi="Arial" w:cs="Arial"/>
                <w:sz w:val="18"/>
              </w:rPr>
              <w:t xml:space="preserve"> May</w:t>
            </w:r>
            <w:r>
              <w:rPr>
                <w:rFonts w:ascii="Arial" w:hAnsi="Arial" w:cs="Arial"/>
                <w:sz w:val="18"/>
              </w:rPr>
              <w:t xml:space="preserve"> 2024</w:t>
            </w:r>
          </w:p>
        </w:tc>
        <w:tc>
          <w:tcPr>
            <w:tcW w:w="1348" w:type="pct"/>
            <w:shd w:val="clear" w:color="auto" w:fill="FFE599" w:themeFill="accent4" w:themeFillTint="66"/>
          </w:tcPr>
          <w:p w14:paraId="33DCA914" w14:textId="77777777" w:rsidR="00005EE3" w:rsidRPr="00AD51BD" w:rsidRDefault="00005EE3" w:rsidP="00D806F9">
            <w:pPr>
              <w:spacing w:after="0"/>
              <w:rPr>
                <w:rFonts w:ascii="Arial" w:hAnsi="Arial" w:cs="Arial"/>
                <w:sz w:val="18"/>
              </w:rPr>
            </w:pPr>
            <w:r w:rsidRPr="00AD51BD">
              <w:rPr>
                <w:rFonts w:ascii="Arial" w:hAnsi="Arial" w:cs="Arial"/>
                <w:sz w:val="18"/>
              </w:rPr>
              <w:t>Standards Committee working group (SC-7)</w:t>
            </w:r>
          </w:p>
        </w:tc>
        <w:tc>
          <w:tcPr>
            <w:tcW w:w="963" w:type="pct"/>
            <w:shd w:val="clear" w:color="auto" w:fill="FFE599" w:themeFill="accent4" w:themeFillTint="66"/>
          </w:tcPr>
          <w:p w14:paraId="334F27ED" w14:textId="47B39791" w:rsidR="00005EE3" w:rsidRPr="00AD51BD" w:rsidRDefault="00005EE3" w:rsidP="00D806F9">
            <w:pPr>
              <w:spacing w:after="0"/>
              <w:rPr>
                <w:rFonts w:ascii="Arial" w:hAnsi="Arial" w:cs="Arial"/>
                <w:sz w:val="18"/>
              </w:rPr>
            </w:pPr>
            <w:r w:rsidRPr="00AD51BD">
              <w:rPr>
                <w:rFonts w:ascii="Arial" w:hAnsi="Arial" w:cs="Arial"/>
                <w:sz w:val="18"/>
              </w:rPr>
              <w:t>FAO HQ</w:t>
            </w:r>
          </w:p>
        </w:tc>
        <w:tc>
          <w:tcPr>
            <w:tcW w:w="1202" w:type="pct"/>
            <w:shd w:val="clear" w:color="auto" w:fill="FFE599" w:themeFill="accent4" w:themeFillTint="66"/>
          </w:tcPr>
          <w:p w14:paraId="7EBB89C2" w14:textId="77777777" w:rsidR="00005EE3" w:rsidRPr="00AD51BD" w:rsidRDefault="00005EE3" w:rsidP="00D806F9">
            <w:pPr>
              <w:spacing w:after="0"/>
              <w:rPr>
                <w:rFonts w:ascii="Arial" w:hAnsi="Arial" w:cs="Arial"/>
                <w:sz w:val="18"/>
              </w:rPr>
            </w:pPr>
            <w:r w:rsidRPr="00AD51BD">
              <w:rPr>
                <w:rFonts w:ascii="Arial" w:hAnsi="Arial" w:cs="Arial"/>
                <w:sz w:val="18"/>
              </w:rPr>
              <w:t>Governance</w:t>
            </w:r>
          </w:p>
        </w:tc>
      </w:tr>
      <w:tr w:rsidR="00005EE3" w:rsidRPr="00DA6C57" w14:paraId="1C000C1A" w14:textId="77777777" w:rsidTr="00005EE3">
        <w:trPr>
          <w:trHeight w:val="185"/>
          <w:jc w:val="center"/>
        </w:trPr>
        <w:tc>
          <w:tcPr>
            <w:tcW w:w="545" w:type="pct"/>
            <w:vMerge/>
            <w:vAlign w:val="center"/>
          </w:tcPr>
          <w:p w14:paraId="70CB17DB" w14:textId="77777777" w:rsidR="00005EE3" w:rsidRPr="00DA6C57" w:rsidRDefault="00005EE3" w:rsidP="00D806F9">
            <w:pPr>
              <w:spacing w:after="0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942" w:type="pct"/>
            <w:shd w:val="clear" w:color="auto" w:fill="FFE599" w:themeFill="accent4" w:themeFillTint="66"/>
          </w:tcPr>
          <w:p w14:paraId="3A5F1097" w14:textId="40CD9B24" w:rsidR="00005EE3" w:rsidRDefault="00F07B1B" w:rsidP="00D806F9">
            <w:pPr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12 </w:t>
            </w:r>
            <w:r w:rsidR="00005EE3">
              <w:rPr>
                <w:rFonts w:ascii="Arial" w:hAnsi="Arial" w:cs="Arial"/>
                <w:sz w:val="18"/>
              </w:rPr>
              <w:t>May 2024</w:t>
            </w:r>
          </w:p>
        </w:tc>
        <w:tc>
          <w:tcPr>
            <w:tcW w:w="1348" w:type="pct"/>
            <w:shd w:val="clear" w:color="auto" w:fill="FFE599" w:themeFill="accent4" w:themeFillTint="66"/>
          </w:tcPr>
          <w:p w14:paraId="6C0C3736" w14:textId="63D012C3" w:rsidR="00005EE3" w:rsidRPr="00AD51BD" w:rsidRDefault="00005EE3" w:rsidP="00D806F9">
            <w:pPr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International Day of Plant Health</w:t>
            </w:r>
          </w:p>
        </w:tc>
        <w:tc>
          <w:tcPr>
            <w:tcW w:w="963" w:type="pct"/>
            <w:shd w:val="clear" w:color="auto" w:fill="FFE599" w:themeFill="accent4" w:themeFillTint="66"/>
          </w:tcPr>
          <w:p w14:paraId="2BAF01F6" w14:textId="3DED6886" w:rsidR="00005EE3" w:rsidRPr="00AD51BD" w:rsidRDefault="00005EE3" w:rsidP="00D806F9">
            <w:pPr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-</w:t>
            </w:r>
          </w:p>
        </w:tc>
        <w:tc>
          <w:tcPr>
            <w:tcW w:w="1202" w:type="pct"/>
            <w:shd w:val="clear" w:color="auto" w:fill="FFE599" w:themeFill="accent4" w:themeFillTint="66"/>
          </w:tcPr>
          <w:p w14:paraId="73EB1135" w14:textId="11036619" w:rsidR="00005EE3" w:rsidRPr="00AD51BD" w:rsidRDefault="00005EE3" w:rsidP="00D806F9">
            <w:pPr>
              <w:spacing w:after="0"/>
              <w:rPr>
                <w:rFonts w:ascii="Arial" w:hAnsi="Arial" w:cs="Arial"/>
                <w:sz w:val="18"/>
              </w:rPr>
            </w:pPr>
            <w:r w:rsidRPr="00AD51BD">
              <w:rPr>
                <w:rFonts w:ascii="Arial" w:hAnsi="Arial" w:cs="Arial"/>
                <w:sz w:val="18"/>
              </w:rPr>
              <w:t>Governance</w:t>
            </w:r>
          </w:p>
        </w:tc>
      </w:tr>
      <w:tr w:rsidR="00D806F9" w:rsidRPr="00DA6C57" w14:paraId="443BA223" w14:textId="77777777" w:rsidTr="00005EE3">
        <w:trPr>
          <w:jc w:val="center"/>
        </w:trPr>
        <w:tc>
          <w:tcPr>
            <w:tcW w:w="545" w:type="pct"/>
            <w:vMerge w:val="restart"/>
            <w:shd w:val="clear" w:color="auto" w:fill="DEEAF6" w:themeFill="accent1" w:themeFillTint="33"/>
            <w:vAlign w:val="center"/>
          </w:tcPr>
          <w:p w14:paraId="7ED85FCF" w14:textId="78D1A8B7" w:rsidR="00D806F9" w:rsidRPr="00DA6C57" w:rsidRDefault="00D806F9" w:rsidP="00D806F9">
            <w:pPr>
              <w:spacing w:after="0"/>
              <w:jc w:val="center"/>
              <w:rPr>
                <w:rFonts w:ascii="Arial" w:hAnsi="Arial" w:cs="Arial"/>
                <w:sz w:val="18"/>
              </w:rPr>
            </w:pPr>
            <w:r w:rsidRPr="00DA6C57">
              <w:rPr>
                <w:rFonts w:ascii="Arial" w:hAnsi="Arial" w:cs="Arial"/>
                <w:sz w:val="18"/>
              </w:rPr>
              <w:t>3</w:t>
            </w:r>
            <w:r w:rsidRPr="00DA6C57">
              <w:rPr>
                <w:rFonts w:ascii="Arial" w:hAnsi="Arial" w:cs="Arial"/>
                <w:sz w:val="18"/>
                <w:vertAlign w:val="superscript"/>
              </w:rPr>
              <w:t>rd</w:t>
            </w:r>
            <w:r w:rsidRPr="00DA6C57">
              <w:rPr>
                <w:rFonts w:ascii="Arial" w:hAnsi="Arial" w:cs="Arial"/>
                <w:sz w:val="18"/>
              </w:rPr>
              <w:t xml:space="preserve"> </w:t>
            </w:r>
          </w:p>
        </w:tc>
        <w:tc>
          <w:tcPr>
            <w:tcW w:w="942" w:type="pct"/>
            <w:shd w:val="clear" w:color="auto" w:fill="DEEAF6" w:themeFill="accent1" w:themeFillTint="33"/>
          </w:tcPr>
          <w:p w14:paraId="7FE443E4" w14:textId="4EE1C88C" w:rsidR="00D806F9" w:rsidRPr="00DA6C57" w:rsidRDefault="00D806F9" w:rsidP="00D806F9">
            <w:pPr>
              <w:spacing w:after="0"/>
              <w:rPr>
                <w:rFonts w:ascii="Arial" w:hAnsi="Arial" w:cs="Arial"/>
                <w:sz w:val="18"/>
              </w:rPr>
            </w:pPr>
            <w:r w:rsidRPr="00DA6C57">
              <w:rPr>
                <w:rFonts w:ascii="Arial" w:hAnsi="Arial" w:cs="Arial"/>
                <w:sz w:val="18"/>
              </w:rPr>
              <w:t xml:space="preserve">01 July – 30 September </w:t>
            </w:r>
            <w:r w:rsidR="00005EE3">
              <w:rPr>
                <w:rFonts w:ascii="Arial" w:hAnsi="Arial" w:cs="Arial"/>
                <w:sz w:val="18"/>
              </w:rPr>
              <w:t>2024</w:t>
            </w:r>
          </w:p>
        </w:tc>
        <w:tc>
          <w:tcPr>
            <w:tcW w:w="1348" w:type="pct"/>
            <w:shd w:val="clear" w:color="auto" w:fill="DEEAF6" w:themeFill="accent1" w:themeFillTint="33"/>
          </w:tcPr>
          <w:p w14:paraId="730D7D15" w14:textId="77777777" w:rsidR="00D806F9" w:rsidRPr="00DA6C57" w:rsidRDefault="00D806F9" w:rsidP="00D806F9">
            <w:pPr>
              <w:spacing w:after="0"/>
              <w:rPr>
                <w:rFonts w:ascii="Arial" w:hAnsi="Arial" w:cs="Arial"/>
                <w:sz w:val="18"/>
              </w:rPr>
            </w:pPr>
            <w:r w:rsidRPr="00DA6C57">
              <w:rPr>
                <w:rFonts w:ascii="Arial" w:hAnsi="Arial" w:cs="Arial"/>
                <w:sz w:val="18"/>
              </w:rPr>
              <w:t>Consultation period on draft ISPMs and CPM Recommendations</w:t>
            </w:r>
          </w:p>
        </w:tc>
        <w:tc>
          <w:tcPr>
            <w:tcW w:w="963" w:type="pct"/>
            <w:shd w:val="clear" w:color="auto" w:fill="DEEAF6" w:themeFill="accent1" w:themeFillTint="33"/>
          </w:tcPr>
          <w:p w14:paraId="67848730" w14:textId="77777777" w:rsidR="00D806F9" w:rsidRPr="00DA6C57" w:rsidRDefault="00D806F9" w:rsidP="00D806F9">
            <w:pPr>
              <w:spacing w:after="0"/>
              <w:rPr>
                <w:rFonts w:ascii="Arial" w:hAnsi="Arial" w:cs="Arial"/>
                <w:sz w:val="18"/>
              </w:rPr>
            </w:pPr>
            <w:r w:rsidRPr="00DA6C57">
              <w:rPr>
                <w:rFonts w:ascii="Arial" w:hAnsi="Arial" w:cs="Arial"/>
                <w:sz w:val="18"/>
              </w:rPr>
              <w:t>-</w:t>
            </w:r>
          </w:p>
        </w:tc>
        <w:tc>
          <w:tcPr>
            <w:tcW w:w="1202" w:type="pct"/>
            <w:shd w:val="clear" w:color="auto" w:fill="DEEAF6" w:themeFill="accent1" w:themeFillTint="33"/>
          </w:tcPr>
          <w:p w14:paraId="62432051" w14:textId="77777777" w:rsidR="00D806F9" w:rsidRPr="00DA6C57" w:rsidRDefault="00D806F9" w:rsidP="00D806F9">
            <w:pPr>
              <w:spacing w:after="0"/>
              <w:rPr>
                <w:rFonts w:ascii="Arial" w:hAnsi="Arial" w:cs="Arial"/>
                <w:sz w:val="18"/>
              </w:rPr>
            </w:pPr>
            <w:r w:rsidRPr="00DA6C57">
              <w:rPr>
                <w:rFonts w:ascii="Arial" w:hAnsi="Arial" w:cs="Arial"/>
                <w:sz w:val="18"/>
              </w:rPr>
              <w:t>Consultation period</w:t>
            </w:r>
          </w:p>
        </w:tc>
      </w:tr>
      <w:tr w:rsidR="00D806F9" w:rsidRPr="00DA6C57" w14:paraId="5A3979E0" w14:textId="77777777" w:rsidTr="00005EE3">
        <w:trPr>
          <w:jc w:val="center"/>
        </w:trPr>
        <w:tc>
          <w:tcPr>
            <w:tcW w:w="545" w:type="pct"/>
            <w:vMerge/>
            <w:vAlign w:val="center"/>
          </w:tcPr>
          <w:p w14:paraId="392B712F" w14:textId="77777777" w:rsidR="00D806F9" w:rsidRPr="00DA6C57" w:rsidRDefault="00D806F9" w:rsidP="00D806F9">
            <w:pPr>
              <w:spacing w:after="0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942" w:type="pct"/>
            <w:shd w:val="clear" w:color="auto" w:fill="DEEAF6" w:themeFill="accent1" w:themeFillTint="33"/>
          </w:tcPr>
          <w:p w14:paraId="3EC7E2F8" w14:textId="69674046" w:rsidR="00D806F9" w:rsidRPr="00DA6C57" w:rsidRDefault="00D806F9" w:rsidP="00D806F9">
            <w:pPr>
              <w:spacing w:after="0"/>
              <w:rPr>
                <w:rFonts w:ascii="Arial" w:hAnsi="Arial" w:cs="Arial"/>
                <w:sz w:val="18"/>
              </w:rPr>
            </w:pPr>
            <w:r w:rsidRPr="00DA6C57">
              <w:rPr>
                <w:rFonts w:ascii="Arial" w:hAnsi="Arial" w:cs="Arial"/>
                <w:sz w:val="18"/>
              </w:rPr>
              <w:t xml:space="preserve">01 July – 30 </w:t>
            </w:r>
            <w:r w:rsidR="00A24B43">
              <w:rPr>
                <w:rFonts w:ascii="Arial" w:hAnsi="Arial" w:cs="Arial"/>
                <w:sz w:val="18"/>
              </w:rPr>
              <w:t>September</w:t>
            </w:r>
            <w:r w:rsidR="00A24B43" w:rsidRPr="00DA6C57">
              <w:rPr>
                <w:rFonts w:ascii="Arial" w:hAnsi="Arial" w:cs="Arial"/>
                <w:sz w:val="18"/>
              </w:rPr>
              <w:t xml:space="preserve"> </w:t>
            </w:r>
            <w:r w:rsidR="00005EE3">
              <w:rPr>
                <w:rFonts w:ascii="Arial" w:hAnsi="Arial" w:cs="Arial"/>
                <w:sz w:val="18"/>
              </w:rPr>
              <w:t>2024</w:t>
            </w:r>
          </w:p>
        </w:tc>
        <w:tc>
          <w:tcPr>
            <w:tcW w:w="1348" w:type="pct"/>
            <w:shd w:val="clear" w:color="auto" w:fill="DEEAF6" w:themeFill="accent1" w:themeFillTint="33"/>
          </w:tcPr>
          <w:p w14:paraId="155B1E29" w14:textId="77777777" w:rsidR="00D806F9" w:rsidRPr="00DA6C57" w:rsidRDefault="00D806F9" w:rsidP="00D806F9">
            <w:pPr>
              <w:spacing w:after="0"/>
              <w:rPr>
                <w:rFonts w:ascii="Arial" w:hAnsi="Arial" w:cs="Arial"/>
                <w:color w:val="000000" w:themeColor="text1"/>
                <w:sz w:val="18"/>
              </w:rPr>
            </w:pPr>
            <w:r w:rsidRPr="00DA6C57">
              <w:rPr>
                <w:rFonts w:ascii="Arial" w:hAnsi="Arial" w:cs="Arial"/>
                <w:color w:val="000000" w:themeColor="text1"/>
                <w:sz w:val="18"/>
              </w:rPr>
              <w:t>Consultation period on draft specifications</w:t>
            </w:r>
          </w:p>
        </w:tc>
        <w:tc>
          <w:tcPr>
            <w:tcW w:w="963" w:type="pct"/>
            <w:shd w:val="clear" w:color="auto" w:fill="DEEAF6" w:themeFill="accent1" w:themeFillTint="33"/>
          </w:tcPr>
          <w:p w14:paraId="63A0CB1B" w14:textId="77777777" w:rsidR="00D806F9" w:rsidRPr="00DA6C57" w:rsidRDefault="00D806F9" w:rsidP="00D806F9">
            <w:pPr>
              <w:spacing w:after="0"/>
              <w:rPr>
                <w:rFonts w:ascii="Arial" w:hAnsi="Arial" w:cs="Arial"/>
                <w:sz w:val="18"/>
              </w:rPr>
            </w:pPr>
            <w:r w:rsidRPr="00DA6C57">
              <w:rPr>
                <w:rFonts w:ascii="Arial" w:hAnsi="Arial" w:cs="Arial"/>
                <w:sz w:val="18"/>
              </w:rPr>
              <w:t>-</w:t>
            </w:r>
          </w:p>
        </w:tc>
        <w:tc>
          <w:tcPr>
            <w:tcW w:w="1202" w:type="pct"/>
            <w:shd w:val="clear" w:color="auto" w:fill="DEEAF6" w:themeFill="accent1" w:themeFillTint="33"/>
          </w:tcPr>
          <w:p w14:paraId="2A9CBE33" w14:textId="77777777" w:rsidR="00D806F9" w:rsidRPr="00DA6C57" w:rsidRDefault="00D806F9" w:rsidP="00D806F9">
            <w:pPr>
              <w:spacing w:after="0"/>
              <w:rPr>
                <w:rFonts w:ascii="Arial" w:hAnsi="Arial" w:cs="Arial"/>
                <w:sz w:val="18"/>
              </w:rPr>
            </w:pPr>
            <w:r w:rsidRPr="00DA6C57">
              <w:rPr>
                <w:rFonts w:ascii="Arial" w:hAnsi="Arial" w:cs="Arial"/>
                <w:sz w:val="18"/>
              </w:rPr>
              <w:t>Consultation period</w:t>
            </w:r>
          </w:p>
        </w:tc>
      </w:tr>
      <w:tr w:rsidR="004279C0" w:rsidRPr="00DA6C57" w14:paraId="2DF0CD68" w14:textId="77777777" w:rsidTr="00005EE3">
        <w:trPr>
          <w:jc w:val="center"/>
        </w:trPr>
        <w:tc>
          <w:tcPr>
            <w:tcW w:w="545" w:type="pct"/>
            <w:vMerge/>
            <w:vAlign w:val="center"/>
          </w:tcPr>
          <w:p w14:paraId="35448388" w14:textId="77777777" w:rsidR="004279C0" w:rsidRPr="00DA6C57" w:rsidRDefault="004279C0" w:rsidP="004279C0">
            <w:pPr>
              <w:spacing w:after="0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942" w:type="pct"/>
            <w:shd w:val="clear" w:color="auto" w:fill="DEEAF6" w:themeFill="accent1" w:themeFillTint="33"/>
          </w:tcPr>
          <w:p w14:paraId="6A889684" w14:textId="3A274653" w:rsidR="004279C0" w:rsidRPr="00DA6C57" w:rsidRDefault="004279C0" w:rsidP="004279C0">
            <w:pPr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XX</w:t>
            </w:r>
            <w:r w:rsidRPr="00DA6C57">
              <w:rPr>
                <w:rFonts w:ascii="Arial" w:hAnsi="Arial" w:cs="Arial"/>
                <w:sz w:val="18"/>
              </w:rPr>
              <w:t xml:space="preserve"> -</w:t>
            </w:r>
            <w:r>
              <w:rPr>
                <w:rFonts w:ascii="Arial" w:hAnsi="Arial" w:cs="Arial"/>
                <w:sz w:val="18"/>
              </w:rPr>
              <w:t>XX</w:t>
            </w:r>
            <w:r w:rsidRPr="00DA6C57">
              <w:rPr>
                <w:rFonts w:ascii="Arial" w:hAnsi="Arial" w:cs="Arial"/>
                <w:sz w:val="18"/>
              </w:rPr>
              <w:t xml:space="preserve"> August </w:t>
            </w:r>
            <w:r>
              <w:rPr>
                <w:rFonts w:ascii="Arial" w:hAnsi="Arial" w:cs="Arial"/>
                <w:sz w:val="18"/>
              </w:rPr>
              <w:t>2024</w:t>
            </w:r>
          </w:p>
        </w:tc>
        <w:tc>
          <w:tcPr>
            <w:tcW w:w="1348" w:type="pct"/>
            <w:shd w:val="clear" w:color="auto" w:fill="DEEAF6" w:themeFill="accent1" w:themeFillTint="33"/>
          </w:tcPr>
          <w:p w14:paraId="1503415D" w14:textId="77777777" w:rsidR="004279C0" w:rsidRPr="00DA6C57" w:rsidRDefault="004279C0" w:rsidP="004279C0">
            <w:pPr>
              <w:spacing w:after="0"/>
              <w:rPr>
                <w:rFonts w:ascii="Arial" w:hAnsi="Arial" w:cs="Arial"/>
                <w:color w:val="000000" w:themeColor="text1"/>
                <w:sz w:val="18"/>
              </w:rPr>
            </w:pPr>
            <w:r w:rsidRPr="00DA6C57">
              <w:rPr>
                <w:rFonts w:ascii="Arial" w:hAnsi="Arial" w:cs="Arial"/>
                <w:color w:val="000000" w:themeColor="text1"/>
                <w:sz w:val="18"/>
              </w:rPr>
              <w:t xml:space="preserve">IPPC Regional Workshops </w:t>
            </w:r>
          </w:p>
        </w:tc>
        <w:tc>
          <w:tcPr>
            <w:tcW w:w="963" w:type="pct"/>
            <w:shd w:val="clear" w:color="auto" w:fill="DEEAF6" w:themeFill="accent1" w:themeFillTint="33"/>
          </w:tcPr>
          <w:p w14:paraId="38EF467B" w14:textId="77777777" w:rsidR="004279C0" w:rsidRPr="00DA6C57" w:rsidRDefault="004279C0" w:rsidP="004279C0">
            <w:pPr>
              <w:spacing w:after="0"/>
              <w:rPr>
                <w:rFonts w:ascii="Arial" w:hAnsi="Arial" w:cs="Arial"/>
                <w:sz w:val="18"/>
              </w:rPr>
            </w:pPr>
            <w:r w:rsidRPr="00DA6C57">
              <w:rPr>
                <w:rFonts w:ascii="Arial" w:hAnsi="Arial" w:cs="Arial"/>
                <w:sz w:val="18"/>
              </w:rPr>
              <w:t>(various)</w:t>
            </w:r>
          </w:p>
        </w:tc>
        <w:tc>
          <w:tcPr>
            <w:tcW w:w="1202" w:type="pct"/>
            <w:shd w:val="clear" w:color="auto" w:fill="DEEAF6" w:themeFill="accent1" w:themeFillTint="33"/>
          </w:tcPr>
          <w:p w14:paraId="4E6FB147" w14:textId="77777777" w:rsidR="004279C0" w:rsidRPr="00DA6C57" w:rsidRDefault="004279C0" w:rsidP="004279C0">
            <w:pPr>
              <w:spacing w:after="0"/>
              <w:rPr>
                <w:rFonts w:ascii="Arial" w:hAnsi="Arial" w:cs="Arial"/>
                <w:sz w:val="18"/>
              </w:rPr>
            </w:pPr>
            <w:r w:rsidRPr="00DA6C57">
              <w:rPr>
                <w:rFonts w:ascii="Arial" w:hAnsi="Arial" w:cs="Arial"/>
                <w:sz w:val="18"/>
              </w:rPr>
              <w:t>Expert input / Capacity development</w:t>
            </w:r>
          </w:p>
        </w:tc>
      </w:tr>
      <w:tr w:rsidR="004279C0" w:rsidRPr="00DA6C57" w14:paraId="3345D389" w14:textId="77777777" w:rsidTr="00005EE3">
        <w:trPr>
          <w:trHeight w:val="638"/>
          <w:jc w:val="center"/>
        </w:trPr>
        <w:tc>
          <w:tcPr>
            <w:tcW w:w="545" w:type="pct"/>
            <w:vMerge/>
            <w:vAlign w:val="center"/>
          </w:tcPr>
          <w:p w14:paraId="0BDB668A" w14:textId="77777777" w:rsidR="004279C0" w:rsidRPr="00DA6C57" w:rsidRDefault="004279C0" w:rsidP="004279C0">
            <w:pPr>
              <w:spacing w:after="0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942" w:type="pct"/>
            <w:shd w:val="clear" w:color="auto" w:fill="DEEAF6" w:themeFill="accent1" w:themeFillTint="33"/>
          </w:tcPr>
          <w:p w14:paraId="7AF969D6" w14:textId="0867B690" w:rsidR="004279C0" w:rsidRPr="00DA6C57" w:rsidRDefault="004279C0" w:rsidP="004279C0">
            <w:pPr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XX</w:t>
            </w:r>
            <w:r w:rsidRPr="00DA6C57">
              <w:rPr>
                <w:rFonts w:ascii="Arial" w:hAnsi="Arial" w:cs="Arial"/>
                <w:sz w:val="18"/>
              </w:rPr>
              <w:t xml:space="preserve"> Aug – </w:t>
            </w:r>
            <w:r>
              <w:rPr>
                <w:rFonts w:ascii="Arial" w:hAnsi="Arial" w:cs="Arial"/>
                <w:sz w:val="18"/>
              </w:rPr>
              <w:t>XX</w:t>
            </w:r>
            <w:r w:rsidRPr="00DA6C57">
              <w:rPr>
                <w:rFonts w:ascii="Arial" w:hAnsi="Arial" w:cs="Arial"/>
                <w:sz w:val="18"/>
              </w:rPr>
              <w:t xml:space="preserve"> September</w:t>
            </w:r>
            <w:r>
              <w:rPr>
                <w:rFonts w:ascii="Arial" w:hAnsi="Arial" w:cs="Arial"/>
                <w:sz w:val="18"/>
              </w:rPr>
              <w:t xml:space="preserve"> 2024</w:t>
            </w:r>
          </w:p>
        </w:tc>
        <w:tc>
          <w:tcPr>
            <w:tcW w:w="1348" w:type="pct"/>
            <w:shd w:val="clear" w:color="auto" w:fill="DEEAF6" w:themeFill="accent1" w:themeFillTint="33"/>
          </w:tcPr>
          <w:p w14:paraId="4D5E2F4D" w14:textId="2F9DA1E4" w:rsidR="004279C0" w:rsidRPr="00DA6C57" w:rsidRDefault="004279C0" w:rsidP="004279C0">
            <w:pPr>
              <w:spacing w:after="0"/>
              <w:rPr>
                <w:rFonts w:ascii="Arial" w:hAnsi="Arial" w:cs="Arial"/>
                <w:color w:val="000000" w:themeColor="text1"/>
                <w:sz w:val="18"/>
              </w:rPr>
            </w:pPr>
            <w:r w:rsidRPr="00DA6C57">
              <w:rPr>
                <w:rFonts w:ascii="Arial" w:hAnsi="Arial" w:cs="Arial"/>
                <w:color w:val="000000" w:themeColor="text1"/>
                <w:sz w:val="18"/>
              </w:rPr>
              <w:t xml:space="preserve">IPPC Regional Workshops </w:t>
            </w:r>
          </w:p>
        </w:tc>
        <w:tc>
          <w:tcPr>
            <w:tcW w:w="963" w:type="pct"/>
            <w:shd w:val="clear" w:color="auto" w:fill="DEEAF6" w:themeFill="accent1" w:themeFillTint="33"/>
          </w:tcPr>
          <w:p w14:paraId="314980DA" w14:textId="4D5878AD" w:rsidR="004279C0" w:rsidRPr="00DA6C57" w:rsidRDefault="004279C0" w:rsidP="004279C0">
            <w:pPr>
              <w:spacing w:after="0"/>
              <w:rPr>
                <w:rFonts w:ascii="Arial" w:hAnsi="Arial" w:cs="Arial"/>
                <w:sz w:val="18"/>
              </w:rPr>
            </w:pPr>
            <w:r w:rsidRPr="00DA6C57">
              <w:rPr>
                <w:rFonts w:ascii="Arial" w:hAnsi="Arial" w:cs="Arial"/>
                <w:sz w:val="18"/>
              </w:rPr>
              <w:t>(various)</w:t>
            </w:r>
          </w:p>
        </w:tc>
        <w:tc>
          <w:tcPr>
            <w:tcW w:w="1202" w:type="pct"/>
            <w:shd w:val="clear" w:color="auto" w:fill="DEEAF6" w:themeFill="accent1" w:themeFillTint="33"/>
          </w:tcPr>
          <w:p w14:paraId="6BE109E7" w14:textId="561A5E50" w:rsidR="004279C0" w:rsidRPr="00DA6C57" w:rsidRDefault="004279C0" w:rsidP="004279C0">
            <w:pPr>
              <w:spacing w:after="0"/>
              <w:rPr>
                <w:rFonts w:ascii="Arial" w:hAnsi="Arial" w:cs="Arial"/>
                <w:sz w:val="18"/>
              </w:rPr>
            </w:pPr>
            <w:r w:rsidRPr="00DA6C57">
              <w:rPr>
                <w:rFonts w:ascii="Arial" w:hAnsi="Arial" w:cs="Arial"/>
                <w:sz w:val="18"/>
              </w:rPr>
              <w:t>Expert input / Capacity development</w:t>
            </w:r>
          </w:p>
        </w:tc>
      </w:tr>
      <w:tr w:rsidR="009C6479" w14:paraId="432D08AD" w14:textId="77777777" w:rsidTr="004412D9">
        <w:trPr>
          <w:jc w:val="center"/>
        </w:trPr>
        <w:tc>
          <w:tcPr>
            <w:tcW w:w="545" w:type="pct"/>
            <w:vMerge w:val="restart"/>
            <w:shd w:val="clear" w:color="auto" w:fill="A6A6A6" w:themeFill="background1" w:themeFillShade="A6"/>
          </w:tcPr>
          <w:p w14:paraId="045942AC" w14:textId="4D954892" w:rsidR="009C6479" w:rsidRPr="00DA6C57" w:rsidRDefault="009C6479" w:rsidP="004279C0">
            <w:pPr>
              <w:spacing w:after="0"/>
              <w:rPr>
                <w:rFonts w:ascii="Arial" w:hAnsi="Arial" w:cs="Arial"/>
                <w:sz w:val="18"/>
              </w:rPr>
            </w:pPr>
          </w:p>
          <w:p w14:paraId="6F5F8198" w14:textId="2E972450" w:rsidR="009C6479" w:rsidRPr="00DA6C57" w:rsidRDefault="009C6479" w:rsidP="004279C0">
            <w:pPr>
              <w:spacing w:after="0"/>
              <w:rPr>
                <w:rFonts w:ascii="Arial" w:hAnsi="Arial" w:cs="Arial"/>
                <w:sz w:val="18"/>
              </w:rPr>
            </w:pPr>
          </w:p>
          <w:p w14:paraId="7D39EF64" w14:textId="2CE39698" w:rsidR="009C6479" w:rsidRPr="00DA6C57" w:rsidRDefault="009C6479" w:rsidP="004279C0">
            <w:pPr>
              <w:spacing w:after="0"/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4</w:t>
            </w:r>
            <w:r>
              <w:rPr>
                <w:rFonts w:ascii="Arial" w:hAnsi="Arial" w:cs="Arial"/>
                <w:sz w:val="18"/>
                <w:vertAlign w:val="superscript"/>
              </w:rPr>
              <w:t xml:space="preserve">th </w:t>
            </w:r>
          </w:p>
        </w:tc>
        <w:tc>
          <w:tcPr>
            <w:tcW w:w="942" w:type="pct"/>
            <w:shd w:val="clear" w:color="auto" w:fill="A6A6A6" w:themeFill="background1" w:themeFillShade="A6"/>
          </w:tcPr>
          <w:p w14:paraId="32A1CA5D" w14:textId="29CCD43A" w:rsidR="009C6479" w:rsidRPr="00DA6C57" w:rsidRDefault="009C6479" w:rsidP="004279C0">
            <w:pPr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XX</w:t>
            </w:r>
            <w:r w:rsidRPr="00DA6C57">
              <w:rPr>
                <w:rFonts w:ascii="Arial" w:hAnsi="Arial" w:cs="Arial"/>
                <w:sz w:val="18"/>
              </w:rPr>
              <w:t>-</w:t>
            </w:r>
            <w:r>
              <w:rPr>
                <w:rFonts w:ascii="Arial" w:hAnsi="Arial" w:cs="Arial"/>
                <w:sz w:val="18"/>
              </w:rPr>
              <w:t>XX</w:t>
            </w:r>
            <w:r w:rsidRPr="00DA6C57">
              <w:rPr>
                <w:rFonts w:ascii="Arial" w:hAnsi="Arial" w:cs="Arial"/>
                <w:sz w:val="18"/>
              </w:rPr>
              <w:t xml:space="preserve"> October</w:t>
            </w:r>
            <w:r w:rsidRPr="00DA6C57" w:rsidDel="00926A40">
              <w:rPr>
                <w:rFonts w:ascii="Arial" w:hAnsi="Arial" w:cs="Arial"/>
                <w:sz w:val="18"/>
              </w:rPr>
              <w:t xml:space="preserve"> </w:t>
            </w:r>
            <w:r>
              <w:rPr>
                <w:rFonts w:ascii="Arial" w:hAnsi="Arial" w:cs="Arial"/>
                <w:sz w:val="18"/>
              </w:rPr>
              <w:t>2024</w:t>
            </w:r>
          </w:p>
        </w:tc>
        <w:tc>
          <w:tcPr>
            <w:tcW w:w="1348" w:type="pct"/>
            <w:shd w:val="clear" w:color="auto" w:fill="A6A6A6" w:themeFill="background1" w:themeFillShade="A6"/>
          </w:tcPr>
          <w:p w14:paraId="03DD0F28" w14:textId="4BA99E39" w:rsidR="009C6479" w:rsidRPr="00DA6C57" w:rsidRDefault="009C6479" w:rsidP="004279C0">
            <w:pPr>
              <w:spacing w:after="0"/>
              <w:rPr>
                <w:rFonts w:ascii="Arial" w:hAnsi="Arial" w:cs="Arial"/>
                <w:color w:val="000000" w:themeColor="text1"/>
                <w:sz w:val="18"/>
              </w:rPr>
            </w:pPr>
            <w:r w:rsidRPr="00DA6C57">
              <w:rPr>
                <w:rFonts w:ascii="Arial" w:hAnsi="Arial" w:cs="Arial"/>
                <w:sz w:val="18"/>
              </w:rPr>
              <w:t>Tentative - Strategic Planning Group</w:t>
            </w:r>
          </w:p>
        </w:tc>
        <w:tc>
          <w:tcPr>
            <w:tcW w:w="963" w:type="pct"/>
            <w:shd w:val="clear" w:color="auto" w:fill="A6A6A6" w:themeFill="background1" w:themeFillShade="A6"/>
          </w:tcPr>
          <w:p w14:paraId="529B1BF1" w14:textId="07E421DC" w:rsidR="009C6479" w:rsidRPr="00DA6C57" w:rsidRDefault="009C6479" w:rsidP="004279C0">
            <w:pPr>
              <w:spacing w:after="0"/>
              <w:rPr>
                <w:rFonts w:ascii="Arial" w:hAnsi="Arial" w:cs="Arial"/>
                <w:sz w:val="18"/>
              </w:rPr>
            </w:pPr>
            <w:r w:rsidRPr="00DA6C57">
              <w:rPr>
                <w:rFonts w:ascii="Arial" w:hAnsi="Arial" w:cs="Arial"/>
                <w:sz w:val="18"/>
              </w:rPr>
              <w:t xml:space="preserve"> </w:t>
            </w:r>
          </w:p>
        </w:tc>
        <w:tc>
          <w:tcPr>
            <w:tcW w:w="1202" w:type="pct"/>
            <w:shd w:val="clear" w:color="auto" w:fill="A6A6A6" w:themeFill="background1" w:themeFillShade="A6"/>
          </w:tcPr>
          <w:p w14:paraId="238BBF0D" w14:textId="4442B136" w:rsidR="009C6479" w:rsidRPr="00DA6C57" w:rsidRDefault="009C6479" w:rsidP="004279C0">
            <w:pPr>
              <w:spacing w:after="0"/>
              <w:rPr>
                <w:rFonts w:ascii="Arial" w:hAnsi="Arial" w:cs="Arial"/>
                <w:sz w:val="18"/>
              </w:rPr>
            </w:pPr>
            <w:r w:rsidRPr="00DA6C57">
              <w:rPr>
                <w:rFonts w:ascii="Arial" w:hAnsi="Arial" w:cs="Arial"/>
                <w:sz w:val="18"/>
              </w:rPr>
              <w:t>Other</w:t>
            </w:r>
            <w:r w:rsidRPr="00DA6C57" w:rsidDel="00926A40">
              <w:rPr>
                <w:rFonts w:ascii="Arial" w:hAnsi="Arial" w:cs="Arial"/>
                <w:sz w:val="18"/>
              </w:rPr>
              <w:t xml:space="preserve"> </w:t>
            </w:r>
          </w:p>
        </w:tc>
      </w:tr>
      <w:tr w:rsidR="009C6479" w14:paraId="64B363B5" w14:textId="77777777" w:rsidTr="004412D9">
        <w:trPr>
          <w:jc w:val="center"/>
        </w:trPr>
        <w:tc>
          <w:tcPr>
            <w:tcW w:w="545" w:type="pct"/>
            <w:vMerge/>
            <w:shd w:val="clear" w:color="auto" w:fill="A6A6A6" w:themeFill="background1" w:themeFillShade="A6"/>
          </w:tcPr>
          <w:p w14:paraId="099E0FE0" w14:textId="77777777" w:rsidR="009C6479" w:rsidRPr="00DA6C57" w:rsidRDefault="009C6479" w:rsidP="004279C0">
            <w:pPr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942" w:type="pct"/>
            <w:shd w:val="clear" w:color="auto" w:fill="A6A6A6" w:themeFill="background1" w:themeFillShade="A6"/>
          </w:tcPr>
          <w:p w14:paraId="0FD3CA23" w14:textId="3E7B66CE" w:rsidR="009C6479" w:rsidRDefault="009C6479" w:rsidP="004279C0">
            <w:pPr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October</w:t>
            </w:r>
          </w:p>
        </w:tc>
        <w:tc>
          <w:tcPr>
            <w:tcW w:w="1348" w:type="pct"/>
            <w:shd w:val="clear" w:color="auto" w:fill="A6A6A6" w:themeFill="background1" w:themeFillShade="A6"/>
          </w:tcPr>
          <w:p w14:paraId="4AFE5850" w14:textId="01D71A90" w:rsidR="009C6479" w:rsidRPr="00DA6C57" w:rsidRDefault="009C6479" w:rsidP="004279C0">
            <w:pPr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 TPDP Face-to-face meeting</w:t>
            </w:r>
          </w:p>
        </w:tc>
        <w:tc>
          <w:tcPr>
            <w:tcW w:w="963" w:type="pct"/>
            <w:shd w:val="clear" w:color="auto" w:fill="A6A6A6" w:themeFill="background1" w:themeFillShade="A6"/>
          </w:tcPr>
          <w:p w14:paraId="1A8EC65D" w14:textId="77777777" w:rsidR="009C6479" w:rsidRPr="00DA6C57" w:rsidRDefault="009C6479" w:rsidP="004279C0">
            <w:pPr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02" w:type="pct"/>
            <w:shd w:val="clear" w:color="auto" w:fill="A6A6A6" w:themeFill="background1" w:themeFillShade="A6"/>
          </w:tcPr>
          <w:p w14:paraId="725C9455" w14:textId="483E484A" w:rsidR="009C6479" w:rsidRPr="00DA6C57" w:rsidRDefault="009C6479" w:rsidP="004279C0">
            <w:pPr>
              <w:spacing w:after="0"/>
              <w:rPr>
                <w:rFonts w:ascii="Arial" w:hAnsi="Arial" w:cs="Arial"/>
                <w:sz w:val="18"/>
              </w:rPr>
            </w:pPr>
          </w:p>
        </w:tc>
      </w:tr>
      <w:tr w:rsidR="009C6479" w14:paraId="605B21E8" w14:textId="77777777" w:rsidTr="009C6479">
        <w:trPr>
          <w:trHeight w:val="185"/>
          <w:jc w:val="center"/>
        </w:trPr>
        <w:tc>
          <w:tcPr>
            <w:tcW w:w="545" w:type="pct"/>
            <w:vMerge/>
            <w:shd w:val="clear" w:color="auto" w:fill="A6A6A6" w:themeFill="background1" w:themeFillShade="A6"/>
          </w:tcPr>
          <w:p w14:paraId="4A0A0A07" w14:textId="182733D6" w:rsidR="009C6479" w:rsidRPr="00DA6C57" w:rsidRDefault="009C6479" w:rsidP="004279C0">
            <w:pPr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942" w:type="pct"/>
            <w:shd w:val="clear" w:color="auto" w:fill="A6A6A6" w:themeFill="background1" w:themeFillShade="A6"/>
          </w:tcPr>
          <w:p w14:paraId="7E2F9BB6" w14:textId="7E346579" w:rsidR="009C6479" w:rsidRPr="00DA6C57" w:rsidRDefault="009C6479" w:rsidP="004279C0">
            <w:pPr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18</w:t>
            </w:r>
            <w:r w:rsidRPr="00901F36">
              <w:rPr>
                <w:rFonts w:ascii="Arial" w:hAnsi="Arial" w:cs="Arial"/>
                <w:sz w:val="18"/>
              </w:rPr>
              <w:t>-</w:t>
            </w:r>
            <w:r>
              <w:rPr>
                <w:rFonts w:ascii="Arial" w:hAnsi="Arial" w:cs="Arial"/>
                <w:sz w:val="18"/>
              </w:rPr>
              <w:t>22</w:t>
            </w:r>
            <w:r w:rsidRPr="00901F36">
              <w:rPr>
                <w:rFonts w:ascii="Arial" w:hAnsi="Arial" w:cs="Arial"/>
                <w:sz w:val="18"/>
              </w:rPr>
              <w:t xml:space="preserve"> November</w:t>
            </w:r>
            <w:r>
              <w:rPr>
                <w:rFonts w:ascii="Arial" w:hAnsi="Arial" w:cs="Arial"/>
                <w:sz w:val="18"/>
              </w:rPr>
              <w:t xml:space="preserve"> 2024</w:t>
            </w:r>
          </w:p>
        </w:tc>
        <w:tc>
          <w:tcPr>
            <w:tcW w:w="1348" w:type="pct"/>
            <w:shd w:val="clear" w:color="auto" w:fill="A6A6A6" w:themeFill="background1" w:themeFillShade="A6"/>
          </w:tcPr>
          <w:p w14:paraId="037587E9" w14:textId="177D0A27" w:rsidR="009C6479" w:rsidRPr="00DA6C57" w:rsidRDefault="009C6479" w:rsidP="004279C0">
            <w:pPr>
              <w:spacing w:after="0"/>
              <w:rPr>
                <w:rFonts w:ascii="Arial" w:hAnsi="Arial" w:cs="Arial"/>
                <w:color w:val="000000" w:themeColor="text1"/>
                <w:sz w:val="18"/>
              </w:rPr>
            </w:pPr>
            <w:r w:rsidRPr="00901F36">
              <w:rPr>
                <w:rFonts w:ascii="Arial" w:hAnsi="Arial" w:cs="Arial"/>
                <w:sz w:val="18"/>
              </w:rPr>
              <w:t>Standards Committee (SC)</w:t>
            </w:r>
          </w:p>
        </w:tc>
        <w:tc>
          <w:tcPr>
            <w:tcW w:w="963" w:type="pct"/>
            <w:shd w:val="clear" w:color="auto" w:fill="A6A6A6" w:themeFill="background1" w:themeFillShade="A6"/>
          </w:tcPr>
          <w:p w14:paraId="4EEBB39C" w14:textId="32FB2EC5" w:rsidR="009C6479" w:rsidRPr="00DA6C57" w:rsidRDefault="009C6479" w:rsidP="004279C0">
            <w:pPr>
              <w:spacing w:after="0"/>
              <w:rPr>
                <w:rFonts w:ascii="Arial" w:hAnsi="Arial" w:cs="Arial"/>
                <w:sz w:val="18"/>
              </w:rPr>
            </w:pPr>
            <w:r w:rsidRPr="00901F36">
              <w:rPr>
                <w:rFonts w:ascii="Arial" w:hAnsi="Arial" w:cs="Arial"/>
                <w:sz w:val="18"/>
              </w:rPr>
              <w:t>Rome, IT (FAO HQ)</w:t>
            </w:r>
          </w:p>
        </w:tc>
        <w:tc>
          <w:tcPr>
            <w:tcW w:w="1202" w:type="pct"/>
            <w:shd w:val="clear" w:color="auto" w:fill="A6A6A6" w:themeFill="background1" w:themeFillShade="A6"/>
          </w:tcPr>
          <w:p w14:paraId="435649D4" w14:textId="6710B496" w:rsidR="009C6479" w:rsidRPr="00DA6C57" w:rsidRDefault="009C6479" w:rsidP="004279C0">
            <w:pPr>
              <w:spacing w:after="0"/>
              <w:rPr>
                <w:rFonts w:ascii="Arial" w:hAnsi="Arial" w:cs="Arial"/>
                <w:sz w:val="18"/>
              </w:rPr>
            </w:pPr>
            <w:r w:rsidRPr="00901F36">
              <w:rPr>
                <w:rFonts w:ascii="Arial" w:hAnsi="Arial" w:cs="Arial"/>
                <w:sz w:val="18"/>
              </w:rPr>
              <w:t>Governance</w:t>
            </w:r>
          </w:p>
        </w:tc>
      </w:tr>
      <w:tr w:rsidR="009C6479" w14:paraId="0B498175" w14:textId="77777777" w:rsidTr="004412D9">
        <w:trPr>
          <w:trHeight w:val="185"/>
          <w:jc w:val="center"/>
        </w:trPr>
        <w:tc>
          <w:tcPr>
            <w:tcW w:w="545" w:type="pct"/>
            <w:vMerge/>
            <w:shd w:val="clear" w:color="auto" w:fill="A6A6A6" w:themeFill="background1" w:themeFillShade="A6"/>
          </w:tcPr>
          <w:p w14:paraId="13B49317" w14:textId="77777777" w:rsidR="009C6479" w:rsidRPr="00DA6C57" w:rsidRDefault="009C6479" w:rsidP="004279C0">
            <w:pPr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942" w:type="pct"/>
            <w:shd w:val="clear" w:color="auto" w:fill="A6A6A6" w:themeFill="background1" w:themeFillShade="A6"/>
          </w:tcPr>
          <w:p w14:paraId="117B8857" w14:textId="52D0B9A3" w:rsidR="009C6479" w:rsidRDefault="009C6479" w:rsidP="004279C0">
            <w:pPr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December</w:t>
            </w:r>
          </w:p>
        </w:tc>
        <w:tc>
          <w:tcPr>
            <w:tcW w:w="1348" w:type="pct"/>
            <w:shd w:val="clear" w:color="auto" w:fill="A6A6A6" w:themeFill="background1" w:themeFillShade="A6"/>
          </w:tcPr>
          <w:p w14:paraId="4B2A20CF" w14:textId="1841C2EA" w:rsidR="009C6479" w:rsidRPr="00901F36" w:rsidRDefault="009C6479" w:rsidP="004279C0">
            <w:pPr>
              <w:spacing w:after="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TPG</w:t>
            </w:r>
          </w:p>
        </w:tc>
        <w:tc>
          <w:tcPr>
            <w:tcW w:w="963" w:type="pct"/>
            <w:shd w:val="clear" w:color="auto" w:fill="A6A6A6" w:themeFill="background1" w:themeFillShade="A6"/>
          </w:tcPr>
          <w:p w14:paraId="2A398FAD" w14:textId="77777777" w:rsidR="009C6479" w:rsidRPr="00901F36" w:rsidRDefault="009C6479" w:rsidP="004279C0">
            <w:pPr>
              <w:spacing w:after="0"/>
              <w:rPr>
                <w:rFonts w:ascii="Arial" w:hAnsi="Arial" w:cs="Arial"/>
                <w:sz w:val="18"/>
              </w:rPr>
            </w:pPr>
          </w:p>
        </w:tc>
        <w:tc>
          <w:tcPr>
            <w:tcW w:w="1202" w:type="pct"/>
            <w:shd w:val="clear" w:color="auto" w:fill="A6A6A6" w:themeFill="background1" w:themeFillShade="A6"/>
          </w:tcPr>
          <w:p w14:paraId="7D499797" w14:textId="77777777" w:rsidR="009C6479" w:rsidRPr="00901F36" w:rsidRDefault="009C6479" w:rsidP="004279C0">
            <w:pPr>
              <w:spacing w:after="0"/>
              <w:rPr>
                <w:rFonts w:ascii="Arial" w:hAnsi="Arial" w:cs="Arial"/>
                <w:sz w:val="18"/>
              </w:rPr>
            </w:pPr>
          </w:p>
        </w:tc>
      </w:tr>
    </w:tbl>
    <w:p w14:paraId="787DE3B7" w14:textId="77777777" w:rsidR="004E0E6D" w:rsidRPr="004E0E6D" w:rsidRDefault="004E0E6D">
      <w:pPr>
        <w:rPr>
          <w:rFonts w:ascii="Times New Roman" w:hAnsi="Times New Roman" w:cs="Times New Roman"/>
        </w:rPr>
      </w:pPr>
    </w:p>
    <w:sectPr w:rsidR="004E0E6D" w:rsidRPr="004E0E6D" w:rsidSect="006E34FC">
      <w:footerReference w:type="default" r:id="rId20"/>
      <w:headerReference w:type="first" r:id="rId21"/>
      <w:footerReference w:type="first" r:id="rId22"/>
      <w:pgSz w:w="11907" w:h="16840" w:code="9"/>
      <w:pgMar w:top="1559" w:right="1418" w:bottom="1418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E1FCD" w14:textId="77777777" w:rsidR="00BF4FD8" w:rsidRDefault="00BF4FD8" w:rsidP="004E0E6D">
      <w:pPr>
        <w:spacing w:after="0" w:line="240" w:lineRule="auto"/>
      </w:pPr>
      <w:r>
        <w:separator/>
      </w:r>
    </w:p>
  </w:endnote>
  <w:endnote w:type="continuationSeparator" w:id="0">
    <w:p w14:paraId="1987AF2A" w14:textId="77777777" w:rsidR="00BF4FD8" w:rsidRDefault="00BF4FD8" w:rsidP="004E0E6D">
      <w:pPr>
        <w:spacing w:after="0" w:line="240" w:lineRule="auto"/>
      </w:pPr>
      <w:r>
        <w:continuationSeparator/>
      </w:r>
    </w:p>
  </w:endnote>
  <w:endnote w:type="continuationNotice" w:id="1">
    <w:p w14:paraId="0C05C4E5" w14:textId="77777777" w:rsidR="00BF4FD8" w:rsidRDefault="00BF4FD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37B5B" w14:textId="3DD867DA" w:rsidR="00B940F1" w:rsidRPr="00291A55" w:rsidRDefault="00B940F1" w:rsidP="00291A55">
    <w:pPr>
      <w:pStyle w:val="IPPFooter"/>
    </w:pPr>
    <w:r w:rsidRPr="00291A55">
      <w:t xml:space="preserve">Page </w:t>
    </w:r>
    <w:r w:rsidRPr="00291A55">
      <w:fldChar w:fldCharType="begin"/>
    </w:r>
    <w:r w:rsidRPr="00291A55">
      <w:instrText xml:space="preserve"> PAGE </w:instrText>
    </w:r>
    <w:r w:rsidRPr="00291A55">
      <w:fldChar w:fldCharType="separate"/>
    </w:r>
    <w:r w:rsidR="00B9415C" w:rsidRPr="00291A55">
      <w:t>2</w:t>
    </w:r>
    <w:r w:rsidRPr="00291A55">
      <w:fldChar w:fldCharType="end"/>
    </w:r>
    <w:r w:rsidRPr="00291A55">
      <w:t xml:space="preserve"> of </w:t>
    </w:r>
    <w:r>
      <w:fldChar w:fldCharType="begin"/>
    </w:r>
    <w:r>
      <w:instrText>NUMPAGES</w:instrText>
    </w:r>
    <w:r>
      <w:fldChar w:fldCharType="separate"/>
    </w:r>
    <w:r w:rsidR="00B9415C" w:rsidRPr="00291A55">
      <w:t>6</w:t>
    </w:r>
    <w:r>
      <w:fldChar w:fldCharType="end"/>
    </w:r>
    <w:r w:rsidRPr="00291A55">
      <w:tab/>
      <w:t>International Plant Protection Conven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4640E3" w14:textId="2ED66315" w:rsidR="00B940F1" w:rsidRPr="00291A55" w:rsidRDefault="00B940F1" w:rsidP="00291A55">
    <w:pPr>
      <w:pStyle w:val="IPPFooter"/>
    </w:pPr>
    <w:r w:rsidRPr="00291A55">
      <w:t>International Plant Protection Convention</w:t>
    </w:r>
    <w:r w:rsidRPr="00291A55">
      <w:tab/>
      <w:t xml:space="preserve">Page </w:t>
    </w:r>
    <w:r w:rsidRPr="00291A55">
      <w:fldChar w:fldCharType="begin"/>
    </w:r>
    <w:r w:rsidRPr="00291A55">
      <w:instrText xml:space="preserve"> PAGE </w:instrText>
    </w:r>
    <w:r w:rsidRPr="00291A55">
      <w:fldChar w:fldCharType="separate"/>
    </w:r>
    <w:r w:rsidR="00B9415C" w:rsidRPr="00291A55">
      <w:t>3</w:t>
    </w:r>
    <w:r w:rsidRPr="00291A55">
      <w:fldChar w:fldCharType="end"/>
    </w:r>
    <w:r w:rsidRPr="00291A55">
      <w:t xml:space="preserve"> of </w:t>
    </w:r>
    <w:r>
      <w:fldChar w:fldCharType="begin"/>
    </w:r>
    <w:r>
      <w:instrText>NUMPAGES</w:instrText>
    </w:r>
    <w:r>
      <w:fldChar w:fldCharType="separate"/>
    </w:r>
    <w:r w:rsidR="00B9415C" w:rsidRPr="00291A55">
      <w:t>6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601FC" w14:textId="36CB0158" w:rsidR="00B940F1" w:rsidRPr="00291A55" w:rsidRDefault="00B940F1" w:rsidP="00291A55">
    <w:pPr>
      <w:pStyle w:val="IPPFooter"/>
    </w:pPr>
    <w:r w:rsidRPr="00291A55">
      <w:t>International Plant Protection Convention</w:t>
    </w:r>
    <w:r w:rsidRPr="00291A55">
      <w:tab/>
      <w:t xml:space="preserve">Page </w:t>
    </w:r>
    <w:r w:rsidRPr="00291A55">
      <w:fldChar w:fldCharType="begin"/>
    </w:r>
    <w:r w:rsidRPr="00291A55">
      <w:instrText xml:space="preserve"> PAGE </w:instrText>
    </w:r>
    <w:r w:rsidRPr="00291A55">
      <w:fldChar w:fldCharType="separate"/>
    </w:r>
    <w:r w:rsidR="00B9415C" w:rsidRPr="00291A55">
      <w:t>1</w:t>
    </w:r>
    <w:r w:rsidRPr="00291A55">
      <w:fldChar w:fldCharType="end"/>
    </w:r>
    <w:r w:rsidRPr="00291A55">
      <w:t xml:space="preserve"> of </w:t>
    </w:r>
    <w:r>
      <w:fldChar w:fldCharType="begin"/>
    </w:r>
    <w:r>
      <w:instrText>NUMPAGES</w:instrText>
    </w:r>
    <w:r>
      <w:fldChar w:fldCharType="separate"/>
    </w:r>
    <w:r w:rsidR="00B9415C" w:rsidRPr="00291A55">
      <w:t>6</w:t>
    </w:r>
    <w: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043BA" w14:textId="77409FC0" w:rsidR="00B940F1" w:rsidRPr="00291A55" w:rsidRDefault="00B940F1" w:rsidP="00291A55">
    <w:pPr>
      <w:pStyle w:val="IPPFooter"/>
    </w:pPr>
    <w:r w:rsidRPr="00291A55">
      <w:t>International Plant Protection Convention</w:t>
    </w:r>
    <w:r w:rsidRPr="00291A55">
      <w:tab/>
      <w:t xml:space="preserve">Page </w:t>
    </w:r>
    <w:r w:rsidRPr="00291A55">
      <w:fldChar w:fldCharType="begin"/>
    </w:r>
    <w:r w:rsidRPr="00291A55">
      <w:instrText xml:space="preserve"> PAGE </w:instrText>
    </w:r>
    <w:r w:rsidRPr="00291A55">
      <w:fldChar w:fldCharType="separate"/>
    </w:r>
    <w:r w:rsidR="00B9415C" w:rsidRPr="00291A55">
      <w:t>5</w:t>
    </w:r>
    <w:r w:rsidRPr="00291A55">
      <w:fldChar w:fldCharType="end"/>
    </w:r>
    <w:r w:rsidRPr="00291A55">
      <w:t xml:space="preserve"> of </w:t>
    </w:r>
    <w:r>
      <w:fldChar w:fldCharType="begin"/>
    </w:r>
    <w:r>
      <w:instrText>NUMPAGES</w:instrText>
    </w:r>
    <w:r>
      <w:fldChar w:fldCharType="separate"/>
    </w:r>
    <w:r w:rsidR="00B9415C" w:rsidRPr="00291A55">
      <w:t>6</w:t>
    </w:r>
    <w: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413F4" w14:textId="2BFBA396" w:rsidR="00B940F1" w:rsidRPr="00291A55" w:rsidRDefault="00B940F1" w:rsidP="00291A55">
    <w:pPr>
      <w:pStyle w:val="IPPFooter"/>
    </w:pPr>
    <w:r w:rsidRPr="00291A55">
      <w:t xml:space="preserve">Page </w:t>
    </w:r>
    <w:r w:rsidRPr="00291A55">
      <w:fldChar w:fldCharType="begin"/>
    </w:r>
    <w:r w:rsidRPr="00291A55">
      <w:instrText xml:space="preserve"> PAGE </w:instrText>
    </w:r>
    <w:r w:rsidRPr="00291A55">
      <w:fldChar w:fldCharType="separate"/>
    </w:r>
    <w:r w:rsidR="00B9415C" w:rsidRPr="00291A55">
      <w:t>4</w:t>
    </w:r>
    <w:r w:rsidRPr="00291A55">
      <w:fldChar w:fldCharType="end"/>
    </w:r>
    <w:r w:rsidRPr="00291A55">
      <w:t xml:space="preserve"> of </w:t>
    </w:r>
    <w:r>
      <w:fldChar w:fldCharType="begin"/>
    </w:r>
    <w:r>
      <w:instrText>NUMPAGES</w:instrText>
    </w:r>
    <w:r>
      <w:fldChar w:fldCharType="separate"/>
    </w:r>
    <w:r w:rsidR="00B9415C" w:rsidRPr="00291A55">
      <w:t>6</w:t>
    </w:r>
    <w:r>
      <w:fldChar w:fldCharType="end"/>
    </w:r>
    <w:r w:rsidRPr="00291A55">
      <w:tab/>
      <w:t>International Plant Protection Conven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4A6A7" w14:textId="77777777" w:rsidR="00BF4FD8" w:rsidRDefault="00BF4FD8" w:rsidP="004E0E6D">
      <w:pPr>
        <w:spacing w:after="0" w:line="240" w:lineRule="auto"/>
      </w:pPr>
      <w:r>
        <w:separator/>
      </w:r>
    </w:p>
  </w:footnote>
  <w:footnote w:type="continuationSeparator" w:id="0">
    <w:p w14:paraId="2B1ADFC8" w14:textId="77777777" w:rsidR="00BF4FD8" w:rsidRDefault="00BF4FD8" w:rsidP="004E0E6D">
      <w:pPr>
        <w:spacing w:after="0" w:line="240" w:lineRule="auto"/>
      </w:pPr>
      <w:r>
        <w:continuationSeparator/>
      </w:r>
    </w:p>
  </w:footnote>
  <w:footnote w:type="continuationNotice" w:id="1">
    <w:p w14:paraId="60324D60" w14:textId="77777777" w:rsidR="00BF4FD8" w:rsidRDefault="00BF4FD8">
      <w:pPr>
        <w:spacing w:after="0" w:line="240" w:lineRule="auto"/>
      </w:pPr>
    </w:p>
  </w:footnote>
  <w:footnote w:id="2">
    <w:p w14:paraId="1095D633" w14:textId="322AD341" w:rsidR="00B940F1" w:rsidRPr="006107F9" w:rsidRDefault="00B940F1" w:rsidP="004E0E6D">
      <w:pPr>
        <w:pStyle w:val="FootnoteText"/>
      </w:pPr>
      <w:r>
        <w:rPr>
          <w:rStyle w:val="FootnoteReference"/>
        </w:rPr>
        <w:footnoteRef/>
      </w:r>
      <w:r w:rsidR="00954901">
        <w:t xml:space="preserve"> 2023</w:t>
      </w:r>
      <w:r>
        <w:t xml:space="preserve"> SSU Work Plan: </w:t>
      </w:r>
      <w:hyperlink r:id="rId1" w:history="1">
        <w:r w:rsidR="00954901" w:rsidRPr="004B65A8">
          <w:rPr>
            <w:rStyle w:val="Hyperlink"/>
          </w:rPr>
          <w:t>https://www.ippc.int/en/publications/91730/</w:t>
        </w:r>
      </w:hyperlink>
      <w:r w:rsidR="00954901">
        <w:t xml:space="preserve"> </w:t>
      </w:r>
    </w:p>
  </w:footnote>
  <w:footnote w:id="3">
    <w:p w14:paraId="5F471999" w14:textId="77777777" w:rsidR="00B940F1" w:rsidRDefault="00B940F1" w:rsidP="00430D1A">
      <w:pPr>
        <w:pStyle w:val="FootnoteText"/>
      </w:pPr>
      <w:r>
        <w:rPr>
          <w:rStyle w:val="FootnoteReference"/>
        </w:rPr>
        <w:footnoteRef/>
      </w:r>
      <w:r>
        <w:t xml:space="preserve"> See calendar on IPP: </w:t>
      </w:r>
      <w:hyperlink r:id="rId2" w:history="1">
        <w:r w:rsidRPr="00C10151">
          <w:rPr>
            <w:rStyle w:val="Hyperlink"/>
          </w:rPr>
          <w:t>https://www.ippc.int/year/calendar/</w:t>
        </w:r>
      </w:hyperlink>
      <w:r>
        <w:t xml:space="preserve"> </w:t>
      </w:r>
    </w:p>
  </w:footnote>
  <w:footnote w:id="4">
    <w:p w14:paraId="26191FBA" w14:textId="5FB8C3CC" w:rsidR="00B940F1" w:rsidRDefault="00B940F1">
      <w:pPr>
        <w:pStyle w:val="FootnoteText"/>
      </w:pPr>
      <w:r>
        <w:rPr>
          <w:rStyle w:val="FootnoteReference"/>
        </w:rPr>
        <w:footnoteRef/>
      </w:r>
      <w:r>
        <w:t xml:space="preserve"> For more information, please visit the webpage: </w:t>
      </w:r>
      <w:hyperlink r:id="rId3" w:history="1">
        <w:r w:rsidRPr="00C10151">
          <w:rPr>
            <w:rStyle w:val="Hyperlink"/>
          </w:rPr>
          <w:t>https://www.ippc.int/en/core-activities/external-cooperation/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DEFD4" w14:textId="0C775984" w:rsidR="00B940F1" w:rsidRDefault="004336DE" w:rsidP="003069E3">
    <w:pPr>
      <w:pStyle w:val="IPPHeaderlandscape"/>
    </w:pPr>
    <w:r>
      <w:t>19</w:t>
    </w:r>
    <w:r w:rsidR="00B940F1">
      <w:t>_SC_</w:t>
    </w:r>
    <w:r w:rsidR="0051669B">
      <w:t>2023_Nov (</w:t>
    </w:r>
    <w:r>
      <w:t>10.4</w:t>
    </w:r>
    <w:r w:rsidR="00B940F1">
      <w:t xml:space="preserve">)                                                       </w:t>
    </w:r>
    <w:r>
      <w:tab/>
    </w:r>
    <w:r w:rsidR="00580CA5">
      <w:t xml:space="preserve">  </w:t>
    </w:r>
    <w:r w:rsidR="00B940F1">
      <w:t xml:space="preserve">Standard Setting Unit (SSU) </w:t>
    </w:r>
    <w:r w:rsidR="0051669B">
      <w:t>2024</w:t>
    </w:r>
    <w:r w:rsidR="00B940F1">
      <w:t xml:space="preserve"> tentative work pla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14D2B" w14:textId="0E0B4336" w:rsidR="00B940F1" w:rsidRDefault="00B940F1" w:rsidP="003069E3">
    <w:pPr>
      <w:pStyle w:val="IPPHeaderlandscape"/>
    </w:pPr>
    <w:r>
      <w:t xml:space="preserve">Standard Setting Unit (SSU) </w:t>
    </w:r>
    <w:r w:rsidR="0051669B">
      <w:t>2024</w:t>
    </w:r>
    <w:r>
      <w:t xml:space="preserve"> tentative work plan</w:t>
    </w:r>
    <w:r>
      <w:tab/>
      <w:t xml:space="preserve"> </w:t>
    </w:r>
    <w:r w:rsidR="004336DE">
      <w:t>19_SC_2023_Nov (10.4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E9B71" w14:textId="7B29D4A0" w:rsidR="00B940F1" w:rsidRDefault="00B119B5" w:rsidP="004E0E6D">
    <w:pPr>
      <w:pStyle w:val="IPPHeader"/>
      <w:spacing w:after="0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43C71F9B" wp14:editId="2743B7EF">
          <wp:simplePos x="0" y="0"/>
          <wp:positionH relativeFrom="margin">
            <wp:posOffset>-214649</wp:posOffset>
          </wp:positionH>
          <wp:positionV relativeFrom="margin">
            <wp:posOffset>-453854</wp:posOffset>
          </wp:positionV>
          <wp:extent cx="647065" cy="333375"/>
          <wp:effectExtent l="0" t="0" r="0" b="0"/>
          <wp:wrapSquare wrapText="bothSides"/>
          <wp:docPr id="246453622" name="Picture 246453622" descr="IPPC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PPC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065" cy="333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B940F1">
      <w:rPr>
        <w:noProof/>
        <w:color w:val="2B579A"/>
        <w:shd w:val="clear" w:color="auto" w:fill="E6E6E6"/>
      </w:rPr>
      <w:drawing>
        <wp:anchor distT="0" distB="0" distL="114300" distR="114300" simplePos="0" relativeHeight="251658241" behindDoc="0" locked="0" layoutInCell="1" allowOverlap="0" wp14:anchorId="2CB93A78" wp14:editId="1F4CB19A">
          <wp:simplePos x="0" y="0"/>
          <wp:positionH relativeFrom="page">
            <wp:posOffset>3175</wp:posOffset>
          </wp:positionH>
          <wp:positionV relativeFrom="paragraph">
            <wp:posOffset>-532179</wp:posOffset>
          </wp:positionV>
          <wp:extent cx="7555865" cy="463550"/>
          <wp:effectExtent l="0" t="0" r="6985" b="0"/>
          <wp:wrapNone/>
          <wp:docPr id="1358333194" name="Picture 13583331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ppc-banner-background-web-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5865" cy="463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A0E05C3" w14:textId="6B913CEF" w:rsidR="00B940F1" w:rsidRPr="007E205D" w:rsidRDefault="00B940F1" w:rsidP="004E0E6D">
    <w:pPr>
      <w:pStyle w:val="IPPHeader"/>
      <w:spacing w:after="0"/>
    </w:pPr>
    <w:r>
      <w:t xml:space="preserve">International Plant Protection Convention </w:t>
    </w:r>
    <w:r>
      <w:tab/>
    </w:r>
    <w:r w:rsidR="00AF645B">
      <w:t>19</w:t>
    </w:r>
    <w:r>
      <w:t>_SC_</w:t>
    </w:r>
    <w:r w:rsidR="0051669B">
      <w:t>2023</w:t>
    </w:r>
    <w:r>
      <w:t>_Nov</w:t>
    </w:r>
    <w:r w:rsidR="0056508E">
      <w:t>_Rev1</w:t>
    </w:r>
  </w:p>
  <w:p w14:paraId="56FFB6CC" w14:textId="0930B7D5" w:rsidR="00B940F1" w:rsidRPr="004E0E6D" w:rsidRDefault="00B940F1" w:rsidP="00CB2842">
    <w:pPr>
      <w:pStyle w:val="IPPHeader"/>
      <w:rPr>
        <w:i/>
        <w:iCs/>
      </w:rPr>
    </w:pPr>
    <w:r w:rsidRPr="1BCC2085">
      <w:rPr>
        <w:i/>
        <w:iCs/>
      </w:rPr>
      <w:t xml:space="preserve">Standard Setting Unit (SSU) </w:t>
    </w:r>
    <w:r w:rsidR="0051669B">
      <w:rPr>
        <w:i/>
        <w:iCs/>
      </w:rPr>
      <w:t>2024</w:t>
    </w:r>
    <w:r w:rsidRPr="1BCC2085">
      <w:rPr>
        <w:i/>
        <w:iCs/>
      </w:rPr>
      <w:t xml:space="preserve"> tentative work plan</w:t>
    </w:r>
    <w:r>
      <w:tab/>
    </w:r>
    <w:r w:rsidRPr="1BCC2085">
      <w:rPr>
        <w:i/>
        <w:iCs/>
      </w:rPr>
      <w:t xml:space="preserve">Agenda item: </w:t>
    </w:r>
    <w:r w:rsidR="00AF645B">
      <w:rPr>
        <w:i/>
        <w:iCs/>
      </w:rPr>
      <w:t>10.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607B9" w14:textId="5E3C6B4D" w:rsidR="00B940F1" w:rsidRPr="008A0ECE" w:rsidRDefault="004336DE" w:rsidP="008A0ECE">
    <w:pPr>
      <w:pStyle w:val="IPPHeaderlandscape"/>
    </w:pPr>
    <w:r>
      <w:t>19_SC_2023_Nov (10.4)</w:t>
    </w:r>
    <w:r w:rsidR="00B940F1">
      <w:tab/>
    </w:r>
    <w:r w:rsidR="00B940F1" w:rsidRPr="004F10E4">
      <w:t xml:space="preserve">Standard Setting Unit (SSU) </w:t>
    </w:r>
    <w:r w:rsidR="0051669B">
      <w:t>2024</w:t>
    </w:r>
    <w:r w:rsidR="00B940F1" w:rsidRPr="004F10E4">
      <w:t xml:space="preserve"> tentative work 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C0A6C"/>
    <w:multiLevelType w:val="hybridMultilevel"/>
    <w:tmpl w:val="06E871E4"/>
    <w:numStyleLink w:val="IPPParagraphnumberedlist"/>
  </w:abstractNum>
  <w:abstractNum w:abstractNumId="2" w15:restartNumberingAfterBreak="0">
    <w:nsid w:val="09024A79"/>
    <w:multiLevelType w:val="hybridMultilevel"/>
    <w:tmpl w:val="8714930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E085C"/>
    <w:multiLevelType w:val="hybridMultilevel"/>
    <w:tmpl w:val="3B7A471C"/>
    <w:lvl w:ilvl="0" w:tplc="8D5EB7F2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BA69BD"/>
    <w:multiLevelType w:val="hybridMultilevel"/>
    <w:tmpl w:val="EC7278B6"/>
    <w:lvl w:ilvl="0" w:tplc="179AEC6E">
      <w:start w:val="3"/>
      <w:numFmt w:val="bullet"/>
      <w:lvlText w:val="–"/>
      <w:lvlJc w:val="left"/>
      <w:pPr>
        <w:ind w:left="720" w:hanging="360"/>
      </w:pPr>
      <w:rPr>
        <w:rFonts w:ascii="Times New Roman" w:eastAsia="Times" w:hAnsi="Times New Roman" w:cs="Times New Roman" w:hint="default"/>
        <w:b/>
        <w:color w:val="000000" w:themeColor="text1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2743FE"/>
    <w:multiLevelType w:val="hybridMultilevel"/>
    <w:tmpl w:val="73E0E2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701662"/>
    <w:multiLevelType w:val="hybridMultilevel"/>
    <w:tmpl w:val="D59424A6"/>
    <w:lvl w:ilvl="0" w:tplc="5678A9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71417E"/>
    <w:multiLevelType w:val="hybridMultilevel"/>
    <w:tmpl w:val="63A65BE4"/>
    <w:lvl w:ilvl="0" w:tplc="04090001">
      <w:start w:val="1"/>
      <w:numFmt w:val="bullet"/>
      <w:lvlText w:val=""/>
      <w:lvlJc w:val="left"/>
      <w:pPr>
        <w:ind w:left="-1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38" w:hanging="360"/>
      </w:pPr>
      <w:rPr>
        <w:rFonts w:ascii="Wingdings" w:hAnsi="Wingdings" w:hint="default"/>
      </w:rPr>
    </w:lvl>
  </w:abstractNum>
  <w:abstractNum w:abstractNumId="8" w15:restartNumberingAfterBreak="0">
    <w:nsid w:val="25067F76"/>
    <w:multiLevelType w:val="hybridMultilevel"/>
    <w:tmpl w:val="27E60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C03DA"/>
    <w:multiLevelType w:val="hybridMultilevel"/>
    <w:tmpl w:val="C43E334A"/>
    <w:lvl w:ilvl="0" w:tplc="5678A9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AE654B"/>
    <w:multiLevelType w:val="multilevel"/>
    <w:tmpl w:val="54A6C57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FE0F8F"/>
    <w:multiLevelType w:val="hybridMultilevel"/>
    <w:tmpl w:val="06E871E4"/>
    <w:styleLink w:val="IPPParagraphnumberedlist"/>
    <w:lvl w:ilvl="0" w:tplc="FFFFFFFF">
      <w:start w:val="1"/>
      <w:numFmt w:val="decimal"/>
      <w:pStyle w:val="IPPParagraphnumbering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 w:tplc="C4F44E5E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 w:tplc="0254B84C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 w:tplc="C48CBCCE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 w:tplc="DA00D54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 w:tplc="58504A3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 w:tplc="CA628DAA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 w:tplc="42F0814E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 w:tplc="058E8E8C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12" w15:restartNumberingAfterBreak="0">
    <w:nsid w:val="396647FB"/>
    <w:multiLevelType w:val="hybridMultilevel"/>
    <w:tmpl w:val="01E64C80"/>
    <w:lvl w:ilvl="0" w:tplc="179AEC6E">
      <w:start w:val="3"/>
      <w:numFmt w:val="bullet"/>
      <w:lvlText w:val="–"/>
      <w:lvlJc w:val="left"/>
      <w:pPr>
        <w:ind w:left="-122" w:hanging="360"/>
      </w:pPr>
      <w:rPr>
        <w:rFonts w:ascii="Times New Roman" w:eastAsia="Times" w:hAnsi="Times New Roman" w:cs="Times New Roman" w:hint="default"/>
        <w:b/>
        <w:color w:val="000000" w:themeColor="text1"/>
        <w:sz w:val="18"/>
      </w:rPr>
    </w:lvl>
    <w:lvl w:ilvl="1" w:tplc="FFFFFFFF" w:tentative="1">
      <w:start w:val="1"/>
      <w:numFmt w:val="bullet"/>
      <w:lvlText w:val="o"/>
      <w:lvlJc w:val="left"/>
      <w:pPr>
        <w:ind w:left="59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31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03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75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47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19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91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638" w:hanging="360"/>
      </w:pPr>
      <w:rPr>
        <w:rFonts w:ascii="Wingdings" w:hAnsi="Wingdings" w:hint="default"/>
      </w:rPr>
    </w:lvl>
  </w:abstractNum>
  <w:abstractNum w:abstractNumId="13" w15:restartNumberingAfterBreak="0">
    <w:nsid w:val="3FA54D9F"/>
    <w:multiLevelType w:val="hybridMultilevel"/>
    <w:tmpl w:val="AC3C22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0D964E4"/>
    <w:multiLevelType w:val="hybridMultilevel"/>
    <w:tmpl w:val="B61A8090"/>
    <w:lvl w:ilvl="0" w:tplc="91C478CC">
      <w:start w:val="1"/>
      <w:numFmt w:val="decimal"/>
      <w:lvlText w:val="%1."/>
      <w:lvlJc w:val="left"/>
      <w:pPr>
        <w:ind w:left="720" w:hanging="360"/>
      </w:pPr>
      <w:rPr>
        <w:rFonts w:ascii="Times New Roman" w:eastAsia="Times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A776E5"/>
    <w:multiLevelType w:val="hybridMultilevel"/>
    <w:tmpl w:val="E73EF442"/>
    <w:lvl w:ilvl="0" w:tplc="9B64C2C4">
      <w:start w:val="1"/>
      <w:numFmt w:val="bullet"/>
      <w:lvlText w:val="-"/>
      <w:lvlJc w:val="left"/>
      <w:pPr>
        <w:tabs>
          <w:tab w:val="num" w:pos="927"/>
        </w:tabs>
        <w:ind w:left="92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>
      <w:start w:val="1"/>
      <w:numFmt w:val="bullet"/>
      <w:lvlText w:val="o"/>
      <w:lvlJc w:val="left"/>
      <w:pPr>
        <w:ind w:left="126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5F55614"/>
    <w:multiLevelType w:val="hybridMultilevel"/>
    <w:tmpl w:val="03E00BD6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7AF0C9E"/>
    <w:multiLevelType w:val="multilevel"/>
    <w:tmpl w:val="8D28C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3C436E"/>
    <w:multiLevelType w:val="hybridMultilevel"/>
    <w:tmpl w:val="99BE9F44"/>
    <w:lvl w:ilvl="0" w:tplc="7CDEC2C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bCs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BD81214"/>
    <w:multiLevelType w:val="hybridMultilevel"/>
    <w:tmpl w:val="AA4211EE"/>
    <w:lvl w:ilvl="0" w:tplc="2B083AF6">
      <w:start w:val="1"/>
      <w:numFmt w:val="decimal"/>
      <w:lvlText w:val="[%1]"/>
      <w:lvlJc w:val="left"/>
      <w:pPr>
        <w:ind w:left="0" w:hanging="482"/>
      </w:pPr>
      <w:rPr>
        <w:rFonts w:ascii="Arial" w:hAnsi="Arial" w:hint="default"/>
      </w:rPr>
    </w:lvl>
    <w:lvl w:ilvl="1" w:tplc="565A5630">
      <w:start w:val="1"/>
      <w:numFmt w:val="lowerLetter"/>
      <w:lvlText w:val="%2."/>
      <w:lvlJc w:val="left"/>
      <w:pPr>
        <w:ind w:left="1440" w:hanging="360"/>
      </w:pPr>
    </w:lvl>
    <w:lvl w:ilvl="2" w:tplc="FE16209A">
      <w:start w:val="1"/>
      <w:numFmt w:val="lowerRoman"/>
      <w:lvlText w:val="%3."/>
      <w:lvlJc w:val="right"/>
      <w:pPr>
        <w:ind w:left="2160" w:hanging="180"/>
      </w:pPr>
    </w:lvl>
    <w:lvl w:ilvl="3" w:tplc="0248E1EA">
      <w:start w:val="1"/>
      <w:numFmt w:val="decimal"/>
      <w:lvlText w:val="%4."/>
      <w:lvlJc w:val="left"/>
      <w:pPr>
        <w:ind w:left="2880" w:hanging="360"/>
      </w:pPr>
    </w:lvl>
    <w:lvl w:ilvl="4" w:tplc="720E21B2">
      <w:start w:val="1"/>
      <w:numFmt w:val="lowerLetter"/>
      <w:lvlText w:val="%5."/>
      <w:lvlJc w:val="left"/>
      <w:pPr>
        <w:ind w:left="3600" w:hanging="360"/>
      </w:pPr>
    </w:lvl>
    <w:lvl w:ilvl="5" w:tplc="22E864BC">
      <w:start w:val="1"/>
      <w:numFmt w:val="lowerRoman"/>
      <w:lvlText w:val="%6."/>
      <w:lvlJc w:val="right"/>
      <w:pPr>
        <w:ind w:left="4320" w:hanging="180"/>
      </w:pPr>
    </w:lvl>
    <w:lvl w:ilvl="6" w:tplc="D654CE9C">
      <w:start w:val="1"/>
      <w:numFmt w:val="decimal"/>
      <w:lvlText w:val="%7."/>
      <w:lvlJc w:val="left"/>
      <w:pPr>
        <w:ind w:left="5040" w:hanging="360"/>
      </w:pPr>
    </w:lvl>
    <w:lvl w:ilvl="7" w:tplc="BE80EC0A">
      <w:start w:val="1"/>
      <w:numFmt w:val="lowerLetter"/>
      <w:lvlText w:val="%8."/>
      <w:lvlJc w:val="left"/>
      <w:pPr>
        <w:ind w:left="5760" w:hanging="360"/>
      </w:pPr>
    </w:lvl>
    <w:lvl w:ilvl="8" w:tplc="FCE46524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354E39"/>
    <w:multiLevelType w:val="hybridMultilevel"/>
    <w:tmpl w:val="9126075A"/>
    <w:lvl w:ilvl="0" w:tplc="FFFFFFFF">
      <w:start w:val="1"/>
      <w:numFmt w:val="bullet"/>
      <w:pStyle w:val="IPPBullet1"/>
      <w:lvlText w:val="-"/>
      <w:lvlJc w:val="left"/>
      <w:pPr>
        <w:ind w:left="450" w:hanging="360"/>
      </w:pPr>
      <w:rPr>
        <w:rFonts w:ascii="Times New Roman" w:hAnsi="Times New Roman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6482549">
    <w:abstractNumId w:val="19"/>
  </w:num>
  <w:num w:numId="2" w16cid:durableId="1054694280">
    <w:abstractNumId w:val="11"/>
  </w:num>
  <w:num w:numId="3" w16cid:durableId="98456208">
    <w:abstractNumId w:val="1"/>
    <w:lvlOverride w:ilvl="0">
      <w:lvl w:ilvl="0" w:tplc="AC1886D6"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 w:tplc="3FAC17AA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 w:tplc="40381B20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 w:tplc="EC52C9F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 w:tplc="0192765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 w:tplc="670471DE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 w:tplc="C4103FDC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 w:tplc="26F2618C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 w:tplc="95E6149A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4" w16cid:durableId="1135564858">
    <w:abstractNumId w:val="18"/>
  </w:num>
  <w:num w:numId="5" w16cid:durableId="20873372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34569105">
    <w:abstractNumId w:val="0"/>
  </w:num>
  <w:num w:numId="7" w16cid:durableId="1220945037">
    <w:abstractNumId w:val="2"/>
  </w:num>
  <w:num w:numId="8" w16cid:durableId="248273170">
    <w:abstractNumId w:val="13"/>
  </w:num>
  <w:num w:numId="9" w16cid:durableId="851339723">
    <w:abstractNumId w:val="16"/>
  </w:num>
  <w:num w:numId="10" w16cid:durableId="8483780">
    <w:abstractNumId w:val="5"/>
  </w:num>
  <w:num w:numId="11" w16cid:durableId="359555878">
    <w:abstractNumId w:val="14"/>
  </w:num>
  <w:num w:numId="12" w16cid:durableId="590234256">
    <w:abstractNumId w:val="15"/>
  </w:num>
  <w:num w:numId="13" w16cid:durableId="141242894">
    <w:abstractNumId w:val="20"/>
  </w:num>
  <w:num w:numId="14" w16cid:durableId="1168717165">
    <w:abstractNumId w:val="6"/>
  </w:num>
  <w:num w:numId="15" w16cid:durableId="370615979">
    <w:abstractNumId w:val="9"/>
  </w:num>
  <w:num w:numId="16" w16cid:durableId="723141104">
    <w:abstractNumId w:val="8"/>
  </w:num>
  <w:num w:numId="17" w16cid:durableId="2109036745">
    <w:abstractNumId w:val="20"/>
  </w:num>
  <w:num w:numId="18" w16cid:durableId="337970263">
    <w:abstractNumId w:val="20"/>
  </w:num>
  <w:num w:numId="19" w16cid:durableId="1500853812">
    <w:abstractNumId w:val="1"/>
    <w:lvlOverride w:ilvl="0">
      <w:lvl w:ilvl="0" w:tplc="AC1886D6"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 w:tplc="3FAC17AA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 w:tplc="40381B20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 w:tplc="EC52C9F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 w:tplc="0192765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 w:tplc="670471DE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 w:tplc="C4103FDC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 w:tplc="26F2618C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 w:tplc="95E6149A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20" w16cid:durableId="308752879">
    <w:abstractNumId w:val="21"/>
  </w:num>
  <w:num w:numId="21" w16cid:durableId="460153409">
    <w:abstractNumId w:val="20"/>
  </w:num>
  <w:num w:numId="22" w16cid:durableId="1836459917">
    <w:abstractNumId w:val="17"/>
  </w:num>
  <w:num w:numId="23" w16cid:durableId="1301114930">
    <w:abstractNumId w:val="1"/>
  </w:num>
  <w:num w:numId="24" w16cid:durableId="922488202">
    <w:abstractNumId w:val="7"/>
  </w:num>
  <w:num w:numId="25" w16cid:durableId="21325260">
    <w:abstractNumId w:val="4"/>
  </w:num>
  <w:num w:numId="26" w16cid:durableId="962660502">
    <w:abstractNumId w:val="12"/>
  </w:num>
  <w:num w:numId="27" w16cid:durableId="255987410">
    <w:abstractNumId w:val="20"/>
  </w:num>
  <w:num w:numId="28" w16cid:durableId="29108967">
    <w:abstractNumId w:val="10"/>
  </w:num>
  <w:num w:numId="29" w16cid:durableId="1656837681">
    <w:abstractNumId w:val="20"/>
  </w:num>
  <w:num w:numId="30" w16cid:durableId="1679580334">
    <w:abstractNumId w:val="20"/>
  </w:num>
  <w:num w:numId="31" w16cid:durableId="1905096818">
    <w:abstractNumId w:val="1"/>
    <w:lvlOverride w:ilvl="0">
      <w:lvl w:ilvl="0" w:tplc="AC1886D6"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 w:tplc="3FAC17AA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 w:tplc="40381B20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 w:tplc="EC52C9F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 w:tplc="0192765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 w:tplc="670471DE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 w:tplc="C4103FDC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 w:tplc="26F2618C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 w:tplc="95E6149A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32" w16cid:durableId="1829589676">
    <w:abstractNumId w:val="1"/>
    <w:lvlOverride w:ilvl="0">
      <w:lvl w:ilvl="0" w:tplc="AC1886D6"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 w:tplc="3FAC17AA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 w:tplc="40381B20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 w:tplc="EC52C9F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 w:tplc="0192765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 w:tplc="670471DE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 w:tplc="C4103FDC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 w:tplc="26F2618C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 w:tplc="95E6149A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33" w16cid:durableId="1425297398">
    <w:abstractNumId w:val="2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linkStyles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MLI0sjS0NLc0MTdU0lEKTi0uzszPAykwqgUAzGBOOiwAAAA="/>
  </w:docVars>
  <w:rsids>
    <w:rsidRoot w:val="004E0E6D"/>
    <w:rsid w:val="00000116"/>
    <w:rsid w:val="000035E7"/>
    <w:rsid w:val="00005EE3"/>
    <w:rsid w:val="000161E3"/>
    <w:rsid w:val="000174C9"/>
    <w:rsid w:val="0002333A"/>
    <w:rsid w:val="00034316"/>
    <w:rsid w:val="000360A2"/>
    <w:rsid w:val="00036DC1"/>
    <w:rsid w:val="00040F42"/>
    <w:rsid w:val="00041410"/>
    <w:rsid w:val="000517B7"/>
    <w:rsid w:val="0005747B"/>
    <w:rsid w:val="000761D5"/>
    <w:rsid w:val="000762E9"/>
    <w:rsid w:val="00083C16"/>
    <w:rsid w:val="00083D45"/>
    <w:rsid w:val="000901EE"/>
    <w:rsid w:val="00095B1A"/>
    <w:rsid w:val="000B4720"/>
    <w:rsid w:val="000D7C24"/>
    <w:rsid w:val="000E0A12"/>
    <w:rsid w:val="000E3C08"/>
    <w:rsid w:val="00111717"/>
    <w:rsid w:val="00114EB3"/>
    <w:rsid w:val="001218AA"/>
    <w:rsid w:val="00124909"/>
    <w:rsid w:val="00140EC8"/>
    <w:rsid w:val="00148D31"/>
    <w:rsid w:val="0015048F"/>
    <w:rsid w:val="0015129B"/>
    <w:rsid w:val="0015394D"/>
    <w:rsid w:val="0015731C"/>
    <w:rsid w:val="00161846"/>
    <w:rsid w:val="00170987"/>
    <w:rsid w:val="00174924"/>
    <w:rsid w:val="00183EA3"/>
    <w:rsid w:val="0019125D"/>
    <w:rsid w:val="00191A54"/>
    <w:rsid w:val="001A0C83"/>
    <w:rsid w:val="001A31D9"/>
    <w:rsid w:val="001A33DA"/>
    <w:rsid w:val="001B4848"/>
    <w:rsid w:val="001C0C3F"/>
    <w:rsid w:val="001D1226"/>
    <w:rsid w:val="001E11C9"/>
    <w:rsid w:val="001E227F"/>
    <w:rsid w:val="001E4CF7"/>
    <w:rsid w:val="001F16CE"/>
    <w:rsid w:val="001F19C4"/>
    <w:rsid w:val="001F51E5"/>
    <w:rsid w:val="002011D7"/>
    <w:rsid w:val="00205EC7"/>
    <w:rsid w:val="0021032F"/>
    <w:rsid w:val="00210E26"/>
    <w:rsid w:val="00215DA3"/>
    <w:rsid w:val="00223854"/>
    <w:rsid w:val="002257E7"/>
    <w:rsid w:val="00235106"/>
    <w:rsid w:val="002351F2"/>
    <w:rsid w:val="00237862"/>
    <w:rsid w:val="0024590A"/>
    <w:rsid w:val="002569D5"/>
    <w:rsid w:val="00262983"/>
    <w:rsid w:val="00275E68"/>
    <w:rsid w:val="002865DA"/>
    <w:rsid w:val="00290FE8"/>
    <w:rsid w:val="00291A55"/>
    <w:rsid w:val="0029374A"/>
    <w:rsid w:val="00293D0B"/>
    <w:rsid w:val="002949D7"/>
    <w:rsid w:val="00296546"/>
    <w:rsid w:val="002B1EDA"/>
    <w:rsid w:val="002B66FE"/>
    <w:rsid w:val="002B6B31"/>
    <w:rsid w:val="002C26DD"/>
    <w:rsid w:val="002C59AC"/>
    <w:rsid w:val="002D0BC3"/>
    <w:rsid w:val="002D3E24"/>
    <w:rsid w:val="002E5428"/>
    <w:rsid w:val="002E6951"/>
    <w:rsid w:val="003069E3"/>
    <w:rsid w:val="003103B4"/>
    <w:rsid w:val="00321162"/>
    <w:rsid w:val="003230E1"/>
    <w:rsid w:val="0032634E"/>
    <w:rsid w:val="00327F04"/>
    <w:rsid w:val="00331230"/>
    <w:rsid w:val="00332B56"/>
    <w:rsid w:val="00342EF3"/>
    <w:rsid w:val="00347343"/>
    <w:rsid w:val="00355EF8"/>
    <w:rsid w:val="00364692"/>
    <w:rsid w:val="00364EB6"/>
    <w:rsid w:val="00366862"/>
    <w:rsid w:val="00386B94"/>
    <w:rsid w:val="00394F79"/>
    <w:rsid w:val="003970AA"/>
    <w:rsid w:val="0039793E"/>
    <w:rsid w:val="003A7F4C"/>
    <w:rsid w:val="003C69BF"/>
    <w:rsid w:val="003C7AFF"/>
    <w:rsid w:val="003D17F4"/>
    <w:rsid w:val="003D1FDF"/>
    <w:rsid w:val="003D2B42"/>
    <w:rsid w:val="003E5091"/>
    <w:rsid w:val="003F5470"/>
    <w:rsid w:val="003F7655"/>
    <w:rsid w:val="003F7E29"/>
    <w:rsid w:val="004012AC"/>
    <w:rsid w:val="004049C6"/>
    <w:rsid w:val="004113E6"/>
    <w:rsid w:val="0042185A"/>
    <w:rsid w:val="004279C0"/>
    <w:rsid w:val="00430D1A"/>
    <w:rsid w:val="00433164"/>
    <w:rsid w:val="004331F6"/>
    <w:rsid w:val="004336DE"/>
    <w:rsid w:val="004412D9"/>
    <w:rsid w:val="00446C53"/>
    <w:rsid w:val="004522A6"/>
    <w:rsid w:val="00453455"/>
    <w:rsid w:val="0046150D"/>
    <w:rsid w:val="00463CA3"/>
    <w:rsid w:val="00464326"/>
    <w:rsid w:val="00466C82"/>
    <w:rsid w:val="004674F8"/>
    <w:rsid w:val="004752D9"/>
    <w:rsid w:val="00476DAB"/>
    <w:rsid w:val="00476DB1"/>
    <w:rsid w:val="004919AC"/>
    <w:rsid w:val="00492444"/>
    <w:rsid w:val="004A4F08"/>
    <w:rsid w:val="004A56D3"/>
    <w:rsid w:val="004B28A6"/>
    <w:rsid w:val="004B5701"/>
    <w:rsid w:val="004C0402"/>
    <w:rsid w:val="004C393D"/>
    <w:rsid w:val="004D3E63"/>
    <w:rsid w:val="004E0E6D"/>
    <w:rsid w:val="004F10E4"/>
    <w:rsid w:val="004F1CF8"/>
    <w:rsid w:val="0050132B"/>
    <w:rsid w:val="00505369"/>
    <w:rsid w:val="00505903"/>
    <w:rsid w:val="005113A1"/>
    <w:rsid w:val="00515A1E"/>
    <w:rsid w:val="0051669B"/>
    <w:rsid w:val="00521819"/>
    <w:rsid w:val="00525E60"/>
    <w:rsid w:val="005260A2"/>
    <w:rsid w:val="00531AB4"/>
    <w:rsid w:val="00541C68"/>
    <w:rsid w:val="005448A6"/>
    <w:rsid w:val="00547E4D"/>
    <w:rsid w:val="00554661"/>
    <w:rsid w:val="005561C4"/>
    <w:rsid w:val="00556A2A"/>
    <w:rsid w:val="0056508E"/>
    <w:rsid w:val="00573FFC"/>
    <w:rsid w:val="0058035D"/>
    <w:rsid w:val="00580CA5"/>
    <w:rsid w:val="00580FB0"/>
    <w:rsid w:val="00584269"/>
    <w:rsid w:val="00586E83"/>
    <w:rsid w:val="00595DA0"/>
    <w:rsid w:val="005A2F5B"/>
    <w:rsid w:val="005B5CF1"/>
    <w:rsid w:val="005C795E"/>
    <w:rsid w:val="005E51A3"/>
    <w:rsid w:val="005F02D7"/>
    <w:rsid w:val="005F2AAC"/>
    <w:rsid w:val="006113EC"/>
    <w:rsid w:val="00612424"/>
    <w:rsid w:val="00620F1E"/>
    <w:rsid w:val="0062487D"/>
    <w:rsid w:val="006302D5"/>
    <w:rsid w:val="006325B3"/>
    <w:rsid w:val="006420A1"/>
    <w:rsid w:val="00642E5D"/>
    <w:rsid w:val="006513A2"/>
    <w:rsid w:val="00657C27"/>
    <w:rsid w:val="00660F33"/>
    <w:rsid w:val="00671EF5"/>
    <w:rsid w:val="006730E4"/>
    <w:rsid w:val="00684242"/>
    <w:rsid w:val="006910F5"/>
    <w:rsid w:val="006914F3"/>
    <w:rsid w:val="006A746C"/>
    <w:rsid w:val="006B194E"/>
    <w:rsid w:val="006B41D9"/>
    <w:rsid w:val="006C5494"/>
    <w:rsid w:val="006C6EE9"/>
    <w:rsid w:val="006E09F8"/>
    <w:rsid w:val="006E0F1E"/>
    <w:rsid w:val="006E1219"/>
    <w:rsid w:val="006E34FC"/>
    <w:rsid w:val="006E46A0"/>
    <w:rsid w:val="006F45C6"/>
    <w:rsid w:val="00707CC3"/>
    <w:rsid w:val="00710B27"/>
    <w:rsid w:val="00711015"/>
    <w:rsid w:val="00711605"/>
    <w:rsid w:val="00713D6B"/>
    <w:rsid w:val="0072465E"/>
    <w:rsid w:val="00737477"/>
    <w:rsid w:val="00741354"/>
    <w:rsid w:val="00744AAE"/>
    <w:rsid w:val="00757FF0"/>
    <w:rsid w:val="00766BF0"/>
    <w:rsid w:val="00770D5C"/>
    <w:rsid w:val="00774248"/>
    <w:rsid w:val="0078060D"/>
    <w:rsid w:val="007867D2"/>
    <w:rsid w:val="00786B03"/>
    <w:rsid w:val="00793FCF"/>
    <w:rsid w:val="00794F94"/>
    <w:rsid w:val="0079625B"/>
    <w:rsid w:val="007A0A27"/>
    <w:rsid w:val="007A5525"/>
    <w:rsid w:val="007B13C2"/>
    <w:rsid w:val="007B7ACE"/>
    <w:rsid w:val="007C35D0"/>
    <w:rsid w:val="007C61A0"/>
    <w:rsid w:val="007D5F72"/>
    <w:rsid w:val="007E56D9"/>
    <w:rsid w:val="007E68DF"/>
    <w:rsid w:val="007F1AAC"/>
    <w:rsid w:val="007F203C"/>
    <w:rsid w:val="007F7C1F"/>
    <w:rsid w:val="008009DB"/>
    <w:rsid w:val="00803FE5"/>
    <w:rsid w:val="00805885"/>
    <w:rsid w:val="00805DBB"/>
    <w:rsid w:val="008115E7"/>
    <w:rsid w:val="008118C6"/>
    <w:rsid w:val="00814453"/>
    <w:rsid w:val="00827B8C"/>
    <w:rsid w:val="008534EC"/>
    <w:rsid w:val="00864279"/>
    <w:rsid w:val="00881A31"/>
    <w:rsid w:val="00882895"/>
    <w:rsid w:val="00886854"/>
    <w:rsid w:val="00890F0D"/>
    <w:rsid w:val="00891EF8"/>
    <w:rsid w:val="00893A8E"/>
    <w:rsid w:val="008A0ECE"/>
    <w:rsid w:val="008A1016"/>
    <w:rsid w:val="008A1839"/>
    <w:rsid w:val="008A496A"/>
    <w:rsid w:val="008B0E7F"/>
    <w:rsid w:val="008B4F7F"/>
    <w:rsid w:val="008C2834"/>
    <w:rsid w:val="008C3EF0"/>
    <w:rsid w:val="008D3A44"/>
    <w:rsid w:val="008E4E6B"/>
    <w:rsid w:val="008E7CD5"/>
    <w:rsid w:val="008F17B7"/>
    <w:rsid w:val="008F19DC"/>
    <w:rsid w:val="008F3058"/>
    <w:rsid w:val="00901F36"/>
    <w:rsid w:val="00923352"/>
    <w:rsid w:val="00926A40"/>
    <w:rsid w:val="009438DF"/>
    <w:rsid w:val="00954901"/>
    <w:rsid w:val="009616CD"/>
    <w:rsid w:val="00981CD3"/>
    <w:rsid w:val="00987229"/>
    <w:rsid w:val="00994A7A"/>
    <w:rsid w:val="0099757F"/>
    <w:rsid w:val="009A3DC0"/>
    <w:rsid w:val="009A6C66"/>
    <w:rsid w:val="009A6F69"/>
    <w:rsid w:val="009B2854"/>
    <w:rsid w:val="009B4A81"/>
    <w:rsid w:val="009C1B61"/>
    <w:rsid w:val="009C37D2"/>
    <w:rsid w:val="009C6479"/>
    <w:rsid w:val="009D12A7"/>
    <w:rsid w:val="009E7C2E"/>
    <w:rsid w:val="009F1E07"/>
    <w:rsid w:val="009F341C"/>
    <w:rsid w:val="009F422D"/>
    <w:rsid w:val="00A04E20"/>
    <w:rsid w:val="00A051D3"/>
    <w:rsid w:val="00A110A0"/>
    <w:rsid w:val="00A12AEC"/>
    <w:rsid w:val="00A15213"/>
    <w:rsid w:val="00A24B43"/>
    <w:rsid w:val="00A27652"/>
    <w:rsid w:val="00A44954"/>
    <w:rsid w:val="00A53643"/>
    <w:rsid w:val="00A576E8"/>
    <w:rsid w:val="00A60117"/>
    <w:rsid w:val="00A708AE"/>
    <w:rsid w:val="00A75256"/>
    <w:rsid w:val="00A81A3F"/>
    <w:rsid w:val="00A87D5D"/>
    <w:rsid w:val="00A90692"/>
    <w:rsid w:val="00A92B1D"/>
    <w:rsid w:val="00A9305F"/>
    <w:rsid w:val="00AA3C63"/>
    <w:rsid w:val="00AA5103"/>
    <w:rsid w:val="00AC6F8B"/>
    <w:rsid w:val="00AD07B2"/>
    <w:rsid w:val="00AD13D5"/>
    <w:rsid w:val="00AD51BD"/>
    <w:rsid w:val="00AD74CE"/>
    <w:rsid w:val="00AE1749"/>
    <w:rsid w:val="00AE6F46"/>
    <w:rsid w:val="00AF28CE"/>
    <w:rsid w:val="00AF645B"/>
    <w:rsid w:val="00B025F4"/>
    <w:rsid w:val="00B05806"/>
    <w:rsid w:val="00B06A7D"/>
    <w:rsid w:val="00B119B5"/>
    <w:rsid w:val="00B24709"/>
    <w:rsid w:val="00B40944"/>
    <w:rsid w:val="00B43AC3"/>
    <w:rsid w:val="00B54055"/>
    <w:rsid w:val="00B63E05"/>
    <w:rsid w:val="00B7393E"/>
    <w:rsid w:val="00B773C9"/>
    <w:rsid w:val="00B8028D"/>
    <w:rsid w:val="00B86C04"/>
    <w:rsid w:val="00B91ABD"/>
    <w:rsid w:val="00B940F1"/>
    <w:rsid w:val="00B9415C"/>
    <w:rsid w:val="00BA0664"/>
    <w:rsid w:val="00BA5F4A"/>
    <w:rsid w:val="00BB59C8"/>
    <w:rsid w:val="00BB6B5A"/>
    <w:rsid w:val="00BC4F90"/>
    <w:rsid w:val="00BD0886"/>
    <w:rsid w:val="00BD6ADD"/>
    <w:rsid w:val="00BE447A"/>
    <w:rsid w:val="00BE4B66"/>
    <w:rsid w:val="00BE5641"/>
    <w:rsid w:val="00BE79D0"/>
    <w:rsid w:val="00BF399A"/>
    <w:rsid w:val="00BF4D19"/>
    <w:rsid w:val="00BF4FD8"/>
    <w:rsid w:val="00BF75AE"/>
    <w:rsid w:val="00C047AF"/>
    <w:rsid w:val="00C11F6D"/>
    <w:rsid w:val="00C160B1"/>
    <w:rsid w:val="00C17325"/>
    <w:rsid w:val="00C20483"/>
    <w:rsid w:val="00C2064A"/>
    <w:rsid w:val="00C20B28"/>
    <w:rsid w:val="00C20E68"/>
    <w:rsid w:val="00C251B7"/>
    <w:rsid w:val="00C26FE0"/>
    <w:rsid w:val="00C371FE"/>
    <w:rsid w:val="00C40B7E"/>
    <w:rsid w:val="00C428CF"/>
    <w:rsid w:val="00C44D1E"/>
    <w:rsid w:val="00C466FC"/>
    <w:rsid w:val="00C51913"/>
    <w:rsid w:val="00C52F45"/>
    <w:rsid w:val="00C57960"/>
    <w:rsid w:val="00C61671"/>
    <w:rsid w:val="00C61C67"/>
    <w:rsid w:val="00C64C06"/>
    <w:rsid w:val="00C67EA4"/>
    <w:rsid w:val="00C71AAA"/>
    <w:rsid w:val="00C71D4C"/>
    <w:rsid w:val="00C81C2E"/>
    <w:rsid w:val="00CA2533"/>
    <w:rsid w:val="00CB2842"/>
    <w:rsid w:val="00CC2C73"/>
    <w:rsid w:val="00CD3C1C"/>
    <w:rsid w:val="00CD4FAE"/>
    <w:rsid w:val="00CD7B05"/>
    <w:rsid w:val="00CE1E10"/>
    <w:rsid w:val="00D13D1B"/>
    <w:rsid w:val="00D21DDE"/>
    <w:rsid w:val="00D2673E"/>
    <w:rsid w:val="00D437F2"/>
    <w:rsid w:val="00D51642"/>
    <w:rsid w:val="00D63F21"/>
    <w:rsid w:val="00D65C04"/>
    <w:rsid w:val="00D668EF"/>
    <w:rsid w:val="00D73C7B"/>
    <w:rsid w:val="00D73CB4"/>
    <w:rsid w:val="00D773B3"/>
    <w:rsid w:val="00D77845"/>
    <w:rsid w:val="00D806F9"/>
    <w:rsid w:val="00D833FB"/>
    <w:rsid w:val="00D86255"/>
    <w:rsid w:val="00D8665B"/>
    <w:rsid w:val="00D866E2"/>
    <w:rsid w:val="00D93571"/>
    <w:rsid w:val="00D97783"/>
    <w:rsid w:val="00DA0A23"/>
    <w:rsid w:val="00DA51F4"/>
    <w:rsid w:val="00DA6C57"/>
    <w:rsid w:val="00DA7A47"/>
    <w:rsid w:val="00DA7D47"/>
    <w:rsid w:val="00DB3BA7"/>
    <w:rsid w:val="00DB777F"/>
    <w:rsid w:val="00DB78E0"/>
    <w:rsid w:val="00DB79BB"/>
    <w:rsid w:val="00DB7D48"/>
    <w:rsid w:val="00DD15CF"/>
    <w:rsid w:val="00DD6454"/>
    <w:rsid w:val="00DE2855"/>
    <w:rsid w:val="00DF38D3"/>
    <w:rsid w:val="00DF54BC"/>
    <w:rsid w:val="00DF564C"/>
    <w:rsid w:val="00DF61A3"/>
    <w:rsid w:val="00E02C62"/>
    <w:rsid w:val="00E03D03"/>
    <w:rsid w:val="00E07A44"/>
    <w:rsid w:val="00E32F61"/>
    <w:rsid w:val="00E33131"/>
    <w:rsid w:val="00E34DDD"/>
    <w:rsid w:val="00E53250"/>
    <w:rsid w:val="00E55012"/>
    <w:rsid w:val="00E627AD"/>
    <w:rsid w:val="00E67EFB"/>
    <w:rsid w:val="00E7036A"/>
    <w:rsid w:val="00E87BDF"/>
    <w:rsid w:val="00EA19F5"/>
    <w:rsid w:val="00EA3E4F"/>
    <w:rsid w:val="00EB362B"/>
    <w:rsid w:val="00EB5186"/>
    <w:rsid w:val="00EB7C31"/>
    <w:rsid w:val="00EC4C25"/>
    <w:rsid w:val="00EC66A9"/>
    <w:rsid w:val="00EE069E"/>
    <w:rsid w:val="00EF0778"/>
    <w:rsid w:val="00F0037B"/>
    <w:rsid w:val="00F05558"/>
    <w:rsid w:val="00F061C3"/>
    <w:rsid w:val="00F06379"/>
    <w:rsid w:val="00F068BA"/>
    <w:rsid w:val="00F07B1B"/>
    <w:rsid w:val="00F12BEB"/>
    <w:rsid w:val="00F12E0C"/>
    <w:rsid w:val="00F205B0"/>
    <w:rsid w:val="00F23365"/>
    <w:rsid w:val="00F27BB5"/>
    <w:rsid w:val="00F36D2B"/>
    <w:rsid w:val="00F418C3"/>
    <w:rsid w:val="00F47DBB"/>
    <w:rsid w:val="00F53679"/>
    <w:rsid w:val="00F55BE4"/>
    <w:rsid w:val="00F61385"/>
    <w:rsid w:val="00F66AF9"/>
    <w:rsid w:val="00F73138"/>
    <w:rsid w:val="00F7363B"/>
    <w:rsid w:val="00F739C0"/>
    <w:rsid w:val="00F7512B"/>
    <w:rsid w:val="00F774A9"/>
    <w:rsid w:val="00F83D1F"/>
    <w:rsid w:val="00F90B1E"/>
    <w:rsid w:val="00F92B53"/>
    <w:rsid w:val="00FA06DE"/>
    <w:rsid w:val="00FA0DF1"/>
    <w:rsid w:val="00FA43DF"/>
    <w:rsid w:val="00FA63D4"/>
    <w:rsid w:val="00FA66A0"/>
    <w:rsid w:val="00FB4895"/>
    <w:rsid w:val="00FC127D"/>
    <w:rsid w:val="00FC180F"/>
    <w:rsid w:val="00FC7779"/>
    <w:rsid w:val="00FD2CDC"/>
    <w:rsid w:val="00FD4C22"/>
    <w:rsid w:val="00FD5BC8"/>
    <w:rsid w:val="00FF69FC"/>
    <w:rsid w:val="00FF7461"/>
    <w:rsid w:val="012BC5BF"/>
    <w:rsid w:val="01B05D92"/>
    <w:rsid w:val="01B5D1AB"/>
    <w:rsid w:val="01B713B7"/>
    <w:rsid w:val="0240FA80"/>
    <w:rsid w:val="02D7CD17"/>
    <w:rsid w:val="02EAB725"/>
    <w:rsid w:val="034C2DF3"/>
    <w:rsid w:val="03AB1707"/>
    <w:rsid w:val="053B3EF5"/>
    <w:rsid w:val="0567C4EB"/>
    <w:rsid w:val="05B9B65B"/>
    <w:rsid w:val="061B6787"/>
    <w:rsid w:val="0645DE56"/>
    <w:rsid w:val="06907C87"/>
    <w:rsid w:val="0698B210"/>
    <w:rsid w:val="06E294DD"/>
    <w:rsid w:val="07076D05"/>
    <w:rsid w:val="074E4A59"/>
    <w:rsid w:val="0803B775"/>
    <w:rsid w:val="081F9F16"/>
    <w:rsid w:val="090912FE"/>
    <w:rsid w:val="095F9862"/>
    <w:rsid w:val="09933954"/>
    <w:rsid w:val="09BE4C03"/>
    <w:rsid w:val="09F53B37"/>
    <w:rsid w:val="09FA8ACC"/>
    <w:rsid w:val="0A7586A0"/>
    <w:rsid w:val="0A796D59"/>
    <w:rsid w:val="0AE97C8F"/>
    <w:rsid w:val="0AF147C9"/>
    <w:rsid w:val="0BAAF87D"/>
    <w:rsid w:val="0BD54CAF"/>
    <w:rsid w:val="0BDCFC73"/>
    <w:rsid w:val="0BFBB36F"/>
    <w:rsid w:val="0C163EAD"/>
    <w:rsid w:val="0C395450"/>
    <w:rsid w:val="0C56EF3C"/>
    <w:rsid w:val="0C82EF10"/>
    <w:rsid w:val="0C835EB9"/>
    <w:rsid w:val="0C8F1E21"/>
    <w:rsid w:val="0CC21675"/>
    <w:rsid w:val="0CC337BD"/>
    <w:rsid w:val="0D0D7549"/>
    <w:rsid w:val="0D4BDE3E"/>
    <w:rsid w:val="0E1EBF71"/>
    <w:rsid w:val="0E36E05F"/>
    <w:rsid w:val="0E68ED89"/>
    <w:rsid w:val="0EB6F597"/>
    <w:rsid w:val="0EEB7740"/>
    <w:rsid w:val="0F82BE42"/>
    <w:rsid w:val="0F9D3B1F"/>
    <w:rsid w:val="1096DFFD"/>
    <w:rsid w:val="10D23A27"/>
    <w:rsid w:val="112AC225"/>
    <w:rsid w:val="116B1811"/>
    <w:rsid w:val="11E3DBD1"/>
    <w:rsid w:val="121F4F61"/>
    <w:rsid w:val="12422BB1"/>
    <w:rsid w:val="125C629C"/>
    <w:rsid w:val="133260D4"/>
    <w:rsid w:val="13E725B2"/>
    <w:rsid w:val="14D54209"/>
    <w:rsid w:val="155DF26B"/>
    <w:rsid w:val="157D8435"/>
    <w:rsid w:val="1670DA00"/>
    <w:rsid w:val="16AE2E3C"/>
    <w:rsid w:val="177769A1"/>
    <w:rsid w:val="17805FEE"/>
    <w:rsid w:val="185EE213"/>
    <w:rsid w:val="189BFC9A"/>
    <w:rsid w:val="18A8F37D"/>
    <w:rsid w:val="196415F7"/>
    <w:rsid w:val="19B115D1"/>
    <w:rsid w:val="1A5DC30C"/>
    <w:rsid w:val="1A74B65C"/>
    <w:rsid w:val="1AF18B5E"/>
    <w:rsid w:val="1AF87576"/>
    <w:rsid w:val="1BCC2085"/>
    <w:rsid w:val="1BE6EDCC"/>
    <w:rsid w:val="1C2ED7CC"/>
    <w:rsid w:val="1D54E404"/>
    <w:rsid w:val="1D900FAF"/>
    <w:rsid w:val="1DB3CDEC"/>
    <w:rsid w:val="1DC49078"/>
    <w:rsid w:val="1DE3CE99"/>
    <w:rsid w:val="1E0E2DDA"/>
    <w:rsid w:val="1EFD4CCD"/>
    <w:rsid w:val="1F365E33"/>
    <w:rsid w:val="210BB2BC"/>
    <w:rsid w:val="211D20FE"/>
    <w:rsid w:val="21822988"/>
    <w:rsid w:val="2186872D"/>
    <w:rsid w:val="219435B7"/>
    <w:rsid w:val="21A50A21"/>
    <w:rsid w:val="2396322E"/>
    <w:rsid w:val="23C56B39"/>
    <w:rsid w:val="23F78777"/>
    <w:rsid w:val="24CB2CA2"/>
    <w:rsid w:val="24CF15BF"/>
    <w:rsid w:val="259DC6D1"/>
    <w:rsid w:val="25BBA8F4"/>
    <w:rsid w:val="267A8912"/>
    <w:rsid w:val="26935415"/>
    <w:rsid w:val="273A1107"/>
    <w:rsid w:val="286CC557"/>
    <w:rsid w:val="2910356F"/>
    <w:rsid w:val="297BFE5A"/>
    <w:rsid w:val="29974B93"/>
    <w:rsid w:val="29F02696"/>
    <w:rsid w:val="29F2D98F"/>
    <w:rsid w:val="2A428342"/>
    <w:rsid w:val="2AE85AC4"/>
    <w:rsid w:val="2B76E3F3"/>
    <w:rsid w:val="2B8EA9F0"/>
    <w:rsid w:val="2BE9BD3A"/>
    <w:rsid w:val="2C62B960"/>
    <w:rsid w:val="2C857E69"/>
    <w:rsid w:val="2CC6DBF4"/>
    <w:rsid w:val="2CD5EBBC"/>
    <w:rsid w:val="2CDBAF5B"/>
    <w:rsid w:val="2DBB02B0"/>
    <w:rsid w:val="2E268F71"/>
    <w:rsid w:val="2E301CE4"/>
    <w:rsid w:val="2E302C9A"/>
    <w:rsid w:val="2EAEBC16"/>
    <w:rsid w:val="2EBB243B"/>
    <w:rsid w:val="2F95566F"/>
    <w:rsid w:val="30932FD1"/>
    <w:rsid w:val="30D93A86"/>
    <w:rsid w:val="312C9D82"/>
    <w:rsid w:val="31CA1D99"/>
    <w:rsid w:val="3260483F"/>
    <w:rsid w:val="32A6B1A9"/>
    <w:rsid w:val="32BAFCC1"/>
    <w:rsid w:val="32EE4233"/>
    <w:rsid w:val="32EF7073"/>
    <w:rsid w:val="330C523B"/>
    <w:rsid w:val="33D62C7F"/>
    <w:rsid w:val="3411BC36"/>
    <w:rsid w:val="348BFA9B"/>
    <w:rsid w:val="34E93DF2"/>
    <w:rsid w:val="3594C146"/>
    <w:rsid w:val="35BBEB02"/>
    <w:rsid w:val="36070192"/>
    <w:rsid w:val="362DE4CF"/>
    <w:rsid w:val="36580AED"/>
    <w:rsid w:val="3660326F"/>
    <w:rsid w:val="37266915"/>
    <w:rsid w:val="37F0EB11"/>
    <w:rsid w:val="3894D68C"/>
    <w:rsid w:val="3931F112"/>
    <w:rsid w:val="39BC0721"/>
    <w:rsid w:val="3A75F664"/>
    <w:rsid w:val="3AC7709D"/>
    <w:rsid w:val="3B915B94"/>
    <w:rsid w:val="3C04D2D1"/>
    <w:rsid w:val="3C952479"/>
    <w:rsid w:val="3CD84367"/>
    <w:rsid w:val="3D2E8837"/>
    <w:rsid w:val="3D2F5332"/>
    <w:rsid w:val="3E817326"/>
    <w:rsid w:val="3ED35301"/>
    <w:rsid w:val="3ED3E837"/>
    <w:rsid w:val="3EFA182B"/>
    <w:rsid w:val="3F30762E"/>
    <w:rsid w:val="40078210"/>
    <w:rsid w:val="4095E88C"/>
    <w:rsid w:val="40DBF4F1"/>
    <w:rsid w:val="42322B96"/>
    <w:rsid w:val="42386CE6"/>
    <w:rsid w:val="42418CF5"/>
    <w:rsid w:val="4246BFAC"/>
    <w:rsid w:val="42A00D16"/>
    <w:rsid w:val="42B7BC26"/>
    <w:rsid w:val="437FCA89"/>
    <w:rsid w:val="43CDFBF7"/>
    <w:rsid w:val="43ED5852"/>
    <w:rsid w:val="44328E5F"/>
    <w:rsid w:val="4436182F"/>
    <w:rsid w:val="44C87DAD"/>
    <w:rsid w:val="4522D3D8"/>
    <w:rsid w:val="45F223E5"/>
    <w:rsid w:val="460E8499"/>
    <w:rsid w:val="4666D99A"/>
    <w:rsid w:val="4698A14B"/>
    <w:rsid w:val="47ADF82F"/>
    <w:rsid w:val="47FE8BA1"/>
    <w:rsid w:val="4807709E"/>
    <w:rsid w:val="482D6167"/>
    <w:rsid w:val="492FAC7F"/>
    <w:rsid w:val="49ED3F06"/>
    <w:rsid w:val="4B5CC075"/>
    <w:rsid w:val="4B8CBFC4"/>
    <w:rsid w:val="4BFDA4B6"/>
    <w:rsid w:val="4CE37D41"/>
    <w:rsid w:val="4CF890D6"/>
    <w:rsid w:val="4D6CF1B2"/>
    <w:rsid w:val="4DC67D1E"/>
    <w:rsid w:val="4E065579"/>
    <w:rsid w:val="4E0D1F75"/>
    <w:rsid w:val="4E148E93"/>
    <w:rsid w:val="4E207480"/>
    <w:rsid w:val="4E2B85B0"/>
    <w:rsid w:val="4ECC6DE6"/>
    <w:rsid w:val="4EDDE0BE"/>
    <w:rsid w:val="4F80DE98"/>
    <w:rsid w:val="510DB10D"/>
    <w:rsid w:val="517A1C10"/>
    <w:rsid w:val="51D041AC"/>
    <w:rsid w:val="51EFC2FD"/>
    <w:rsid w:val="522A1704"/>
    <w:rsid w:val="527F1B3D"/>
    <w:rsid w:val="53543F10"/>
    <w:rsid w:val="53B77667"/>
    <w:rsid w:val="53C5E765"/>
    <w:rsid w:val="542D71F1"/>
    <w:rsid w:val="54495095"/>
    <w:rsid w:val="54BE47AE"/>
    <w:rsid w:val="54FFC335"/>
    <w:rsid w:val="5561B7C6"/>
    <w:rsid w:val="5590B11E"/>
    <w:rsid w:val="56893483"/>
    <w:rsid w:val="56AD2872"/>
    <w:rsid w:val="57319C35"/>
    <w:rsid w:val="57FED0F0"/>
    <w:rsid w:val="58056BD2"/>
    <w:rsid w:val="58FF2412"/>
    <w:rsid w:val="59072A5C"/>
    <w:rsid w:val="5967E990"/>
    <w:rsid w:val="59789074"/>
    <w:rsid w:val="598F2C60"/>
    <w:rsid w:val="59E0BD9E"/>
    <w:rsid w:val="5A0BDED3"/>
    <w:rsid w:val="5A3528E9"/>
    <w:rsid w:val="5AEDD209"/>
    <w:rsid w:val="5AF84C01"/>
    <w:rsid w:val="5B1460D5"/>
    <w:rsid w:val="5BC11660"/>
    <w:rsid w:val="5C065D60"/>
    <w:rsid w:val="5CC71966"/>
    <w:rsid w:val="5DA11CF8"/>
    <w:rsid w:val="5DDB1035"/>
    <w:rsid w:val="5E8021CD"/>
    <w:rsid w:val="5F2317F5"/>
    <w:rsid w:val="5F3CED59"/>
    <w:rsid w:val="601332BE"/>
    <w:rsid w:val="6054F5D3"/>
    <w:rsid w:val="60A46A6D"/>
    <w:rsid w:val="60DB868D"/>
    <w:rsid w:val="60DEF97B"/>
    <w:rsid w:val="61194F0B"/>
    <w:rsid w:val="613A1855"/>
    <w:rsid w:val="619F4107"/>
    <w:rsid w:val="61FD0720"/>
    <w:rsid w:val="6210C987"/>
    <w:rsid w:val="6239ABE9"/>
    <w:rsid w:val="62403ACE"/>
    <w:rsid w:val="62B1B4C6"/>
    <w:rsid w:val="62D5E8B6"/>
    <w:rsid w:val="62E7E06E"/>
    <w:rsid w:val="62EF1A5C"/>
    <w:rsid w:val="62F31CA3"/>
    <w:rsid w:val="63246CDC"/>
    <w:rsid w:val="63C9934E"/>
    <w:rsid w:val="63DDC601"/>
    <w:rsid w:val="6483B0CF"/>
    <w:rsid w:val="651F9460"/>
    <w:rsid w:val="6584D915"/>
    <w:rsid w:val="6591814E"/>
    <w:rsid w:val="65AF5D93"/>
    <w:rsid w:val="67250B22"/>
    <w:rsid w:val="672E29DA"/>
    <w:rsid w:val="67462EB2"/>
    <w:rsid w:val="67EE4687"/>
    <w:rsid w:val="685B8596"/>
    <w:rsid w:val="68C9FA3B"/>
    <w:rsid w:val="68FABD9C"/>
    <w:rsid w:val="694FC2E1"/>
    <w:rsid w:val="6996A1C4"/>
    <w:rsid w:val="6A197EDE"/>
    <w:rsid w:val="6B327225"/>
    <w:rsid w:val="6B3C331A"/>
    <w:rsid w:val="6BAD87FB"/>
    <w:rsid w:val="6C3B399C"/>
    <w:rsid w:val="6C590D9A"/>
    <w:rsid w:val="6C91F169"/>
    <w:rsid w:val="6CCE4286"/>
    <w:rsid w:val="6CDAE007"/>
    <w:rsid w:val="6D0CB088"/>
    <w:rsid w:val="6D4A6593"/>
    <w:rsid w:val="6DE9FFC0"/>
    <w:rsid w:val="6F0A876F"/>
    <w:rsid w:val="6FC4C921"/>
    <w:rsid w:val="6FF706A8"/>
    <w:rsid w:val="6FFE87B4"/>
    <w:rsid w:val="70039EF7"/>
    <w:rsid w:val="70687242"/>
    <w:rsid w:val="71640179"/>
    <w:rsid w:val="71F3E4D7"/>
    <w:rsid w:val="7241D2E1"/>
    <w:rsid w:val="729EA2E8"/>
    <w:rsid w:val="72C02860"/>
    <w:rsid w:val="73991D8E"/>
    <w:rsid w:val="73DFCF73"/>
    <w:rsid w:val="746BEB89"/>
    <w:rsid w:val="7478C50E"/>
    <w:rsid w:val="74C9ED03"/>
    <w:rsid w:val="7528A3C7"/>
    <w:rsid w:val="7548101A"/>
    <w:rsid w:val="7567A081"/>
    <w:rsid w:val="7612726B"/>
    <w:rsid w:val="766899F0"/>
    <w:rsid w:val="766E0AEA"/>
    <w:rsid w:val="76D3E165"/>
    <w:rsid w:val="76E918AE"/>
    <w:rsid w:val="771A8717"/>
    <w:rsid w:val="77296DE2"/>
    <w:rsid w:val="775788EF"/>
    <w:rsid w:val="77DF5A3D"/>
    <w:rsid w:val="783B94CF"/>
    <w:rsid w:val="784D56FC"/>
    <w:rsid w:val="78E727B2"/>
    <w:rsid w:val="790DF6EF"/>
    <w:rsid w:val="7913D806"/>
    <w:rsid w:val="792F4DFD"/>
    <w:rsid w:val="79C1CD20"/>
    <w:rsid w:val="7A41D1BD"/>
    <w:rsid w:val="7A5595E8"/>
    <w:rsid w:val="7BC775B1"/>
    <w:rsid w:val="7CA047AC"/>
    <w:rsid w:val="7CDCEC6E"/>
    <w:rsid w:val="7CE4C402"/>
    <w:rsid w:val="7D064084"/>
    <w:rsid w:val="7DCFE518"/>
    <w:rsid w:val="7F95E461"/>
    <w:rsid w:val="7FBB5736"/>
    <w:rsid w:val="7FE0D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64514"/>
  <w15:chartTrackingRefBased/>
  <w15:docId w15:val="{8EEFDC84-91D7-4EC0-87D7-2882C899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70AA"/>
    <w:rPr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  <w:rsid w:val="003970AA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970AA"/>
  </w:style>
  <w:style w:type="paragraph" w:customStyle="1" w:styleId="IPPHeading1">
    <w:name w:val="IPP Heading1"/>
    <w:basedOn w:val="Normal"/>
    <w:next w:val="Normal"/>
    <w:qFormat/>
    <w:rsid w:val="004E0E6D"/>
    <w:pPr>
      <w:keepNext/>
      <w:tabs>
        <w:tab w:val="left" w:pos="567"/>
      </w:tabs>
      <w:spacing w:before="240" w:after="120" w:line="240" w:lineRule="auto"/>
      <w:ind w:left="567" w:hanging="567"/>
      <w:outlineLvl w:val="1"/>
    </w:pPr>
    <w:rPr>
      <w:rFonts w:ascii="Times New Roman" w:eastAsia="Times" w:hAnsi="Times New Roman"/>
      <w:b/>
      <w:sz w:val="24"/>
    </w:rPr>
  </w:style>
  <w:style w:type="numbering" w:customStyle="1" w:styleId="IPPParagraphnumberedlist">
    <w:name w:val="IPP Paragraph numbered list"/>
    <w:rsid w:val="004E0E6D"/>
    <w:pPr>
      <w:numPr>
        <w:numId w:val="2"/>
      </w:numPr>
    </w:pPr>
  </w:style>
  <w:style w:type="paragraph" w:customStyle="1" w:styleId="IPPParagraphnumbering">
    <w:name w:val="IPP Paragraph numbering"/>
    <w:basedOn w:val="Normal"/>
    <w:qFormat/>
    <w:rsid w:val="004E0E6D"/>
    <w:pPr>
      <w:numPr>
        <w:numId w:val="3"/>
      </w:numPr>
      <w:spacing w:after="180" w:line="240" w:lineRule="auto"/>
      <w:jc w:val="both"/>
    </w:pPr>
    <w:rPr>
      <w:rFonts w:ascii="Times New Roman" w:eastAsia="Times" w:hAnsi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4E0E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0E6D"/>
  </w:style>
  <w:style w:type="paragraph" w:styleId="Footer">
    <w:name w:val="footer"/>
    <w:basedOn w:val="Normal"/>
    <w:link w:val="FooterChar"/>
    <w:uiPriority w:val="99"/>
    <w:unhideWhenUsed/>
    <w:rsid w:val="004E0E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0E6D"/>
  </w:style>
  <w:style w:type="paragraph" w:customStyle="1" w:styleId="IPPHeader">
    <w:name w:val="IPP Header"/>
    <w:basedOn w:val="Normal"/>
    <w:qFormat/>
    <w:rsid w:val="004E0E6D"/>
    <w:pPr>
      <w:pBdr>
        <w:bottom w:val="single" w:sz="4" w:space="4" w:color="auto"/>
      </w:pBdr>
      <w:tabs>
        <w:tab w:val="left" w:pos="1134"/>
        <w:tab w:val="right" w:pos="9072"/>
      </w:tabs>
      <w:spacing w:after="120" w:line="240" w:lineRule="auto"/>
    </w:pPr>
    <w:rPr>
      <w:rFonts w:ascii="Arial" w:eastAsia="MS Mincho" w:hAnsi="Arial"/>
      <w:sz w:val="18"/>
      <w:szCs w:val="24"/>
    </w:rPr>
  </w:style>
  <w:style w:type="paragraph" w:customStyle="1" w:styleId="IPPHeadSection">
    <w:name w:val="IPP HeadSection"/>
    <w:basedOn w:val="Normal"/>
    <w:next w:val="Normal"/>
    <w:qFormat/>
    <w:rsid w:val="004E0E6D"/>
    <w:pPr>
      <w:keepNext/>
      <w:tabs>
        <w:tab w:val="left" w:pos="851"/>
      </w:tabs>
      <w:spacing w:before="360" w:after="120" w:line="240" w:lineRule="auto"/>
      <w:ind w:left="851" w:hanging="851"/>
      <w:jc w:val="both"/>
      <w:outlineLvl w:val="0"/>
    </w:pPr>
    <w:rPr>
      <w:rFonts w:ascii="Times New Roman" w:eastAsia="Times" w:hAnsi="Times New Roman"/>
      <w:b/>
      <w:bCs/>
      <w:caps/>
      <w:sz w:val="24"/>
    </w:rPr>
  </w:style>
  <w:style w:type="paragraph" w:styleId="FootnoteText">
    <w:name w:val="footnote text"/>
    <w:aliases w:val="FOOTNOTES,fn,single space,Footnote text"/>
    <w:basedOn w:val="Normal"/>
    <w:link w:val="FootnoteTextChar"/>
    <w:rsid w:val="004E0E6D"/>
    <w:pPr>
      <w:spacing w:before="60" w:after="0" w:line="240" w:lineRule="auto"/>
      <w:jc w:val="both"/>
    </w:pPr>
    <w:rPr>
      <w:rFonts w:ascii="Times New Roman" w:eastAsia="MS Mincho" w:hAnsi="Times New Roman"/>
      <w:sz w:val="20"/>
      <w:szCs w:val="24"/>
    </w:rPr>
  </w:style>
  <w:style w:type="character" w:customStyle="1" w:styleId="FootnoteTextChar">
    <w:name w:val="Footnote Text Char"/>
    <w:aliases w:val="FOOTNOTES Char,fn Char,single space Char,Footnote text Char"/>
    <w:basedOn w:val="DefaultParagraphFont"/>
    <w:link w:val="FootnoteText"/>
    <w:rsid w:val="004E0E6D"/>
    <w:rPr>
      <w:rFonts w:ascii="Times New Roman" w:eastAsia="MS Mincho" w:hAnsi="Times New Roman"/>
      <w:sz w:val="20"/>
      <w:szCs w:val="24"/>
      <w:lang w:val="en-GB" w:eastAsia="zh-CN"/>
    </w:rPr>
  </w:style>
  <w:style w:type="character" w:styleId="FootnoteReference">
    <w:name w:val="footnote reference"/>
    <w:aliases w:val="16 Point,Superscript 6 Point,Ref,de nota al pie,Footnote Reference1,Ref1,de nota al pie1,註腳內容,de nota al pie + (Asian) MS Mincho,11 pt"/>
    <w:basedOn w:val="DefaultParagraphFont"/>
    <w:rsid w:val="004E0E6D"/>
    <w:rPr>
      <w:vertAlign w:val="superscript"/>
    </w:rPr>
  </w:style>
  <w:style w:type="character" w:styleId="Hyperlink">
    <w:name w:val="Hyperlink"/>
    <w:uiPriority w:val="99"/>
    <w:unhideWhenUsed/>
    <w:rsid w:val="004E0E6D"/>
    <w:rPr>
      <w:color w:val="0000FF"/>
      <w:u w:val="single"/>
    </w:rPr>
  </w:style>
  <w:style w:type="paragraph" w:customStyle="1" w:styleId="IPPNormal">
    <w:name w:val="IPP Normal"/>
    <w:basedOn w:val="Normal"/>
    <w:link w:val="IPPNormalChar"/>
    <w:qFormat/>
    <w:rsid w:val="004E0E6D"/>
    <w:pPr>
      <w:spacing w:after="180" w:line="240" w:lineRule="auto"/>
      <w:jc w:val="both"/>
    </w:pPr>
    <w:rPr>
      <w:rFonts w:ascii="Times New Roman" w:eastAsia="Times" w:hAnsi="Times New Roman"/>
      <w:szCs w:val="24"/>
    </w:rPr>
  </w:style>
  <w:style w:type="character" w:customStyle="1" w:styleId="IPPNormalChar">
    <w:name w:val="IPP Normal Char"/>
    <w:link w:val="IPPNormal"/>
    <w:rsid w:val="004E0E6D"/>
    <w:rPr>
      <w:rFonts w:ascii="Times New Roman" w:eastAsia="Times" w:hAnsi="Times New Roman"/>
      <w:szCs w:val="24"/>
      <w:lang w:val="en-GB" w:eastAsia="zh-CN"/>
    </w:rPr>
  </w:style>
  <w:style w:type="table" w:styleId="TableGrid">
    <w:name w:val="Table Grid"/>
    <w:basedOn w:val="TableNormal"/>
    <w:uiPriority w:val="39"/>
    <w:rsid w:val="004E0E6D"/>
    <w:pPr>
      <w:spacing w:after="200" w:line="276" w:lineRule="auto"/>
    </w:pPr>
    <w:rPr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E0E6D"/>
    <w:pPr>
      <w:spacing w:after="0" w:line="240" w:lineRule="atLeast"/>
      <w:ind w:leftChars="400" w:left="800"/>
      <w:jc w:val="both"/>
    </w:pPr>
    <w:rPr>
      <w:rFonts w:ascii="Verdana" w:eastAsia="Times New Roman" w:hAnsi="Verdana"/>
      <w:sz w:val="20"/>
      <w:szCs w:val="24"/>
      <w:lang w:val="nl-NL" w:eastAsia="nl-NL"/>
    </w:rPr>
  </w:style>
  <w:style w:type="paragraph" w:customStyle="1" w:styleId="IPPFooter">
    <w:name w:val="IPP Footer"/>
    <w:basedOn w:val="IPPHeader"/>
    <w:next w:val="PlainText"/>
    <w:qFormat/>
    <w:rsid w:val="004E0E6D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E0E6D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E0E6D"/>
    <w:rPr>
      <w:rFonts w:ascii="Consolas" w:hAnsi="Consolas"/>
      <w:sz w:val="21"/>
      <w:szCs w:val="21"/>
    </w:rPr>
  </w:style>
  <w:style w:type="paragraph" w:customStyle="1" w:styleId="IPPHeaderlandscape">
    <w:name w:val="IPP Header landscape"/>
    <w:basedOn w:val="IPPHeader"/>
    <w:qFormat/>
    <w:rsid w:val="008A0ECE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customStyle="1" w:styleId="IPPNumberedList">
    <w:name w:val="IPP NumberedList"/>
    <w:basedOn w:val="Normal"/>
    <w:qFormat/>
    <w:rsid w:val="00B91ABD"/>
    <w:pPr>
      <w:numPr>
        <w:numId w:val="6"/>
      </w:numPr>
      <w:spacing w:after="60" w:line="240" w:lineRule="auto"/>
      <w:jc w:val="both"/>
    </w:pPr>
    <w:rPr>
      <w:rFonts w:ascii="Times New Roman" w:eastAsia="Times" w:hAnsi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11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11D7"/>
    <w:rPr>
      <w:rFonts w:ascii="Segoe UI" w:hAnsi="Segoe UI" w:cs="Segoe UI"/>
      <w:sz w:val="18"/>
      <w:szCs w:val="18"/>
    </w:rPr>
  </w:style>
  <w:style w:type="paragraph" w:customStyle="1" w:styleId="IPPBullet1">
    <w:name w:val="IPP Bullet1"/>
    <w:basedOn w:val="IPPBullet1Last"/>
    <w:link w:val="IPPBullet1Char"/>
    <w:qFormat/>
    <w:rsid w:val="00864279"/>
    <w:pPr>
      <w:numPr>
        <w:numId w:val="13"/>
      </w:numPr>
      <w:spacing w:after="60"/>
    </w:pPr>
  </w:style>
  <w:style w:type="paragraph" w:customStyle="1" w:styleId="IPPBullet1Last">
    <w:name w:val="IPP Bullet1Last"/>
    <w:basedOn w:val="Normal"/>
    <w:next w:val="Normal"/>
    <w:autoRedefine/>
    <w:qFormat/>
    <w:rsid w:val="003D2B42"/>
    <w:pPr>
      <w:spacing w:after="180" w:line="240" w:lineRule="auto"/>
      <w:ind w:left="927" w:hanging="567"/>
      <w:jc w:val="both"/>
    </w:pPr>
    <w:rPr>
      <w:rFonts w:ascii="Times New Roman" w:eastAsia="Times" w:hAnsi="Times New Roman" w:cs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B3B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B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B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B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BA7"/>
    <w:rPr>
      <w:b/>
      <w:bCs/>
      <w:sz w:val="20"/>
      <w:szCs w:val="20"/>
    </w:rPr>
  </w:style>
  <w:style w:type="paragraph" w:customStyle="1" w:styleId="paragraph">
    <w:name w:val="paragraph"/>
    <w:basedOn w:val="Normal"/>
    <w:rsid w:val="00BE44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E447A"/>
  </w:style>
  <w:style w:type="character" w:customStyle="1" w:styleId="eop">
    <w:name w:val="eop"/>
    <w:basedOn w:val="DefaultParagraphFont"/>
    <w:rsid w:val="00BE447A"/>
  </w:style>
  <w:style w:type="character" w:customStyle="1" w:styleId="spellingerror">
    <w:name w:val="spellingerror"/>
    <w:basedOn w:val="DefaultParagraphFont"/>
    <w:rsid w:val="00BE447A"/>
  </w:style>
  <w:style w:type="paragraph" w:customStyle="1" w:styleId="ydp926470a4yiv3761303572msolistparagraph">
    <w:name w:val="ydp926470a4yiv3761303572msolistparagraph"/>
    <w:basedOn w:val="Normal"/>
    <w:uiPriority w:val="99"/>
    <w:rsid w:val="007E68D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10B27"/>
    <w:rPr>
      <w:color w:val="605E5C"/>
      <w:shd w:val="clear" w:color="auto" w:fill="E1DFDD"/>
    </w:rPr>
  </w:style>
  <w:style w:type="paragraph" w:customStyle="1" w:styleId="IPPHeading3">
    <w:name w:val="IPP Heading3"/>
    <w:basedOn w:val="IPPNormal"/>
    <w:qFormat/>
    <w:rsid w:val="003D2B42"/>
    <w:pPr>
      <w:keepNext/>
      <w:tabs>
        <w:tab w:val="left" w:pos="567"/>
      </w:tabs>
      <w:spacing w:before="120" w:after="120"/>
      <w:ind w:left="567" w:hanging="567"/>
    </w:pPr>
    <w:rPr>
      <w:rFonts w:cs="Times New Roman"/>
      <w:b/>
      <w:i/>
    </w:rPr>
  </w:style>
  <w:style w:type="character" w:styleId="FollowedHyperlink">
    <w:name w:val="FollowedHyperlink"/>
    <w:basedOn w:val="DefaultParagraphFont"/>
    <w:uiPriority w:val="99"/>
    <w:semiHidden/>
    <w:unhideWhenUsed/>
    <w:rsid w:val="002C59AC"/>
    <w:rPr>
      <w:color w:val="954F72" w:themeColor="followedHyperlink"/>
      <w:u w:val="single"/>
    </w:rPr>
  </w:style>
  <w:style w:type="paragraph" w:customStyle="1" w:styleId="IPPArial">
    <w:name w:val="IPP Arial"/>
    <w:basedOn w:val="Normal"/>
    <w:uiPriority w:val="1"/>
    <w:qFormat/>
    <w:rsid w:val="273A1107"/>
    <w:pPr>
      <w:spacing w:after="0"/>
      <w:jc w:val="both"/>
    </w:pPr>
    <w:rPr>
      <w:rFonts w:ascii="Arial" w:eastAsia="Times" w:hAnsi="Arial" w:cs="Times New Roman"/>
      <w:sz w:val="18"/>
      <w:szCs w:val="18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5C795E"/>
    <w:pPr>
      <w:spacing w:after="0" w:line="240" w:lineRule="auto"/>
    </w:pPr>
  </w:style>
  <w:style w:type="paragraph" w:customStyle="1" w:styleId="IPPBullet2">
    <w:name w:val="IPP Bullet2"/>
    <w:basedOn w:val="Normal"/>
    <w:next w:val="Normal"/>
    <w:qFormat/>
    <w:rsid w:val="00275E68"/>
    <w:pPr>
      <w:numPr>
        <w:numId w:val="20"/>
      </w:numPr>
      <w:tabs>
        <w:tab w:val="left" w:pos="1134"/>
      </w:tabs>
      <w:spacing w:after="60" w:line="240" w:lineRule="auto"/>
      <w:ind w:left="1134" w:hanging="567"/>
      <w:jc w:val="both"/>
    </w:pPr>
    <w:rPr>
      <w:rFonts w:ascii="Times New Roman" w:eastAsia="Times" w:hAnsi="Times New Roman" w:cs="Times New Roman"/>
      <w:szCs w:val="24"/>
    </w:rPr>
  </w:style>
  <w:style w:type="paragraph" w:styleId="NormalWeb">
    <w:name w:val="Normal (Web)"/>
    <w:basedOn w:val="Normal"/>
    <w:uiPriority w:val="99"/>
    <w:semiHidden/>
    <w:unhideWhenUsed/>
    <w:rsid w:val="00827B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Emphasis">
    <w:name w:val="Emphasis"/>
    <w:basedOn w:val="DefaultParagraphFont"/>
    <w:uiPriority w:val="20"/>
    <w:qFormat/>
    <w:rsid w:val="00827B8C"/>
    <w:rPr>
      <w:i/>
      <w:iCs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IPPBullet1Char">
    <w:name w:val="IPP Bullet1 Char"/>
    <w:link w:val="IPPBullet1"/>
    <w:rsid w:val="003970AA"/>
    <w:rPr>
      <w:rFonts w:ascii="Times New Roman" w:eastAsia="Times" w:hAnsi="Times New Roman" w:cs="Times New Roman"/>
      <w:kern w:val="2"/>
      <w:szCs w:val="24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3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48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22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5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1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9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0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yperlink" Target="https://www.ippc.int/en/core-activities/standards-setting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ppc.int/en/publications/2463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ippc.int/en/year/calendar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footer" Target="footer5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ippc.int/en/core-activities/external-cooperation/" TargetMode="External"/><Relationship Id="rId2" Type="http://schemas.openxmlformats.org/officeDocument/2006/relationships/hyperlink" Target="https://www.ippc.int/year/calendar/" TargetMode="External"/><Relationship Id="rId1" Type="http://schemas.openxmlformats.org/officeDocument/2006/relationships/hyperlink" Target="https://www.ippc.int/en/publications/91730/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19" ma:contentTypeDescription="Create a new document." ma:contentTypeScope="" ma:versionID="1c12a54429c4b9f7fb3094c9887c84ad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5e54bd48ca98dfb5547f01d30199786f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40dbf57-1e7b-4a73-94c8-cbcaaea3fe5a}" ma:internalName="TaxCatchAll" ma:showField="CatchAllData" ma:web="a05d7f75-f42e-4288-8809-604fd4d969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40eee1e-ad38-437e-be40-fc9f033adc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a6feb38-a85a-45e8-92e9-814486bbe375" xsi:nil="true"/>
    <TaxCatchAll xmlns="a05d7f75-f42e-4288-8809-604fd4d9691f" xsi:nil="true"/>
    <lcf76f155ced4ddcb4097134ff3c332f xmlns="ea6feb38-a85a-45e8-92e9-814486bbe37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31C71D2-6EF8-48CF-AD5E-D686CD5F3B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83FD0D-CF1F-4B86-89E9-347C0238808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F685AF8-A85F-4433-911C-0B914F8547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81A3E5B-AFAF-4C23-8CE4-CEBB1B21E6CB}">
  <ds:schemaRefs>
    <ds:schemaRef ds:uri="http://purl.org/dc/elements/1.1/"/>
    <ds:schemaRef ds:uri="http://purl.org/dc/dcmitype/"/>
    <ds:schemaRef ds:uri="http://purl.org/dc/terms/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ea6feb38-a85a-45e8-92e9-814486bbe375"/>
    <ds:schemaRef ds:uri="http://schemas.microsoft.com/office/infopath/2007/PartnerControls"/>
    <ds:schemaRef ds:uri="http://schemas.openxmlformats.org/package/2006/metadata/core-properties"/>
    <ds:schemaRef ds:uri="a05d7f75-f42e-4288-8809-604fd4d9691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596</Words>
  <Characters>9102</Characters>
  <Application>Microsoft Office Word</Application>
  <DocSecurity>0</DocSecurity>
  <Lines>75</Lines>
  <Paragraphs>21</Paragraphs>
  <ScaleCrop>false</ScaleCrop>
  <Company>FAO of the UN</Company>
  <LinksUpToDate>false</LinksUpToDate>
  <CharactersWithSpaces>10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eira, Adriana (NSP)</dc:creator>
  <cp:keywords/>
  <dc:description/>
  <cp:lastModifiedBy>Krah, Emmanuel (NSPD)</cp:lastModifiedBy>
  <cp:revision>229</cp:revision>
  <dcterms:created xsi:type="dcterms:W3CDTF">2022-10-03T17:18:00Z</dcterms:created>
  <dcterms:modified xsi:type="dcterms:W3CDTF">2024-03-21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  <property fmtid="{D5CDD505-2E9C-101B-9397-08002B2CF9AE}" pid="3" name="MediaServiceImageTags">
    <vt:lpwstr/>
  </property>
</Properties>
</file>